
<file path=[Content_Types].xml><?xml version="1.0" encoding="utf-8"?>
<Types xmlns="http://schemas.openxmlformats.org/package/2006/content-types">
  <Default Extension="bin" ContentType="application/vnd.ms-office.vbaProject"/>
  <Default Extension="png" ContentType="image/png"/>
  <Default Extension="rels" ContentType="application/vnd.openxmlformats-package.relationships+xml"/>
  <Default Extension="xml" ContentType="application/xml"/>
  <Override PartName="/word/document.xml" ContentType="application/vnd.ms-word.document.macroEnabled.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B07DDD" w14:textId="77777777" w:rsidR="00563793" w:rsidRPr="00BD36F7" w:rsidRDefault="00563793" w:rsidP="00563793">
      <w:pPr>
        <w:ind w:right="1590"/>
        <w:rPr>
          <w:sz w:val="24"/>
        </w:rPr>
      </w:pPr>
    </w:p>
    <w:tbl>
      <w:tblPr>
        <w:tblStyle w:val="TableGrid"/>
        <w:tblW w:w="9985" w:type="dxa"/>
        <w:tblLook w:val="04A0" w:firstRow="1" w:lastRow="0" w:firstColumn="1" w:lastColumn="0" w:noHBand="0" w:noVBand="1"/>
      </w:tblPr>
      <w:tblGrid>
        <w:gridCol w:w="4855"/>
        <w:gridCol w:w="5130"/>
      </w:tblGrid>
      <w:tr w:rsidR="008D364A" w14:paraId="4B914258" w14:textId="77777777" w:rsidTr="001A768D">
        <w:trPr>
          <w:trHeight w:hRule="exact" w:val="432"/>
        </w:trPr>
        <w:tc>
          <w:tcPr>
            <w:tcW w:w="9985" w:type="dxa"/>
            <w:gridSpan w:val="2"/>
            <w:shd w:val="clear" w:color="auto" w:fill="D6642C"/>
            <w:vAlign w:val="center"/>
          </w:tcPr>
          <w:p w14:paraId="5DEC4148" w14:textId="24B13BE9" w:rsidR="008D364A" w:rsidRPr="001A768D" w:rsidRDefault="003E704E" w:rsidP="008D364A">
            <w:pPr>
              <w:pStyle w:val="BodyText"/>
              <w:jc w:val="center"/>
              <w:rPr>
                <w:color w:val="FFFFFF" w:themeColor="background1"/>
              </w:rPr>
            </w:pPr>
            <w:r>
              <w:rPr>
                <w:color w:val="FFFFFF" w:themeColor="background1"/>
              </w:rPr>
              <w:t>Contractor</w:t>
            </w:r>
            <w:r w:rsidR="008D364A" w:rsidRPr="005A7359">
              <w:rPr>
                <w:color w:val="FFFFFF" w:themeColor="background1"/>
              </w:rPr>
              <w:t xml:space="preserve"> Information</w:t>
            </w:r>
          </w:p>
        </w:tc>
      </w:tr>
      <w:tr w:rsidR="00BD36F7" w14:paraId="2058C017" w14:textId="77777777" w:rsidTr="003763C0">
        <w:trPr>
          <w:trHeight w:val="592"/>
        </w:trPr>
        <w:tc>
          <w:tcPr>
            <w:tcW w:w="4855" w:type="dxa"/>
          </w:tcPr>
          <w:p w14:paraId="7237B4A8" w14:textId="648A0FA4" w:rsidR="00BD36F7" w:rsidRPr="00BD36F7" w:rsidRDefault="00BD36F7" w:rsidP="00BD36F7">
            <w:pPr>
              <w:pStyle w:val="BodyText"/>
              <w:rPr>
                <w:b/>
              </w:rPr>
            </w:pPr>
            <w:r w:rsidRPr="00BD36F7">
              <w:t>Funding Source</w:t>
            </w:r>
            <w:r>
              <w:t xml:space="preserve">:  </w:t>
            </w:r>
            <w:sdt>
              <w:sdtPr>
                <w:rPr>
                  <w:b/>
                </w:rPr>
                <w:alias w:val="Funding Declaration"/>
                <w:tag w:val="Funding Declaration"/>
                <w:id w:val="-1318486414"/>
                <w:placeholder>
                  <w:docPart w:val="9782BDDFC14F4C58BE062FE6E8799A16"/>
                </w:placeholder>
                <w:showingPlcHdr/>
                <w:dropDownList>
                  <w:listItem w:value="Choose an item."/>
                  <w:listItem w:displayText="Pub. L. 114-113 &amp; 115-31(2015 Floods)" w:value="Pub. L. 114-113 &amp; 115-31(2015 Floods)"/>
                  <w:listItem w:displayText="Pub. L. 114-223, 114-254, 115-31 (2016 Floods)" w:value="Pub. L. 114-223, 114-254, 115-31 (2016 Floods)"/>
                  <w:listItem w:displayText="Pub. L 115-31 and 115-56 (Harvey)" w:value="Pub. L 115-31 and 115-56 (Harvey)"/>
                </w:dropDownList>
              </w:sdtPr>
              <w:sdtEndPr/>
              <w:sdtContent>
                <w:r w:rsidR="002647B5" w:rsidRPr="00BD36F7">
                  <w:rPr>
                    <w:rStyle w:val="PlaceholderText"/>
                    <w:rFonts w:eastAsiaTheme="minorHAnsi"/>
                  </w:rPr>
                  <w:t>Choose an item.</w:t>
                </w:r>
              </w:sdtContent>
            </w:sdt>
          </w:p>
        </w:tc>
        <w:tc>
          <w:tcPr>
            <w:tcW w:w="5130" w:type="dxa"/>
          </w:tcPr>
          <w:p w14:paraId="3ABB8E22" w14:textId="04AD2C94" w:rsidR="00BD36F7" w:rsidRPr="00BD36F7" w:rsidRDefault="00BD36F7">
            <w:pPr>
              <w:pStyle w:val="BodyText"/>
              <w:rPr>
                <w:b/>
              </w:rPr>
            </w:pPr>
            <w:r w:rsidRPr="00BD36F7">
              <w:t>Federal Award Number</w:t>
            </w:r>
            <w:r>
              <w:t xml:space="preserve">: </w:t>
            </w:r>
            <w:sdt>
              <w:sdtPr>
                <w:alias w:val="Federal Award Number"/>
                <w:tag w:val="Federal Award Number"/>
                <w:id w:val="-679048578"/>
                <w:placeholder>
                  <w:docPart w:val="3EBD7F7C5BB14F939DEC7E0B1E872451"/>
                </w:placeholder>
                <w:showingPlcHdr/>
                <w:comboBox>
                  <w:listItem w:value="Choose an item."/>
                  <w:listItem w:displayText="2015 Flood-B-16-DH-48-0001 " w:value="2015 Flood-B-16-DH-48-0001 "/>
                  <w:listItem w:displayText="2016 Flood-B-16-DL-48-0001 " w:value="2016 Flood-B-16-DL-48-0001 "/>
                  <w:listItem w:displayText="Harvey-B-17-DL-48-0002" w:value="Harvey-B-17-DL-48-0002"/>
                </w:comboBox>
              </w:sdtPr>
              <w:sdtEndPr/>
              <w:sdtContent>
                <w:r w:rsidR="005923A9" w:rsidRPr="003608AF">
                  <w:rPr>
                    <w:rStyle w:val="PlaceholderText"/>
                    <w:rFonts w:eastAsiaTheme="minorHAnsi"/>
                  </w:rPr>
                  <w:t>Choose an item.</w:t>
                </w:r>
              </w:sdtContent>
            </w:sdt>
          </w:p>
        </w:tc>
      </w:tr>
      <w:tr w:rsidR="00BD36F7" w14:paraId="4F43CBF3" w14:textId="77777777" w:rsidTr="003763C0">
        <w:trPr>
          <w:trHeight w:val="592"/>
        </w:trPr>
        <w:tc>
          <w:tcPr>
            <w:tcW w:w="4855" w:type="dxa"/>
          </w:tcPr>
          <w:p w14:paraId="2A969920" w14:textId="75B6B604" w:rsidR="00BD36F7" w:rsidRPr="00BD36F7" w:rsidRDefault="00355952">
            <w:pPr>
              <w:pStyle w:val="BodyText"/>
              <w:rPr>
                <w:b/>
              </w:rPr>
            </w:pPr>
            <w:r>
              <w:t>Building Contractor “Contractor”</w:t>
            </w:r>
            <w:r w:rsidR="00BD36F7">
              <w:t xml:space="preserve">: </w:t>
            </w:r>
            <w:bookmarkStart w:id="0" w:name="Text5"/>
            <w:r w:rsidR="00BD36F7" w:rsidRPr="00B94CCB">
              <w:rPr>
                <w:b/>
                <w:sz w:val="20"/>
                <w:szCs w:val="20"/>
              </w:rPr>
              <w:fldChar w:fldCharType="begin">
                <w:ffData>
                  <w:name w:val="Text5"/>
                  <w:enabled/>
                  <w:calcOnExit w:val="0"/>
                  <w:statusText w:type="text" w:val="Draw Number"/>
                  <w:textInput/>
                </w:ffData>
              </w:fldChar>
            </w:r>
            <w:r w:rsidR="00BD36F7" w:rsidRPr="00B94CCB">
              <w:rPr>
                <w:b/>
                <w:sz w:val="20"/>
                <w:szCs w:val="20"/>
              </w:rPr>
              <w:instrText xml:space="preserve"> FORMTEXT </w:instrText>
            </w:r>
            <w:r w:rsidR="00BD36F7" w:rsidRPr="00B94CCB">
              <w:rPr>
                <w:b/>
                <w:sz w:val="20"/>
                <w:szCs w:val="20"/>
              </w:rPr>
            </w:r>
            <w:r w:rsidR="00BD36F7" w:rsidRPr="00B94CCB">
              <w:rPr>
                <w:b/>
                <w:sz w:val="20"/>
                <w:szCs w:val="20"/>
              </w:rPr>
              <w:fldChar w:fldCharType="separate"/>
            </w:r>
            <w:r w:rsidR="00BD36F7" w:rsidRPr="00B94CCB">
              <w:rPr>
                <w:b/>
                <w:sz w:val="20"/>
                <w:szCs w:val="20"/>
              </w:rPr>
              <w:t> </w:t>
            </w:r>
            <w:r w:rsidR="00BD36F7" w:rsidRPr="00B94CCB">
              <w:rPr>
                <w:b/>
                <w:sz w:val="20"/>
                <w:szCs w:val="20"/>
              </w:rPr>
              <w:t> </w:t>
            </w:r>
            <w:r w:rsidR="00BD36F7" w:rsidRPr="00B94CCB">
              <w:rPr>
                <w:b/>
                <w:sz w:val="20"/>
                <w:szCs w:val="20"/>
              </w:rPr>
              <w:t> </w:t>
            </w:r>
            <w:r w:rsidR="00BD36F7" w:rsidRPr="00B94CCB">
              <w:rPr>
                <w:b/>
                <w:sz w:val="20"/>
                <w:szCs w:val="20"/>
              </w:rPr>
              <w:t> </w:t>
            </w:r>
            <w:r w:rsidR="00BD36F7" w:rsidRPr="00B94CCB">
              <w:rPr>
                <w:b/>
                <w:sz w:val="20"/>
                <w:szCs w:val="20"/>
              </w:rPr>
              <w:t> </w:t>
            </w:r>
            <w:r w:rsidR="00BD36F7" w:rsidRPr="00B94CCB">
              <w:rPr>
                <w:b/>
                <w:sz w:val="20"/>
                <w:szCs w:val="20"/>
              </w:rPr>
              <w:fldChar w:fldCharType="end"/>
            </w:r>
            <w:bookmarkEnd w:id="0"/>
          </w:p>
        </w:tc>
        <w:tc>
          <w:tcPr>
            <w:tcW w:w="5130" w:type="dxa"/>
          </w:tcPr>
          <w:p w14:paraId="527E3854" w14:textId="3805B556" w:rsidR="00BD36F7" w:rsidRPr="00BD36F7" w:rsidRDefault="00355952">
            <w:pPr>
              <w:pStyle w:val="BodyText"/>
              <w:rPr>
                <w:b/>
              </w:rPr>
            </w:pPr>
            <w:r>
              <w:t>Contractor</w:t>
            </w:r>
            <w:r w:rsidR="00BD36F7">
              <w:t xml:space="preserve"> </w:t>
            </w:r>
            <w:r w:rsidR="0018060F">
              <w:t>Address</w:t>
            </w:r>
            <w:r w:rsidR="00BD36F7">
              <w:t xml:space="preserve">: </w:t>
            </w:r>
            <w:r w:rsidR="00BD36F7" w:rsidRPr="00B94CCB">
              <w:rPr>
                <w:b/>
                <w:sz w:val="20"/>
                <w:szCs w:val="20"/>
              </w:rPr>
              <w:fldChar w:fldCharType="begin">
                <w:ffData>
                  <w:name w:val="Text5"/>
                  <w:enabled/>
                  <w:calcOnExit w:val="0"/>
                  <w:statusText w:type="text" w:val="Draw Number"/>
                  <w:textInput/>
                </w:ffData>
              </w:fldChar>
            </w:r>
            <w:r w:rsidR="00BD36F7" w:rsidRPr="00B94CCB">
              <w:rPr>
                <w:b/>
                <w:sz w:val="20"/>
                <w:szCs w:val="20"/>
              </w:rPr>
              <w:instrText xml:space="preserve"> FORMTEXT </w:instrText>
            </w:r>
            <w:r w:rsidR="00BD36F7" w:rsidRPr="00B94CCB">
              <w:rPr>
                <w:b/>
                <w:sz w:val="20"/>
                <w:szCs w:val="20"/>
              </w:rPr>
            </w:r>
            <w:r w:rsidR="00BD36F7" w:rsidRPr="00B94CCB">
              <w:rPr>
                <w:b/>
                <w:sz w:val="20"/>
                <w:szCs w:val="20"/>
              </w:rPr>
              <w:fldChar w:fldCharType="separate"/>
            </w:r>
            <w:r w:rsidR="00BD36F7" w:rsidRPr="00B94CCB">
              <w:rPr>
                <w:b/>
                <w:sz w:val="20"/>
                <w:szCs w:val="20"/>
              </w:rPr>
              <w:t> </w:t>
            </w:r>
            <w:r w:rsidR="00BD36F7" w:rsidRPr="00B94CCB">
              <w:rPr>
                <w:b/>
                <w:sz w:val="20"/>
                <w:szCs w:val="20"/>
              </w:rPr>
              <w:t> </w:t>
            </w:r>
            <w:r w:rsidR="00BD36F7" w:rsidRPr="00B94CCB">
              <w:rPr>
                <w:b/>
                <w:sz w:val="20"/>
                <w:szCs w:val="20"/>
              </w:rPr>
              <w:t> </w:t>
            </w:r>
            <w:r w:rsidR="00BD36F7" w:rsidRPr="00B94CCB">
              <w:rPr>
                <w:b/>
                <w:sz w:val="20"/>
                <w:szCs w:val="20"/>
              </w:rPr>
              <w:t> </w:t>
            </w:r>
            <w:r w:rsidR="00BD36F7" w:rsidRPr="00B94CCB">
              <w:rPr>
                <w:b/>
                <w:sz w:val="20"/>
                <w:szCs w:val="20"/>
              </w:rPr>
              <w:t> </w:t>
            </w:r>
            <w:r w:rsidR="00BD36F7" w:rsidRPr="00B94CCB">
              <w:rPr>
                <w:b/>
                <w:sz w:val="20"/>
                <w:szCs w:val="20"/>
              </w:rPr>
              <w:fldChar w:fldCharType="end"/>
            </w:r>
          </w:p>
        </w:tc>
      </w:tr>
      <w:tr w:rsidR="008D364A" w14:paraId="7E2B84F8" w14:textId="77777777" w:rsidTr="001A768D">
        <w:trPr>
          <w:trHeight w:val="432"/>
        </w:trPr>
        <w:tc>
          <w:tcPr>
            <w:tcW w:w="9985" w:type="dxa"/>
            <w:gridSpan w:val="2"/>
            <w:shd w:val="clear" w:color="auto" w:fill="D6642C"/>
            <w:vAlign w:val="center"/>
          </w:tcPr>
          <w:p w14:paraId="273A2F0B" w14:textId="6B2EA384" w:rsidR="008D364A" w:rsidRDefault="008D364A" w:rsidP="008D364A">
            <w:pPr>
              <w:pStyle w:val="BodyText"/>
              <w:jc w:val="center"/>
            </w:pPr>
            <w:r w:rsidRPr="005A7359">
              <w:rPr>
                <w:color w:val="FFFFFF" w:themeColor="background1"/>
              </w:rPr>
              <w:t>Applicant Information</w:t>
            </w:r>
          </w:p>
        </w:tc>
      </w:tr>
      <w:tr w:rsidR="006A1545" w14:paraId="2CF9CC40" w14:textId="77777777" w:rsidTr="006A1545">
        <w:trPr>
          <w:trHeight w:val="295"/>
        </w:trPr>
        <w:tc>
          <w:tcPr>
            <w:tcW w:w="9985" w:type="dxa"/>
            <w:gridSpan w:val="2"/>
          </w:tcPr>
          <w:p w14:paraId="18CDDF3C" w14:textId="629AB30E" w:rsidR="006A1545" w:rsidRPr="00A87C1B" w:rsidRDefault="006A1545">
            <w:pPr>
              <w:pStyle w:val="BodyText"/>
              <w:rPr>
                <w:b/>
              </w:rPr>
            </w:pPr>
            <w:r w:rsidRPr="00A87C1B">
              <w:rPr>
                <w:b/>
              </w:rPr>
              <w:t xml:space="preserve">This </w:t>
            </w:r>
            <w:r w:rsidR="003E704E">
              <w:rPr>
                <w:b/>
              </w:rPr>
              <w:t xml:space="preserve">Construction </w:t>
            </w:r>
            <w:r w:rsidR="00930201">
              <w:rPr>
                <w:b/>
              </w:rPr>
              <w:t>A</w:t>
            </w:r>
            <w:r w:rsidR="003E704E">
              <w:rPr>
                <w:b/>
              </w:rPr>
              <w:t>greement</w:t>
            </w:r>
            <w:r w:rsidRPr="00A87C1B">
              <w:rPr>
                <w:b/>
              </w:rPr>
              <w:t xml:space="preserve"> takes effect </w:t>
            </w:r>
            <w:r w:rsidR="00AB6D5F">
              <w:rPr>
                <w:b/>
              </w:rPr>
              <w:t xml:space="preserve">on </w:t>
            </w:r>
            <w:r w:rsidRPr="00A87C1B">
              <w:rPr>
                <w:b/>
              </w:rPr>
              <w:t>the date listed below</w:t>
            </w:r>
            <w:r w:rsidR="00A87C1B" w:rsidRPr="00A87C1B">
              <w:rPr>
                <w:b/>
              </w:rPr>
              <w:t xml:space="preserve">. If the </w:t>
            </w:r>
            <w:r w:rsidR="003E704E">
              <w:rPr>
                <w:b/>
              </w:rPr>
              <w:t>Construction Agreement</w:t>
            </w:r>
            <w:r w:rsidR="00A87C1B" w:rsidRPr="00A87C1B">
              <w:rPr>
                <w:b/>
              </w:rPr>
              <w:t xml:space="preserve"> is amended, the previous versions are no longer valid.</w:t>
            </w:r>
          </w:p>
        </w:tc>
      </w:tr>
      <w:tr w:rsidR="00BD36F7" w14:paraId="61FC1820" w14:textId="77777777" w:rsidTr="003763C0">
        <w:trPr>
          <w:trHeight w:val="709"/>
        </w:trPr>
        <w:tc>
          <w:tcPr>
            <w:tcW w:w="4855" w:type="dxa"/>
          </w:tcPr>
          <w:p w14:paraId="40AC54AA" w14:textId="5FE36188" w:rsidR="00BD36F7" w:rsidRPr="00BD36F7" w:rsidRDefault="00355952">
            <w:pPr>
              <w:pStyle w:val="BodyText"/>
              <w:rPr>
                <w:b/>
              </w:rPr>
            </w:pPr>
            <w:r>
              <w:t>Applicant Name</w:t>
            </w:r>
            <w:r w:rsidR="00BD36F7">
              <w:t xml:space="preserve">: </w:t>
            </w:r>
            <w:r w:rsidR="00BD36F7" w:rsidRPr="00B94CCB">
              <w:rPr>
                <w:b/>
                <w:sz w:val="20"/>
                <w:szCs w:val="20"/>
              </w:rPr>
              <w:fldChar w:fldCharType="begin">
                <w:ffData>
                  <w:name w:val="Text5"/>
                  <w:enabled/>
                  <w:calcOnExit w:val="0"/>
                  <w:statusText w:type="text" w:val="Draw Number"/>
                  <w:textInput/>
                </w:ffData>
              </w:fldChar>
            </w:r>
            <w:r w:rsidR="00BD36F7" w:rsidRPr="00B94CCB">
              <w:rPr>
                <w:b/>
                <w:sz w:val="20"/>
                <w:szCs w:val="20"/>
              </w:rPr>
              <w:instrText xml:space="preserve"> FORMTEXT </w:instrText>
            </w:r>
            <w:r w:rsidR="00BD36F7" w:rsidRPr="00B94CCB">
              <w:rPr>
                <w:b/>
                <w:sz w:val="20"/>
                <w:szCs w:val="20"/>
              </w:rPr>
            </w:r>
            <w:r w:rsidR="00BD36F7" w:rsidRPr="00B94CCB">
              <w:rPr>
                <w:b/>
                <w:sz w:val="20"/>
                <w:szCs w:val="20"/>
              </w:rPr>
              <w:fldChar w:fldCharType="separate"/>
            </w:r>
            <w:r w:rsidR="00BD36F7" w:rsidRPr="00B94CCB">
              <w:rPr>
                <w:b/>
                <w:sz w:val="20"/>
                <w:szCs w:val="20"/>
              </w:rPr>
              <w:t> </w:t>
            </w:r>
            <w:r w:rsidR="00BD36F7" w:rsidRPr="00B94CCB">
              <w:rPr>
                <w:b/>
                <w:sz w:val="20"/>
                <w:szCs w:val="20"/>
              </w:rPr>
              <w:t> </w:t>
            </w:r>
            <w:r w:rsidR="00BD36F7" w:rsidRPr="00B94CCB">
              <w:rPr>
                <w:b/>
                <w:sz w:val="20"/>
                <w:szCs w:val="20"/>
              </w:rPr>
              <w:t> </w:t>
            </w:r>
            <w:r w:rsidR="00BD36F7" w:rsidRPr="00B94CCB">
              <w:rPr>
                <w:b/>
                <w:sz w:val="20"/>
                <w:szCs w:val="20"/>
              </w:rPr>
              <w:t> </w:t>
            </w:r>
            <w:r w:rsidR="00BD36F7" w:rsidRPr="00B94CCB">
              <w:rPr>
                <w:b/>
                <w:sz w:val="20"/>
                <w:szCs w:val="20"/>
              </w:rPr>
              <w:t> </w:t>
            </w:r>
            <w:r w:rsidR="00BD36F7" w:rsidRPr="00B94CCB">
              <w:rPr>
                <w:b/>
                <w:sz w:val="20"/>
                <w:szCs w:val="20"/>
              </w:rPr>
              <w:fldChar w:fldCharType="end"/>
            </w:r>
          </w:p>
        </w:tc>
        <w:tc>
          <w:tcPr>
            <w:tcW w:w="5130" w:type="dxa"/>
          </w:tcPr>
          <w:p w14:paraId="55CAD938" w14:textId="7A5187B0" w:rsidR="00BD36F7" w:rsidRPr="00BD36F7" w:rsidRDefault="00355952">
            <w:pPr>
              <w:pStyle w:val="BodyText"/>
              <w:rPr>
                <w:b/>
              </w:rPr>
            </w:pPr>
            <w:r>
              <w:t>Co-Applicant Name</w:t>
            </w:r>
            <w:r w:rsidR="00BD36F7">
              <w:t xml:space="preserve">: </w:t>
            </w:r>
            <w:r w:rsidR="00BD36F7" w:rsidRPr="00B94CCB">
              <w:rPr>
                <w:b/>
                <w:sz w:val="20"/>
                <w:szCs w:val="20"/>
              </w:rPr>
              <w:fldChar w:fldCharType="begin">
                <w:ffData>
                  <w:name w:val="Text5"/>
                  <w:enabled/>
                  <w:calcOnExit w:val="0"/>
                  <w:statusText w:type="text" w:val="Draw Number"/>
                  <w:textInput/>
                </w:ffData>
              </w:fldChar>
            </w:r>
            <w:r w:rsidR="00BD36F7" w:rsidRPr="00B94CCB">
              <w:rPr>
                <w:b/>
                <w:sz w:val="20"/>
                <w:szCs w:val="20"/>
              </w:rPr>
              <w:instrText xml:space="preserve"> FORMTEXT </w:instrText>
            </w:r>
            <w:r w:rsidR="00BD36F7" w:rsidRPr="00B94CCB">
              <w:rPr>
                <w:b/>
                <w:sz w:val="20"/>
                <w:szCs w:val="20"/>
              </w:rPr>
            </w:r>
            <w:r w:rsidR="00BD36F7" w:rsidRPr="00B94CCB">
              <w:rPr>
                <w:b/>
                <w:sz w:val="20"/>
                <w:szCs w:val="20"/>
              </w:rPr>
              <w:fldChar w:fldCharType="separate"/>
            </w:r>
            <w:r w:rsidR="00BD36F7" w:rsidRPr="00B94CCB">
              <w:rPr>
                <w:b/>
                <w:sz w:val="20"/>
                <w:szCs w:val="20"/>
              </w:rPr>
              <w:t> </w:t>
            </w:r>
            <w:r w:rsidR="00BD36F7" w:rsidRPr="00B94CCB">
              <w:rPr>
                <w:b/>
                <w:sz w:val="20"/>
                <w:szCs w:val="20"/>
              </w:rPr>
              <w:t> </w:t>
            </w:r>
            <w:r w:rsidR="00BD36F7" w:rsidRPr="00B94CCB">
              <w:rPr>
                <w:b/>
                <w:sz w:val="20"/>
                <w:szCs w:val="20"/>
              </w:rPr>
              <w:t> </w:t>
            </w:r>
            <w:r w:rsidR="00BD36F7" w:rsidRPr="00B94CCB">
              <w:rPr>
                <w:b/>
                <w:sz w:val="20"/>
                <w:szCs w:val="20"/>
              </w:rPr>
              <w:t> </w:t>
            </w:r>
            <w:r w:rsidR="00BD36F7" w:rsidRPr="00B94CCB">
              <w:rPr>
                <w:b/>
                <w:sz w:val="20"/>
                <w:szCs w:val="20"/>
              </w:rPr>
              <w:t> </w:t>
            </w:r>
            <w:r w:rsidR="00BD36F7" w:rsidRPr="00B94CCB">
              <w:rPr>
                <w:b/>
                <w:sz w:val="20"/>
                <w:szCs w:val="20"/>
              </w:rPr>
              <w:fldChar w:fldCharType="end"/>
            </w:r>
          </w:p>
        </w:tc>
      </w:tr>
      <w:tr w:rsidR="00BD36F7" w14:paraId="42516A8C" w14:textId="77777777" w:rsidTr="003763C0">
        <w:trPr>
          <w:trHeight w:val="668"/>
        </w:trPr>
        <w:tc>
          <w:tcPr>
            <w:tcW w:w="4855" w:type="dxa"/>
          </w:tcPr>
          <w:p w14:paraId="61B5C165" w14:textId="53A9EFA7" w:rsidR="00BD36F7" w:rsidRPr="00BD36F7" w:rsidRDefault="00BD36F7">
            <w:pPr>
              <w:pStyle w:val="BodyText"/>
              <w:rPr>
                <w:b/>
              </w:rPr>
            </w:pPr>
            <w:r>
              <w:t>Applicant Address</w:t>
            </w:r>
            <w:r w:rsidR="00EB1A05">
              <w:t xml:space="preserve"> “Property”</w:t>
            </w:r>
            <w:r>
              <w:t xml:space="preserve">: </w:t>
            </w:r>
            <w:r w:rsidRPr="00B94CCB">
              <w:rPr>
                <w:b/>
                <w:sz w:val="20"/>
                <w:szCs w:val="20"/>
              </w:rPr>
              <w:fldChar w:fldCharType="begin">
                <w:ffData>
                  <w:name w:val="Text5"/>
                  <w:enabled/>
                  <w:calcOnExit w:val="0"/>
                  <w:statusText w:type="text" w:val="Draw Number"/>
                  <w:textInput/>
                </w:ffData>
              </w:fldChar>
            </w:r>
            <w:r w:rsidRPr="00B94CCB">
              <w:rPr>
                <w:b/>
                <w:sz w:val="20"/>
                <w:szCs w:val="20"/>
              </w:rPr>
              <w:instrText xml:space="preserve"> FORMTEXT </w:instrText>
            </w:r>
            <w:r w:rsidRPr="00B94CCB">
              <w:rPr>
                <w:b/>
                <w:sz w:val="20"/>
                <w:szCs w:val="20"/>
              </w:rPr>
            </w:r>
            <w:r w:rsidRPr="00B94CCB">
              <w:rPr>
                <w:b/>
                <w:sz w:val="20"/>
                <w:szCs w:val="20"/>
              </w:rPr>
              <w:fldChar w:fldCharType="separate"/>
            </w:r>
            <w:r w:rsidRPr="00B94CCB">
              <w:rPr>
                <w:b/>
                <w:sz w:val="20"/>
                <w:szCs w:val="20"/>
              </w:rPr>
              <w:t> </w:t>
            </w:r>
            <w:r w:rsidRPr="00B94CCB">
              <w:rPr>
                <w:b/>
                <w:sz w:val="20"/>
                <w:szCs w:val="20"/>
              </w:rPr>
              <w:t> </w:t>
            </w:r>
            <w:r w:rsidRPr="00B94CCB">
              <w:rPr>
                <w:b/>
                <w:sz w:val="20"/>
                <w:szCs w:val="20"/>
              </w:rPr>
              <w:t> </w:t>
            </w:r>
            <w:r w:rsidRPr="00B94CCB">
              <w:rPr>
                <w:b/>
                <w:sz w:val="20"/>
                <w:szCs w:val="20"/>
              </w:rPr>
              <w:t> </w:t>
            </w:r>
            <w:r w:rsidRPr="00B94CCB">
              <w:rPr>
                <w:b/>
                <w:sz w:val="20"/>
                <w:szCs w:val="20"/>
              </w:rPr>
              <w:t> </w:t>
            </w:r>
            <w:r w:rsidRPr="00B94CCB">
              <w:rPr>
                <w:b/>
                <w:sz w:val="20"/>
                <w:szCs w:val="20"/>
              </w:rPr>
              <w:fldChar w:fldCharType="end"/>
            </w:r>
          </w:p>
        </w:tc>
        <w:tc>
          <w:tcPr>
            <w:tcW w:w="5130" w:type="dxa"/>
          </w:tcPr>
          <w:p w14:paraId="01E827F4" w14:textId="0FF0B725" w:rsidR="00BD36F7" w:rsidRPr="00BD36F7" w:rsidRDefault="00BD36F7">
            <w:pPr>
              <w:pStyle w:val="BodyText"/>
              <w:rPr>
                <w:b/>
              </w:rPr>
            </w:pPr>
            <w:r>
              <w:t>Applicant City/State/Z</w:t>
            </w:r>
            <w:r w:rsidR="00394DB9">
              <w:t>IP</w:t>
            </w:r>
            <w:r>
              <w:t>:</w:t>
            </w:r>
            <w:r w:rsidRPr="00B94CCB">
              <w:rPr>
                <w:b/>
                <w:sz w:val="20"/>
                <w:szCs w:val="20"/>
              </w:rPr>
              <w:t xml:space="preserve"> </w:t>
            </w:r>
            <w:r w:rsidRPr="00B94CCB">
              <w:rPr>
                <w:b/>
                <w:sz w:val="20"/>
                <w:szCs w:val="20"/>
              </w:rPr>
              <w:fldChar w:fldCharType="begin">
                <w:ffData>
                  <w:name w:val="Text5"/>
                  <w:enabled/>
                  <w:calcOnExit w:val="0"/>
                  <w:statusText w:type="text" w:val="Draw Number"/>
                  <w:textInput/>
                </w:ffData>
              </w:fldChar>
            </w:r>
            <w:r w:rsidRPr="00B94CCB">
              <w:rPr>
                <w:b/>
                <w:sz w:val="20"/>
                <w:szCs w:val="20"/>
              </w:rPr>
              <w:instrText xml:space="preserve"> FORMTEXT </w:instrText>
            </w:r>
            <w:r w:rsidRPr="00B94CCB">
              <w:rPr>
                <w:b/>
                <w:sz w:val="20"/>
                <w:szCs w:val="20"/>
              </w:rPr>
            </w:r>
            <w:r w:rsidRPr="00B94CCB">
              <w:rPr>
                <w:b/>
                <w:sz w:val="20"/>
                <w:szCs w:val="20"/>
              </w:rPr>
              <w:fldChar w:fldCharType="separate"/>
            </w:r>
            <w:r w:rsidRPr="00B94CCB">
              <w:rPr>
                <w:b/>
                <w:sz w:val="20"/>
                <w:szCs w:val="20"/>
              </w:rPr>
              <w:t> </w:t>
            </w:r>
            <w:r w:rsidRPr="00B94CCB">
              <w:rPr>
                <w:b/>
                <w:sz w:val="20"/>
                <w:szCs w:val="20"/>
              </w:rPr>
              <w:t> </w:t>
            </w:r>
            <w:r w:rsidRPr="00B94CCB">
              <w:rPr>
                <w:b/>
                <w:sz w:val="20"/>
                <w:szCs w:val="20"/>
              </w:rPr>
              <w:t> </w:t>
            </w:r>
            <w:r w:rsidRPr="00B94CCB">
              <w:rPr>
                <w:b/>
                <w:sz w:val="20"/>
                <w:szCs w:val="20"/>
              </w:rPr>
              <w:t> </w:t>
            </w:r>
            <w:r w:rsidRPr="00B94CCB">
              <w:rPr>
                <w:b/>
                <w:sz w:val="20"/>
                <w:szCs w:val="20"/>
              </w:rPr>
              <w:t> </w:t>
            </w:r>
            <w:r w:rsidRPr="00B94CCB">
              <w:rPr>
                <w:b/>
                <w:sz w:val="20"/>
                <w:szCs w:val="20"/>
              </w:rPr>
              <w:fldChar w:fldCharType="end"/>
            </w:r>
          </w:p>
        </w:tc>
      </w:tr>
      <w:tr w:rsidR="00CA3CDD" w14:paraId="06A7B52F" w14:textId="77777777" w:rsidTr="00355952">
        <w:trPr>
          <w:trHeight w:val="349"/>
        </w:trPr>
        <w:tc>
          <w:tcPr>
            <w:tcW w:w="9985" w:type="dxa"/>
            <w:gridSpan w:val="2"/>
          </w:tcPr>
          <w:p w14:paraId="30B0B8A1" w14:textId="74AEB5AD" w:rsidR="00CA3CDD" w:rsidRPr="005A6D82" w:rsidRDefault="00355952" w:rsidP="00274C6F">
            <w:pPr>
              <w:pStyle w:val="Header"/>
              <w:rPr>
                <w:sz w:val="20"/>
                <w:szCs w:val="20"/>
              </w:rPr>
            </w:pPr>
            <w:r>
              <w:rPr>
                <w:sz w:val="18"/>
                <w:szCs w:val="18"/>
              </w:rPr>
              <w:t>All homeowners named above shall be collectively referred to in this Agreement as “Homeowner”.</w:t>
            </w:r>
            <w:r w:rsidR="008C7AA9" w:rsidRPr="005A6D82">
              <w:rPr>
                <w:sz w:val="20"/>
                <w:szCs w:val="20"/>
              </w:rPr>
              <w:t xml:space="preserve"> </w:t>
            </w:r>
          </w:p>
        </w:tc>
      </w:tr>
    </w:tbl>
    <w:p w14:paraId="6F34FB0C" w14:textId="77777777" w:rsidR="004E5DA1" w:rsidRDefault="004E5DA1">
      <w:pPr>
        <w:pStyle w:val="BodyText"/>
        <w:rPr>
          <w:b/>
          <w:sz w:val="26"/>
        </w:rPr>
      </w:pPr>
    </w:p>
    <w:p w14:paraId="665F9BE0" w14:textId="32B1DA06" w:rsidR="00E41F91" w:rsidRDefault="00E41F91" w:rsidP="00B467BF">
      <w:pPr>
        <w:pStyle w:val="BodyText"/>
        <w:tabs>
          <w:tab w:val="left" w:pos="2804"/>
        </w:tabs>
        <w:ind w:left="120" w:right="116"/>
        <w:jc w:val="center"/>
        <w:rPr>
          <w:b/>
        </w:rPr>
      </w:pPr>
      <w:r>
        <w:rPr>
          <w:b/>
        </w:rPr>
        <w:t>Article 1</w:t>
      </w:r>
    </w:p>
    <w:p w14:paraId="6C05D5C5" w14:textId="77777777" w:rsidR="00394DB9" w:rsidRDefault="00394DB9" w:rsidP="00B467BF">
      <w:pPr>
        <w:pStyle w:val="BodyText"/>
        <w:tabs>
          <w:tab w:val="left" w:pos="2804"/>
        </w:tabs>
        <w:ind w:left="120" w:right="116"/>
        <w:jc w:val="center"/>
        <w:rPr>
          <w:b/>
        </w:rPr>
      </w:pPr>
    </w:p>
    <w:p w14:paraId="5A5C7033" w14:textId="2EBA5F26" w:rsidR="00E41F91" w:rsidRDefault="00E41F91" w:rsidP="00D12976">
      <w:pPr>
        <w:pStyle w:val="BodyText"/>
        <w:tabs>
          <w:tab w:val="left" w:pos="2804"/>
        </w:tabs>
        <w:ind w:right="116"/>
        <w:rPr>
          <w:b/>
        </w:rPr>
      </w:pPr>
      <w:r>
        <w:rPr>
          <w:b/>
        </w:rPr>
        <w:t>Section 1.1</w:t>
      </w:r>
      <w:r w:rsidR="00922F40">
        <w:rPr>
          <w:b/>
        </w:rPr>
        <w:t xml:space="preserve"> </w:t>
      </w:r>
      <w:r w:rsidR="00381155">
        <w:rPr>
          <w:b/>
        </w:rPr>
        <w:t>Definitions</w:t>
      </w:r>
    </w:p>
    <w:p w14:paraId="45A43B4F" w14:textId="77777777" w:rsidR="00394DB9" w:rsidRDefault="00394DB9" w:rsidP="00B467BF">
      <w:pPr>
        <w:pStyle w:val="BodyText"/>
        <w:tabs>
          <w:tab w:val="left" w:pos="2804"/>
        </w:tabs>
        <w:ind w:left="120" w:right="116"/>
        <w:rPr>
          <w:b/>
        </w:rPr>
      </w:pPr>
    </w:p>
    <w:p w14:paraId="72C25900" w14:textId="323352DC" w:rsidR="00E41F91" w:rsidRDefault="00E41F91" w:rsidP="001A768D">
      <w:pPr>
        <w:pStyle w:val="BodyText"/>
        <w:tabs>
          <w:tab w:val="left" w:pos="2804"/>
        </w:tabs>
        <w:ind w:right="116"/>
        <w:jc w:val="both"/>
      </w:pPr>
      <w:r>
        <w:t>The terms used in this agreement shall have, unless the context clearly indicates otherwise, the meanings specified within this Article:</w:t>
      </w:r>
    </w:p>
    <w:p w14:paraId="7769D9A7" w14:textId="77777777" w:rsidR="004D6163" w:rsidRDefault="004D6163" w:rsidP="001A768D">
      <w:pPr>
        <w:pStyle w:val="BodyText"/>
        <w:tabs>
          <w:tab w:val="left" w:pos="2804"/>
        </w:tabs>
        <w:ind w:left="778" w:right="115"/>
      </w:pPr>
    </w:p>
    <w:p w14:paraId="3517DB10" w14:textId="75625CB3" w:rsidR="00394DB9" w:rsidRPr="001A768D" w:rsidRDefault="007631B1" w:rsidP="001A768D">
      <w:pPr>
        <w:pStyle w:val="BodyText"/>
        <w:numPr>
          <w:ilvl w:val="0"/>
          <w:numId w:val="6"/>
        </w:numPr>
        <w:tabs>
          <w:tab w:val="left" w:pos="2804"/>
        </w:tabs>
        <w:spacing w:after="120"/>
        <w:ind w:left="720" w:right="115"/>
        <w:jc w:val="both"/>
      </w:pPr>
      <w:r>
        <w:rPr>
          <w:b/>
        </w:rPr>
        <w:t>“</w:t>
      </w:r>
      <w:r w:rsidR="003E704E">
        <w:rPr>
          <w:b/>
        </w:rPr>
        <w:t>Construction Agreement</w:t>
      </w:r>
      <w:r>
        <w:rPr>
          <w:b/>
        </w:rPr>
        <w:t>”</w:t>
      </w:r>
      <w:r>
        <w:t xml:space="preserve"> means</w:t>
      </w:r>
      <w:r w:rsidR="005803FA">
        <w:t xml:space="preserve"> an agreement between </w:t>
      </w:r>
      <w:r w:rsidR="003E704E">
        <w:t>Contractor</w:t>
      </w:r>
      <w:r w:rsidR="005803FA">
        <w:t xml:space="preserve">, as primary </w:t>
      </w:r>
      <w:r w:rsidR="003E704E">
        <w:t>Builder of the property</w:t>
      </w:r>
      <w:r w:rsidR="005803FA">
        <w:t xml:space="preserve">, and </w:t>
      </w:r>
      <w:r w:rsidR="003E704E">
        <w:t>the homeowner as the beneficiary of the grant funds</w:t>
      </w:r>
      <w:r w:rsidR="005803FA">
        <w:t>.</w:t>
      </w:r>
    </w:p>
    <w:p w14:paraId="7C80477B" w14:textId="3B9095BD" w:rsidR="004D6163" w:rsidRDefault="004D6163" w:rsidP="001A768D">
      <w:pPr>
        <w:pStyle w:val="BodyText"/>
        <w:numPr>
          <w:ilvl w:val="0"/>
          <w:numId w:val="6"/>
        </w:numPr>
        <w:tabs>
          <w:tab w:val="left" w:pos="2804"/>
        </w:tabs>
        <w:spacing w:before="120" w:after="120"/>
        <w:ind w:left="720" w:right="116"/>
        <w:jc w:val="both"/>
      </w:pPr>
      <w:r w:rsidRPr="004D6163">
        <w:rPr>
          <w:b/>
        </w:rPr>
        <w:t>“</w:t>
      </w:r>
      <w:r w:rsidR="00DB67A9">
        <w:rPr>
          <w:b/>
        </w:rPr>
        <w:t>Contractor</w:t>
      </w:r>
      <w:r w:rsidRPr="004D6163">
        <w:rPr>
          <w:b/>
        </w:rPr>
        <w:t>”</w:t>
      </w:r>
      <w:r>
        <w:t xml:space="preserve"> means the </w:t>
      </w:r>
      <w:r w:rsidR="00DB67A9">
        <w:t>primary contracted builder of the property.</w:t>
      </w:r>
    </w:p>
    <w:p w14:paraId="34CD4A6E" w14:textId="73142ED5" w:rsidR="00A25EE5" w:rsidRDefault="00A25EE5" w:rsidP="00CC3018">
      <w:pPr>
        <w:pStyle w:val="BodyText"/>
        <w:numPr>
          <w:ilvl w:val="0"/>
          <w:numId w:val="6"/>
        </w:numPr>
        <w:tabs>
          <w:tab w:val="left" w:pos="2804"/>
        </w:tabs>
        <w:spacing w:before="120" w:after="120"/>
        <w:ind w:left="720" w:right="116"/>
        <w:jc w:val="both"/>
      </w:pPr>
      <w:bookmarkStart w:id="1" w:name="_Hlk524248007"/>
      <w:r>
        <w:rPr>
          <w:b/>
        </w:rPr>
        <w:t xml:space="preserve">“Construction Term” </w:t>
      </w:r>
      <w:r>
        <w:t xml:space="preserve">means the length of time between the Notice to Proceed and 120 days unless extended through </w:t>
      </w:r>
      <w:proofErr w:type="gramStart"/>
      <w:r>
        <w:t>mutual agreement</w:t>
      </w:r>
      <w:proofErr w:type="gramEnd"/>
      <w:r>
        <w:t xml:space="preserve"> by both parties to this Agreement.</w:t>
      </w:r>
      <w:bookmarkEnd w:id="1"/>
    </w:p>
    <w:p w14:paraId="25CB29AE" w14:textId="669E4743" w:rsidR="00ED36E3" w:rsidRDefault="00ED36E3" w:rsidP="001A768D">
      <w:pPr>
        <w:pStyle w:val="BodyText"/>
        <w:numPr>
          <w:ilvl w:val="0"/>
          <w:numId w:val="6"/>
        </w:numPr>
        <w:tabs>
          <w:tab w:val="left" w:pos="2804"/>
        </w:tabs>
        <w:spacing w:before="120" w:after="120"/>
        <w:ind w:left="720" w:right="116"/>
        <w:jc w:val="both"/>
      </w:pPr>
      <w:r>
        <w:rPr>
          <w:b/>
        </w:rPr>
        <w:t xml:space="preserve">“GLO’s Authorized Designee” </w:t>
      </w:r>
      <w:r w:rsidRPr="005139EB">
        <w:t>means a Subrecipient or a Vendor performing work under the GLO’s Grant with HUD.</w:t>
      </w:r>
    </w:p>
    <w:p w14:paraId="35806466" w14:textId="6FBFAF98" w:rsidR="00EB1A05" w:rsidRDefault="00EB1A05" w:rsidP="00EB1A05">
      <w:pPr>
        <w:pStyle w:val="BodyText"/>
        <w:numPr>
          <w:ilvl w:val="0"/>
          <w:numId w:val="6"/>
        </w:numPr>
        <w:tabs>
          <w:tab w:val="left" w:pos="2804"/>
        </w:tabs>
        <w:spacing w:before="120" w:after="120"/>
        <w:ind w:left="720" w:right="116"/>
        <w:jc w:val="both"/>
      </w:pPr>
      <w:r>
        <w:rPr>
          <w:b/>
        </w:rPr>
        <w:t>“Homeowner”</w:t>
      </w:r>
      <w:r>
        <w:t xml:space="preserve"> means, collectively, the Applicant and any Co-Applicants, who upon receipt of funds from Lender, agrees to the repayment of those funds in accordance with the terms outlined in this Note.</w:t>
      </w:r>
    </w:p>
    <w:p w14:paraId="3FEE3C99" w14:textId="148B6A56" w:rsidR="00A25EE5" w:rsidRDefault="00A25EE5" w:rsidP="00CC3018">
      <w:pPr>
        <w:pStyle w:val="BodyText"/>
        <w:numPr>
          <w:ilvl w:val="0"/>
          <w:numId w:val="6"/>
        </w:numPr>
        <w:tabs>
          <w:tab w:val="left" w:pos="2804"/>
        </w:tabs>
        <w:spacing w:before="120" w:after="120"/>
        <w:ind w:left="720" w:right="116"/>
        <w:jc w:val="both"/>
      </w:pPr>
      <w:bookmarkStart w:id="2" w:name="_Hlk524247945"/>
      <w:r>
        <w:rPr>
          <w:b/>
        </w:rPr>
        <w:t>“Notice to Proceed”</w:t>
      </w:r>
      <w:r>
        <w:t xml:space="preserve"> means the date the GLO notifies the builder that work can commence.</w:t>
      </w:r>
      <w:bookmarkEnd w:id="2"/>
    </w:p>
    <w:p w14:paraId="32C57371" w14:textId="7688E873" w:rsidR="004D6163" w:rsidRPr="004D6163" w:rsidRDefault="004D6163" w:rsidP="001A768D">
      <w:pPr>
        <w:pStyle w:val="BodyText"/>
        <w:numPr>
          <w:ilvl w:val="0"/>
          <w:numId w:val="6"/>
        </w:numPr>
        <w:tabs>
          <w:tab w:val="left" w:pos="2804"/>
        </w:tabs>
        <w:spacing w:before="120" w:after="120"/>
        <w:ind w:left="720" w:right="116"/>
        <w:jc w:val="both"/>
      </w:pPr>
      <w:r>
        <w:rPr>
          <w:b/>
        </w:rPr>
        <w:t>“</w:t>
      </w:r>
      <w:r w:rsidR="00DB67A9">
        <w:rPr>
          <w:b/>
        </w:rPr>
        <w:t>Scope of Work</w:t>
      </w:r>
      <w:r w:rsidR="00EB1A05">
        <w:rPr>
          <w:b/>
        </w:rPr>
        <w:t>”</w:t>
      </w:r>
      <w:r w:rsidR="00DB67A9">
        <w:rPr>
          <w:b/>
        </w:rPr>
        <w:t xml:space="preserve"> (SOW)</w:t>
      </w:r>
      <w:r>
        <w:t xml:space="preserve"> means </w:t>
      </w:r>
      <w:r w:rsidR="00DB67A9">
        <w:t>the detailed construction document that outlines all work to be performed on the property due to damages sustained from a Presidentially-declared disaster</w:t>
      </w:r>
      <w:r>
        <w:t>.</w:t>
      </w:r>
    </w:p>
    <w:p w14:paraId="1B7A06F1" w14:textId="139B59FC" w:rsidR="007631B1" w:rsidRPr="00EB04BC" w:rsidRDefault="007631B1" w:rsidP="001A768D">
      <w:pPr>
        <w:pStyle w:val="BodyText"/>
        <w:tabs>
          <w:tab w:val="left" w:pos="2804"/>
        </w:tabs>
        <w:ind w:left="418" w:right="115"/>
      </w:pPr>
    </w:p>
    <w:p w14:paraId="44738491" w14:textId="5A63B8FC" w:rsidR="007631B1" w:rsidRDefault="007631B1" w:rsidP="001A768D">
      <w:pPr>
        <w:pStyle w:val="BodyText"/>
        <w:tabs>
          <w:tab w:val="left" w:pos="2804"/>
        </w:tabs>
        <w:ind w:right="115"/>
        <w:jc w:val="center"/>
        <w:rPr>
          <w:b/>
        </w:rPr>
      </w:pPr>
      <w:r>
        <w:rPr>
          <w:b/>
        </w:rPr>
        <w:lastRenderedPageBreak/>
        <w:t>Article 2</w:t>
      </w:r>
    </w:p>
    <w:p w14:paraId="3EBC8409" w14:textId="77777777" w:rsidR="00922F40" w:rsidRDefault="00922F40" w:rsidP="001A768D">
      <w:pPr>
        <w:pStyle w:val="BodyText"/>
        <w:tabs>
          <w:tab w:val="left" w:pos="2804"/>
        </w:tabs>
        <w:ind w:right="115"/>
        <w:jc w:val="center"/>
        <w:rPr>
          <w:b/>
        </w:rPr>
      </w:pPr>
    </w:p>
    <w:p w14:paraId="1E601BD8" w14:textId="21EC820B" w:rsidR="007631B1" w:rsidRDefault="007631B1" w:rsidP="001A768D">
      <w:pPr>
        <w:pStyle w:val="BodyText"/>
        <w:tabs>
          <w:tab w:val="left" w:pos="2804"/>
        </w:tabs>
        <w:ind w:right="115"/>
        <w:rPr>
          <w:b/>
        </w:rPr>
      </w:pPr>
      <w:r>
        <w:rPr>
          <w:b/>
        </w:rPr>
        <w:t xml:space="preserve">Section 2.1 </w:t>
      </w:r>
      <w:r w:rsidR="00EB1A05">
        <w:rPr>
          <w:b/>
        </w:rPr>
        <w:t>Purpose of Agreement</w:t>
      </w:r>
    </w:p>
    <w:p w14:paraId="1071AB24" w14:textId="77777777" w:rsidR="007631B1" w:rsidRDefault="007631B1" w:rsidP="007631B1">
      <w:pPr>
        <w:pStyle w:val="BodyText"/>
        <w:tabs>
          <w:tab w:val="left" w:pos="3331"/>
          <w:tab w:val="left" w:pos="8067"/>
        </w:tabs>
        <w:ind w:right="115"/>
        <w:jc w:val="both"/>
      </w:pPr>
    </w:p>
    <w:p w14:paraId="69AA3E46" w14:textId="4CD87518" w:rsidR="007631B1" w:rsidRDefault="007631B1" w:rsidP="007631B1">
      <w:pPr>
        <w:pStyle w:val="BodyText"/>
        <w:tabs>
          <w:tab w:val="left" w:pos="3331"/>
          <w:tab w:val="left" w:pos="8067"/>
        </w:tabs>
        <w:ind w:right="115"/>
        <w:jc w:val="both"/>
      </w:pPr>
      <w:r>
        <w:t xml:space="preserve">The purpose of this </w:t>
      </w:r>
      <w:r w:rsidR="00EB1A05">
        <w:t xml:space="preserve">agreement is to authorize Contractor to </w:t>
      </w:r>
      <w:r w:rsidR="00AD3F22">
        <w:t xml:space="preserve">perform </w:t>
      </w:r>
      <w:r w:rsidR="00EB1A05">
        <w:t>repair, reconstruction, or replace</w:t>
      </w:r>
      <w:r w:rsidR="00AD3F22">
        <w:t>ment of</w:t>
      </w:r>
      <w:r w:rsidR="00EB1A05">
        <w:t xml:space="preserve"> the house owned by Homeowner, located at the address above (the “Property”). The Work to be performed by Contractor is for damages sustained to the Property due to a Presidentially-declared disaster, and for any other items identified in the Scope of Work which are included to meet requirements of the Program as defined in 2.2 of this Agreement</w:t>
      </w:r>
      <w:r w:rsidR="00D940BC">
        <w:t xml:space="preserve"> (collectively, the “Project”)</w:t>
      </w:r>
      <w:r w:rsidR="00EB1A05">
        <w:t>.</w:t>
      </w:r>
    </w:p>
    <w:p w14:paraId="1B94AAC6" w14:textId="7267247C" w:rsidR="005803FA" w:rsidRDefault="005803FA" w:rsidP="007631B1">
      <w:pPr>
        <w:pStyle w:val="BodyText"/>
        <w:tabs>
          <w:tab w:val="left" w:pos="3331"/>
          <w:tab w:val="left" w:pos="8067"/>
        </w:tabs>
        <w:ind w:right="115"/>
        <w:jc w:val="both"/>
      </w:pPr>
    </w:p>
    <w:p w14:paraId="7A12AC03" w14:textId="7244391B" w:rsidR="005803FA" w:rsidRDefault="005803FA" w:rsidP="007631B1">
      <w:pPr>
        <w:pStyle w:val="BodyText"/>
        <w:tabs>
          <w:tab w:val="left" w:pos="3331"/>
          <w:tab w:val="left" w:pos="8067"/>
        </w:tabs>
        <w:ind w:right="115"/>
        <w:jc w:val="both"/>
        <w:rPr>
          <w:b/>
        </w:rPr>
      </w:pPr>
      <w:r>
        <w:rPr>
          <w:b/>
        </w:rPr>
        <w:t xml:space="preserve">Section 2.2 </w:t>
      </w:r>
      <w:r w:rsidR="00D940BC">
        <w:rPr>
          <w:b/>
        </w:rPr>
        <w:t>Source of Funding for the Project</w:t>
      </w:r>
    </w:p>
    <w:p w14:paraId="50752EFF" w14:textId="72611D58" w:rsidR="005803FA" w:rsidRDefault="005803FA" w:rsidP="007631B1">
      <w:pPr>
        <w:pStyle w:val="BodyText"/>
        <w:tabs>
          <w:tab w:val="left" w:pos="3331"/>
          <w:tab w:val="left" w:pos="8067"/>
        </w:tabs>
        <w:ind w:right="115"/>
        <w:jc w:val="both"/>
      </w:pPr>
      <w:r>
        <w:t xml:space="preserve"> </w:t>
      </w:r>
    </w:p>
    <w:p w14:paraId="12AFB7C0" w14:textId="12EF4F38" w:rsidR="00922F40" w:rsidRDefault="00D940BC" w:rsidP="007631B1">
      <w:pPr>
        <w:pStyle w:val="BodyText"/>
        <w:tabs>
          <w:tab w:val="left" w:pos="3331"/>
          <w:tab w:val="left" w:pos="8067"/>
        </w:tabs>
        <w:ind w:right="115"/>
        <w:jc w:val="both"/>
      </w:pPr>
      <w:r>
        <w:t xml:space="preserve">All funding for the Project is being provided by the United States Department of Housing and Urban Development pursuant to the Community Development Block Grant Disaster Recovery program (“the “Program”), which is administered by the Texas General Land Office (the “GLO”). Homeowner is not required to pay fees or provide any type of payment to Contractor or other third parties </w:t>
      </w:r>
      <w:proofErr w:type="gramStart"/>
      <w:r>
        <w:t>in order to</w:t>
      </w:r>
      <w:proofErr w:type="gramEnd"/>
      <w:r>
        <w:t xml:space="preserve"> participate in this program.</w:t>
      </w:r>
    </w:p>
    <w:p w14:paraId="0A84C145" w14:textId="77777777" w:rsidR="00D940BC" w:rsidRDefault="00D940BC" w:rsidP="00D940BC"/>
    <w:p w14:paraId="78E3EF21" w14:textId="4410F7FE" w:rsidR="005803FA" w:rsidRPr="00F8141C" w:rsidRDefault="005803FA" w:rsidP="00D940BC">
      <w:pPr>
        <w:rPr>
          <w:b/>
          <w:sz w:val="24"/>
          <w:szCs w:val="24"/>
        </w:rPr>
      </w:pPr>
      <w:r w:rsidRPr="00F8141C">
        <w:rPr>
          <w:b/>
          <w:sz w:val="24"/>
          <w:szCs w:val="24"/>
        </w:rPr>
        <w:t xml:space="preserve">Section 2.3 </w:t>
      </w:r>
      <w:r w:rsidR="00D940BC" w:rsidRPr="00F8141C">
        <w:rPr>
          <w:b/>
          <w:sz w:val="24"/>
          <w:szCs w:val="24"/>
        </w:rPr>
        <w:t>Acceptance of Plans and Consent to Perform the Project</w:t>
      </w:r>
    </w:p>
    <w:p w14:paraId="29BF7690" w14:textId="77777777" w:rsidR="005803FA" w:rsidRDefault="005803FA">
      <w:pPr>
        <w:pStyle w:val="BodyText"/>
        <w:tabs>
          <w:tab w:val="left" w:pos="2804"/>
        </w:tabs>
        <w:ind w:right="116"/>
        <w:jc w:val="both"/>
      </w:pPr>
    </w:p>
    <w:p w14:paraId="4AB43329" w14:textId="57E2E45C" w:rsidR="005803FA" w:rsidRDefault="00D940BC" w:rsidP="005803FA">
      <w:pPr>
        <w:pStyle w:val="BodyText"/>
        <w:tabs>
          <w:tab w:val="left" w:pos="2804"/>
        </w:tabs>
        <w:ind w:right="116"/>
        <w:jc w:val="both"/>
      </w:pPr>
      <w:r>
        <w:t xml:space="preserve">Homeowner hereby acknowledges that the GLO or the GLO’s authorized designee has presented the Scope of Work (“SOW”) to Homeowner. Homeowner has fully reviewed the SOW, and Homeowner accepts and consents to the SOW, which </w:t>
      </w:r>
      <w:r w:rsidR="00AD67E7">
        <w:t>specifies</w:t>
      </w:r>
      <w:r>
        <w:t xml:space="preserve"> the construction and other activities, such as environmental mitigation, to be conducted by Contractor</w:t>
      </w:r>
      <w:r w:rsidR="00AD67E7">
        <w:t xml:space="preserve"> </w:t>
      </w:r>
      <w:r>
        <w:t xml:space="preserve">on the Property. Homeowner acknowledges and agrees that only the GLO </w:t>
      </w:r>
      <w:r w:rsidR="00A1000D">
        <w:t xml:space="preserve">or GLO’s authorized designee </w:t>
      </w:r>
      <w:r>
        <w:t>may add ta</w:t>
      </w:r>
      <w:r w:rsidR="00AD67E7">
        <w:t>s</w:t>
      </w:r>
      <w:r>
        <w:t>ks to the SOW, and only the G</w:t>
      </w:r>
      <w:r w:rsidR="002B1522">
        <w:t>LO</w:t>
      </w:r>
      <w:r w:rsidR="00A1000D">
        <w:t xml:space="preserve"> or authorized designee</w:t>
      </w:r>
      <w:r>
        <w:t xml:space="preserve"> can authorize Contractor to perform any additional tasks. Contractor also acknowledges that Contractor has been presented the SOW and has fully reviewed the SOW. Contractor accepts and consents to the SOW which specifies the construction and other activities, such as environmental </w:t>
      </w:r>
      <w:r w:rsidR="00AD67E7">
        <w:t>mitigation</w:t>
      </w:r>
      <w:r>
        <w:t xml:space="preserve">, to be conducted by </w:t>
      </w:r>
      <w:r w:rsidR="00AD67E7">
        <w:t>Contractor</w:t>
      </w:r>
      <w:r>
        <w:t xml:space="preserve"> on the Property. Contractor acknowledges and agrees that only the GLO </w:t>
      </w:r>
      <w:r w:rsidR="00506F0E">
        <w:t xml:space="preserve">or authorized designee </w:t>
      </w:r>
      <w:r>
        <w:t>may add task</w:t>
      </w:r>
      <w:r w:rsidR="00AD67E7">
        <w:t>s</w:t>
      </w:r>
      <w:r>
        <w:t xml:space="preserve"> to the SOW and only the G</w:t>
      </w:r>
      <w:r w:rsidR="00FB7930">
        <w:t>LO</w:t>
      </w:r>
      <w:r>
        <w:t xml:space="preserve"> </w:t>
      </w:r>
      <w:r w:rsidR="00506F0E">
        <w:t xml:space="preserve">or authorized designee </w:t>
      </w:r>
      <w:r>
        <w:t>has the authority to authorize Contractor to perform the additional tasks.</w:t>
      </w:r>
    </w:p>
    <w:p w14:paraId="365F7E4E" w14:textId="77777777" w:rsidR="00D94013" w:rsidRDefault="00D94013" w:rsidP="005803FA">
      <w:pPr>
        <w:pStyle w:val="BodyText"/>
        <w:tabs>
          <w:tab w:val="left" w:pos="2804"/>
        </w:tabs>
        <w:ind w:right="116"/>
        <w:jc w:val="both"/>
      </w:pPr>
    </w:p>
    <w:p w14:paraId="7E1B8A13" w14:textId="2F9CD3F7" w:rsidR="005803FA" w:rsidRDefault="008B7E2C" w:rsidP="005803FA">
      <w:pPr>
        <w:pStyle w:val="BodyText"/>
        <w:spacing w:before="11"/>
        <w:rPr>
          <w:sz w:val="23"/>
        </w:rPr>
      </w:pPr>
      <w:r>
        <w:rPr>
          <w:sz w:val="23"/>
        </w:rPr>
        <w:t>The Contractor will complete the SOW within one hundred twenty (12</w:t>
      </w:r>
      <w:r w:rsidR="00A22E79">
        <w:rPr>
          <w:sz w:val="23"/>
        </w:rPr>
        <w:t>0) days of the Notice to Proceed date.</w:t>
      </w:r>
      <w:r w:rsidR="00FC3F79">
        <w:rPr>
          <w:sz w:val="23"/>
        </w:rPr>
        <w:t xml:space="preserve"> </w:t>
      </w:r>
      <w:r w:rsidR="00B30E35">
        <w:rPr>
          <w:sz w:val="23"/>
        </w:rPr>
        <w:t xml:space="preserve">The Contractor’s failure to perform in accordance </w:t>
      </w:r>
      <w:r w:rsidR="00CB71ED">
        <w:rPr>
          <w:sz w:val="23"/>
        </w:rPr>
        <w:t>with</w:t>
      </w:r>
      <w:r w:rsidR="00B30E35">
        <w:rPr>
          <w:sz w:val="23"/>
        </w:rPr>
        <w:t xml:space="preserve"> the</w:t>
      </w:r>
      <w:r w:rsidR="008F456F">
        <w:rPr>
          <w:sz w:val="23"/>
        </w:rPr>
        <w:t>se</w:t>
      </w:r>
      <w:r w:rsidR="00B30E35">
        <w:rPr>
          <w:sz w:val="23"/>
        </w:rPr>
        <w:t xml:space="preserve"> terms will be penalized as defined in their Contract</w:t>
      </w:r>
      <w:r w:rsidR="008F456F">
        <w:rPr>
          <w:sz w:val="23"/>
        </w:rPr>
        <w:t xml:space="preserve"> with the GLO</w:t>
      </w:r>
      <w:r w:rsidR="00B30E35">
        <w:rPr>
          <w:sz w:val="23"/>
        </w:rPr>
        <w:t xml:space="preserve">. </w:t>
      </w:r>
    </w:p>
    <w:p w14:paraId="42DE3A2B" w14:textId="05A906F3" w:rsidR="005803FA" w:rsidRDefault="005803FA" w:rsidP="007631B1">
      <w:pPr>
        <w:pStyle w:val="BodyText"/>
        <w:tabs>
          <w:tab w:val="left" w:pos="3331"/>
          <w:tab w:val="left" w:pos="8067"/>
        </w:tabs>
        <w:ind w:right="115"/>
        <w:jc w:val="both"/>
      </w:pPr>
    </w:p>
    <w:p w14:paraId="407C3B32" w14:textId="3CA7B6F7" w:rsidR="005803FA" w:rsidRDefault="005803FA" w:rsidP="007631B1">
      <w:pPr>
        <w:pStyle w:val="BodyText"/>
        <w:tabs>
          <w:tab w:val="left" w:pos="3331"/>
          <w:tab w:val="left" w:pos="8067"/>
        </w:tabs>
        <w:ind w:right="115"/>
        <w:jc w:val="both"/>
        <w:rPr>
          <w:b/>
        </w:rPr>
      </w:pPr>
      <w:r>
        <w:rPr>
          <w:b/>
        </w:rPr>
        <w:t xml:space="preserve">Section 2.4 </w:t>
      </w:r>
      <w:r w:rsidR="002869A3">
        <w:rPr>
          <w:b/>
        </w:rPr>
        <w:t xml:space="preserve">Responsibility of </w:t>
      </w:r>
      <w:r w:rsidR="007B617E">
        <w:rPr>
          <w:b/>
        </w:rPr>
        <w:t>Homeowner</w:t>
      </w:r>
    </w:p>
    <w:p w14:paraId="7F1F8D2F" w14:textId="6BCE04B6" w:rsidR="005803FA" w:rsidRDefault="002869A3" w:rsidP="001A768D">
      <w:pPr>
        <w:pStyle w:val="BodyText"/>
        <w:numPr>
          <w:ilvl w:val="0"/>
          <w:numId w:val="7"/>
        </w:numPr>
        <w:spacing w:before="120" w:after="120"/>
        <w:ind w:right="116"/>
        <w:jc w:val="both"/>
      </w:pPr>
      <w:r>
        <w:rPr>
          <w:b/>
        </w:rPr>
        <w:t>Access to Property and Homeowner Agreement to Cooperate</w:t>
      </w:r>
      <w:r w:rsidR="00DA6A5E">
        <w:rPr>
          <w:b/>
        </w:rPr>
        <w:t>.</w:t>
      </w:r>
      <w:r>
        <w:rPr>
          <w:b/>
        </w:rPr>
        <w:t xml:space="preserve"> </w:t>
      </w:r>
      <w:r w:rsidRPr="007B617E">
        <w:t>Homeowner grants</w:t>
      </w:r>
      <w:r w:rsidRPr="00CC3018">
        <w:t xml:space="preserve"> f</w:t>
      </w:r>
      <w:r w:rsidRPr="00F9218D">
        <w:t>ull</w:t>
      </w:r>
      <w:r>
        <w:t xml:space="preserve"> access to the Property to the GLO and its authorized designees including, but not limited to, Contractor, Contractor’s workforce and subcontractors, the GLO’s designate</w:t>
      </w:r>
      <w:r w:rsidR="007B617E">
        <w:t>d onsite representative,</w:t>
      </w:r>
      <w:r w:rsidR="001D68F0">
        <w:t xml:space="preserve"> </w:t>
      </w:r>
      <w:r w:rsidR="007B617E">
        <w:t xml:space="preserve">the Subrecipient and designated representative (if applicable) and any authorized inspectors, whether for the GLO or other governmental entity with appropriate legal authority, as may be required to make inspections and to complete the Project. Homeowner agrees to cooperate with all such parties and their designees and Homeowner agrees not to unreasonably interfere with work on the Project or inspections of the Property. </w:t>
      </w:r>
      <w:proofErr w:type="gramStart"/>
      <w:r w:rsidR="007B617E">
        <w:lastRenderedPageBreak/>
        <w:t>In the event that</w:t>
      </w:r>
      <w:proofErr w:type="gramEnd"/>
      <w:r w:rsidR="007B617E">
        <w:t xml:space="preserve"> Homeowner unreasonably interferes with the work or inspection in any manner, Contractor shall deliver a written notice to Homeowner an</w:t>
      </w:r>
      <w:r w:rsidR="007B617E" w:rsidRPr="00F07B53">
        <w:t>d the</w:t>
      </w:r>
      <w:r w:rsidR="00D72A73" w:rsidRPr="00F07B53">
        <w:t xml:space="preserve"> </w:t>
      </w:r>
      <w:r w:rsidR="00D72A73" w:rsidRPr="00F8141C">
        <w:t>GLO or GLO’s authorized designee.</w:t>
      </w:r>
      <w:r w:rsidR="007B617E" w:rsidRPr="00F07B53">
        <w:t xml:space="preserve"> If Homeowner </w:t>
      </w:r>
      <w:r w:rsidR="007B617E">
        <w:t>does not cease the activities specified in the notice within three (3) calendar days, Homeowner may be prohibited from participating in the Program and may be required to reimburse GLO for work completed on the Property by Contractor. Homeowner will cooperate with Contractor to ensure that all utilities, including water, sewer, and electrical service, are available and supplied to the Property for the duration of the Project.</w:t>
      </w:r>
    </w:p>
    <w:p w14:paraId="392246A4" w14:textId="3E133E53" w:rsidR="005803FA" w:rsidRDefault="003067D8" w:rsidP="001A768D">
      <w:pPr>
        <w:pStyle w:val="BodyText"/>
        <w:numPr>
          <w:ilvl w:val="0"/>
          <w:numId w:val="7"/>
        </w:numPr>
        <w:spacing w:before="120" w:after="120"/>
        <w:ind w:right="115"/>
        <w:jc w:val="both"/>
      </w:pPr>
      <w:r>
        <w:rPr>
          <w:b/>
        </w:rPr>
        <w:t>Site Ready.</w:t>
      </w:r>
      <w:r w:rsidR="00DA6A5E">
        <w:rPr>
          <w:b/>
        </w:rPr>
        <w:t xml:space="preserve"> </w:t>
      </w:r>
      <w:r>
        <w:t>Upon execution of this Agreement by the Parties, Homeowner agrees to remove all personal items and valuables from the Property and disconnect utilities, if instructed to do so, within fifteen (15) days. Neither the GLO nor any of its designees, including Contractor, shall bear responsibility or liability for the loss, misplacement, or damage to any such items not remo</w:t>
      </w:r>
      <w:r w:rsidR="006C2ADB">
        <w:t>v</w:t>
      </w:r>
      <w:r>
        <w:t>ed timely by Homeowner</w:t>
      </w:r>
      <w:r w:rsidR="00F07B53" w:rsidRPr="00F8141C">
        <w:t xml:space="preserve"> or for utility costs if utilities are not disconnected</w:t>
      </w:r>
      <w:r w:rsidR="00F07B53" w:rsidRPr="00F07B53">
        <w:t>.</w:t>
      </w:r>
      <w:r>
        <w:t xml:space="preserve"> Notwithstanding the preceding, if Homeowner’s </w:t>
      </w:r>
      <w:r w:rsidR="006C2ADB">
        <w:t>items</w:t>
      </w:r>
      <w:r>
        <w:t xml:space="preserve"> are d</w:t>
      </w:r>
      <w:r w:rsidR="006C2ADB">
        <w:t>a</w:t>
      </w:r>
      <w:r>
        <w:t>maged or lost solely through negligence of Contract</w:t>
      </w:r>
      <w:r w:rsidR="00AD3F22">
        <w:t>or</w:t>
      </w:r>
      <w:r>
        <w:t>, Contractor will reimburse Homeow</w:t>
      </w:r>
      <w:r w:rsidR="006C2ADB">
        <w:t>n</w:t>
      </w:r>
      <w:r>
        <w:t>er for such damage, loss or utility expenses within fifteen (15) days’ written request by Homeowner to Contractor, with a copy to the GLO</w:t>
      </w:r>
      <w:r w:rsidR="00650A20">
        <w:t xml:space="preserve"> or GLO’s authorized designee</w:t>
      </w:r>
      <w:r w:rsidR="004B45C1">
        <w:t>.</w:t>
      </w:r>
    </w:p>
    <w:p w14:paraId="68CDF14D" w14:textId="466A01CF" w:rsidR="005803FA" w:rsidRDefault="004B45C1" w:rsidP="001A768D">
      <w:pPr>
        <w:pStyle w:val="BodyText"/>
        <w:numPr>
          <w:ilvl w:val="0"/>
          <w:numId w:val="7"/>
        </w:numPr>
        <w:spacing w:before="120" w:after="120"/>
        <w:ind w:right="117"/>
        <w:jc w:val="both"/>
      </w:pPr>
      <w:r>
        <w:rPr>
          <w:b/>
        </w:rPr>
        <w:t>Duty to Inform</w:t>
      </w:r>
      <w:r w:rsidR="00DA6A5E">
        <w:rPr>
          <w:b/>
        </w:rPr>
        <w:t xml:space="preserve">. </w:t>
      </w:r>
      <w:r>
        <w:t>Homeowner shall inform Contractor of any known onsite hazards at the Property including, but not limited to, buried lines, tanks, septic systems, water wells, the presence of natural hazards, venomous insects or snakes, and propane tanks</w:t>
      </w:r>
      <w:r w:rsidR="005803FA">
        <w:t>.</w:t>
      </w:r>
    </w:p>
    <w:p w14:paraId="3E46D803" w14:textId="55E15AB3" w:rsidR="00A92528" w:rsidRDefault="00764A41" w:rsidP="001A768D">
      <w:pPr>
        <w:pStyle w:val="BodyText"/>
        <w:numPr>
          <w:ilvl w:val="0"/>
          <w:numId w:val="7"/>
        </w:numPr>
        <w:spacing w:before="120" w:after="120"/>
        <w:ind w:right="117"/>
        <w:jc w:val="both"/>
      </w:pPr>
      <w:r>
        <w:rPr>
          <w:b/>
        </w:rPr>
        <w:t>Notice to Homeowner and Any Occupants of the Property</w:t>
      </w:r>
      <w:r w:rsidR="00DA6A5E">
        <w:rPr>
          <w:b/>
        </w:rPr>
        <w:t xml:space="preserve">. </w:t>
      </w:r>
      <w:r>
        <w:t xml:space="preserve">Homeowner confirms that all occupants of the Property and all persons who may claim an interest in the Property have been notified about the terms of this Agreement. Homeowner certifies by executing this agreement </w:t>
      </w:r>
      <w:r w:rsidR="006B3233">
        <w:t xml:space="preserve">that he/she/they have the authority to act </w:t>
      </w:r>
      <w:r>
        <w:t>on behalf of all occupants of the Property and all other persons who claim any interest in the Property.</w:t>
      </w:r>
      <w:r w:rsidR="005803FA">
        <w:t xml:space="preserve"> </w:t>
      </w:r>
    </w:p>
    <w:p w14:paraId="10C2945E" w14:textId="6630BC87" w:rsidR="0039600E" w:rsidRDefault="0039600E" w:rsidP="0039600E">
      <w:pPr>
        <w:pStyle w:val="BodyText"/>
        <w:numPr>
          <w:ilvl w:val="0"/>
          <w:numId w:val="7"/>
        </w:numPr>
        <w:spacing w:before="120" w:after="120"/>
        <w:ind w:right="117"/>
        <w:jc w:val="both"/>
      </w:pPr>
      <w:r>
        <w:rPr>
          <w:b/>
        </w:rPr>
        <w:t xml:space="preserve">Acknowledgment of Receipt of Documents. </w:t>
      </w:r>
      <w:r w:rsidRPr="0039600E">
        <w:t xml:space="preserve">As part of the application process under the Program, Homeowner executed all required documents, </w:t>
      </w:r>
      <w:r w:rsidR="00AD3F22">
        <w:t xml:space="preserve">and </w:t>
      </w:r>
      <w:r w:rsidRPr="0039600E">
        <w:t>hereby reaffirms all information provided by those documents, and agrees to all provisions as set forth thereunder.</w:t>
      </w:r>
    </w:p>
    <w:p w14:paraId="67468AE6" w14:textId="2AF962F3" w:rsidR="00AB4008" w:rsidRDefault="00AB4008" w:rsidP="0039600E">
      <w:pPr>
        <w:pStyle w:val="BodyText"/>
        <w:numPr>
          <w:ilvl w:val="0"/>
          <w:numId w:val="7"/>
        </w:numPr>
        <w:spacing w:before="120" w:after="120"/>
        <w:ind w:right="117"/>
        <w:jc w:val="both"/>
      </w:pPr>
      <w:r>
        <w:rPr>
          <w:b/>
        </w:rPr>
        <w:t>Lead and Asbestos.</w:t>
      </w:r>
      <w:r>
        <w:t xml:space="preserve"> If applicable, Homeowner acknowledges receipt of, and has reviewed and acknowledges, disclosures pertaining to lead-based paint and asbestos-containing building materials. Homeowners understand</w:t>
      </w:r>
      <w:r w:rsidR="00246384">
        <w:t xml:space="preserve"> that the following is required for the Property:</w:t>
      </w:r>
      <w:r>
        <w:t xml:space="preserve"> </w:t>
      </w:r>
    </w:p>
    <w:tbl>
      <w:tblPr>
        <w:tblStyle w:val="TableGrid"/>
        <w:tblW w:w="0" w:type="auto"/>
        <w:tblInd w:w="720" w:type="dxa"/>
        <w:tblLook w:val="04A0" w:firstRow="1" w:lastRow="0" w:firstColumn="1" w:lastColumn="0" w:noHBand="0" w:noVBand="1"/>
      </w:tblPr>
      <w:tblGrid>
        <w:gridCol w:w="2245"/>
        <w:gridCol w:w="6625"/>
      </w:tblGrid>
      <w:tr w:rsidR="00134432" w14:paraId="66662C50" w14:textId="77777777" w:rsidTr="00134432">
        <w:tc>
          <w:tcPr>
            <w:tcW w:w="2245" w:type="dxa"/>
          </w:tcPr>
          <w:p w14:paraId="0F590989" w14:textId="504B484E" w:rsidR="00134432" w:rsidRDefault="00134432" w:rsidP="00134432">
            <w:pPr>
              <w:pStyle w:val="BodyText"/>
              <w:spacing w:before="120" w:after="120"/>
              <w:ind w:right="117"/>
              <w:jc w:val="both"/>
            </w:pPr>
            <w:r>
              <w:t>Lead</w:t>
            </w:r>
          </w:p>
        </w:tc>
        <w:sdt>
          <w:sdtPr>
            <w:alias w:val="Lead"/>
            <w:tag w:val="Lead"/>
            <w:id w:val="-1103945822"/>
            <w:placeholder>
              <w:docPart w:val="DefaultPlaceholder_-1854013439"/>
            </w:placeholder>
            <w:showingPlcHdr/>
            <w:comboBox>
              <w:listItem w:value="Choose an item."/>
              <w:listItem w:displayText="N/A" w:value="N/A"/>
              <w:listItem w:displayText="Mitigated" w:value="Mitigated"/>
              <w:listItem w:displayText="Removed" w:value="Removed"/>
            </w:comboBox>
          </w:sdtPr>
          <w:sdtEndPr/>
          <w:sdtContent>
            <w:tc>
              <w:tcPr>
                <w:tcW w:w="6625" w:type="dxa"/>
              </w:tcPr>
              <w:p w14:paraId="65CF8D22" w14:textId="396CD0C2" w:rsidR="00134432" w:rsidRDefault="00134432" w:rsidP="00134432">
                <w:pPr>
                  <w:pStyle w:val="BodyText"/>
                  <w:spacing w:before="120" w:after="120"/>
                  <w:ind w:right="117"/>
                  <w:jc w:val="both"/>
                </w:pPr>
                <w:r w:rsidRPr="008478D4">
                  <w:rPr>
                    <w:rStyle w:val="PlaceholderText"/>
                    <w:rFonts w:eastAsiaTheme="minorHAnsi"/>
                  </w:rPr>
                  <w:t>Choose an item.</w:t>
                </w:r>
              </w:p>
            </w:tc>
          </w:sdtContent>
        </w:sdt>
      </w:tr>
      <w:tr w:rsidR="00134432" w14:paraId="3EC60E99" w14:textId="77777777" w:rsidTr="00134432">
        <w:tc>
          <w:tcPr>
            <w:tcW w:w="2245" w:type="dxa"/>
          </w:tcPr>
          <w:p w14:paraId="78BEE688" w14:textId="62D64F4E" w:rsidR="00134432" w:rsidRDefault="00134432" w:rsidP="00134432">
            <w:pPr>
              <w:pStyle w:val="BodyText"/>
              <w:spacing w:before="120" w:after="120"/>
              <w:ind w:right="117"/>
              <w:jc w:val="both"/>
            </w:pPr>
            <w:r>
              <w:t>Asbestos</w:t>
            </w:r>
          </w:p>
        </w:tc>
        <w:sdt>
          <w:sdtPr>
            <w:alias w:val="Asbestos"/>
            <w:tag w:val="Asbestos"/>
            <w:id w:val="48974217"/>
            <w:placeholder>
              <w:docPart w:val="DefaultPlaceholder_-1854013439"/>
            </w:placeholder>
            <w:showingPlcHdr/>
            <w:comboBox>
              <w:listItem w:value="Choose an item."/>
              <w:listItem w:displayText="N/A" w:value="N/A"/>
              <w:listItem w:displayText="Mitigated" w:value="Mitigated"/>
              <w:listItem w:displayText="Removed" w:value="Removed"/>
            </w:comboBox>
          </w:sdtPr>
          <w:sdtEndPr/>
          <w:sdtContent>
            <w:tc>
              <w:tcPr>
                <w:tcW w:w="6625" w:type="dxa"/>
              </w:tcPr>
              <w:p w14:paraId="4E9ED7B5" w14:textId="55E531EB" w:rsidR="00134432" w:rsidRDefault="00246384" w:rsidP="00134432">
                <w:pPr>
                  <w:pStyle w:val="BodyText"/>
                  <w:spacing w:before="120" w:after="120"/>
                  <w:ind w:right="117"/>
                  <w:jc w:val="both"/>
                </w:pPr>
                <w:r w:rsidRPr="008478D4">
                  <w:rPr>
                    <w:rStyle w:val="PlaceholderText"/>
                    <w:rFonts w:eastAsiaTheme="minorHAnsi"/>
                  </w:rPr>
                  <w:t>Choose an item.</w:t>
                </w:r>
              </w:p>
            </w:tc>
          </w:sdtContent>
        </w:sdt>
      </w:tr>
    </w:tbl>
    <w:p w14:paraId="6E0E63A4" w14:textId="77777777" w:rsidR="00FA72C8" w:rsidRDefault="00FA72C8" w:rsidP="00FA72C8">
      <w:pPr>
        <w:pStyle w:val="BodyText"/>
        <w:spacing w:before="120" w:after="120"/>
        <w:ind w:left="720" w:right="117"/>
        <w:jc w:val="both"/>
      </w:pPr>
    </w:p>
    <w:p w14:paraId="1ED58265" w14:textId="3C55E10A" w:rsidR="0039600E" w:rsidRDefault="0039600E" w:rsidP="0039600E">
      <w:pPr>
        <w:pStyle w:val="BodyText"/>
        <w:tabs>
          <w:tab w:val="left" w:pos="3331"/>
          <w:tab w:val="left" w:pos="8067"/>
        </w:tabs>
        <w:ind w:right="115"/>
        <w:jc w:val="both"/>
        <w:rPr>
          <w:b/>
        </w:rPr>
      </w:pPr>
      <w:r>
        <w:rPr>
          <w:b/>
        </w:rPr>
        <w:t>Section 2.</w:t>
      </w:r>
      <w:r w:rsidR="00AE16CB">
        <w:rPr>
          <w:b/>
        </w:rPr>
        <w:t>5</w:t>
      </w:r>
      <w:r>
        <w:rPr>
          <w:b/>
        </w:rPr>
        <w:t xml:space="preserve"> Responsibility of Contractor</w:t>
      </w:r>
    </w:p>
    <w:p w14:paraId="6C574268" w14:textId="77777777" w:rsidR="00FA72C8" w:rsidRDefault="00FA72C8" w:rsidP="0039600E">
      <w:pPr>
        <w:pStyle w:val="BodyText"/>
        <w:tabs>
          <w:tab w:val="left" w:pos="3331"/>
          <w:tab w:val="left" w:pos="8067"/>
        </w:tabs>
        <w:ind w:right="115"/>
        <w:jc w:val="both"/>
        <w:rPr>
          <w:b/>
        </w:rPr>
      </w:pPr>
    </w:p>
    <w:p w14:paraId="58A98103" w14:textId="100296F0" w:rsidR="0039600E" w:rsidRPr="00D94013" w:rsidRDefault="0039600E" w:rsidP="0039600E">
      <w:pPr>
        <w:pStyle w:val="BodyText"/>
        <w:numPr>
          <w:ilvl w:val="0"/>
          <w:numId w:val="10"/>
        </w:numPr>
        <w:tabs>
          <w:tab w:val="left" w:pos="3331"/>
          <w:tab w:val="left" w:pos="8067"/>
        </w:tabs>
        <w:ind w:right="115"/>
        <w:jc w:val="both"/>
        <w:rPr>
          <w:b/>
        </w:rPr>
      </w:pPr>
      <w:r>
        <w:rPr>
          <w:b/>
        </w:rPr>
        <w:t xml:space="preserve">Rental Assistance in the Event of Delayed Construction. </w:t>
      </w:r>
      <w:r>
        <w:t xml:space="preserve">Contractor is responsible for providing rental assistance to the </w:t>
      </w:r>
      <w:r w:rsidR="00AB4008">
        <w:t>Homeowner</w:t>
      </w:r>
      <w:r>
        <w:t xml:space="preserve"> if the </w:t>
      </w:r>
      <w:r w:rsidR="00FA72C8">
        <w:t xml:space="preserve">Project is not completed within one-hundred twenty (120) days of the Notice to Proceed, regardless of the cause of the delay, in an amount not to exceed </w:t>
      </w:r>
      <w:r w:rsidR="002F086D">
        <w:t>t</w:t>
      </w:r>
      <w:r w:rsidR="00FA72C8">
        <w:t xml:space="preserve">wo </w:t>
      </w:r>
      <w:r w:rsidR="002F086D">
        <w:t>t</w:t>
      </w:r>
      <w:r w:rsidR="00FA72C8">
        <w:t>housand</w:t>
      </w:r>
      <w:r w:rsidR="002F086D">
        <w:t xml:space="preserve"> d</w:t>
      </w:r>
      <w:r w:rsidR="00FA72C8">
        <w:t>ollars ($2,000.00)</w:t>
      </w:r>
      <w:r w:rsidR="00605163">
        <w:t xml:space="preserve"> of rental assistance per month</w:t>
      </w:r>
      <w:r w:rsidR="00FA72C8">
        <w:t>.</w:t>
      </w:r>
    </w:p>
    <w:p w14:paraId="49AD8934" w14:textId="77777777" w:rsidR="00D94013" w:rsidRPr="00FA72C8" w:rsidRDefault="00D94013" w:rsidP="00D94013">
      <w:pPr>
        <w:pStyle w:val="BodyText"/>
        <w:tabs>
          <w:tab w:val="left" w:pos="3331"/>
          <w:tab w:val="left" w:pos="8067"/>
        </w:tabs>
        <w:ind w:left="720" w:right="115"/>
        <w:jc w:val="both"/>
        <w:rPr>
          <w:b/>
        </w:rPr>
      </w:pPr>
    </w:p>
    <w:p w14:paraId="680760E2" w14:textId="604ECC9B" w:rsidR="00FA72C8" w:rsidRDefault="00FA72C8" w:rsidP="0039600E">
      <w:pPr>
        <w:pStyle w:val="BodyText"/>
        <w:numPr>
          <w:ilvl w:val="0"/>
          <w:numId w:val="10"/>
        </w:numPr>
        <w:tabs>
          <w:tab w:val="left" w:pos="3331"/>
          <w:tab w:val="left" w:pos="8067"/>
        </w:tabs>
        <w:ind w:right="115"/>
        <w:jc w:val="both"/>
        <w:rPr>
          <w:b/>
        </w:rPr>
      </w:pPr>
      <w:r>
        <w:rPr>
          <w:b/>
        </w:rPr>
        <w:t xml:space="preserve">Warranty Issues and Follow-Up. </w:t>
      </w:r>
      <w:r>
        <w:t xml:space="preserve">Contractor will provide a set of limited warranties and building and performance standards which include a one (1) year workmanship and materials warranty, and a ten (10) </w:t>
      </w:r>
      <w:r w:rsidRPr="00000D3D">
        <w:t>year</w:t>
      </w:r>
      <w:r w:rsidR="00AD3F22" w:rsidRPr="00000D3D">
        <w:t xml:space="preserve"> </w:t>
      </w:r>
      <w:r w:rsidR="00AD3F22" w:rsidRPr="00F8141C">
        <w:t>third party</w:t>
      </w:r>
      <w:r w:rsidRPr="00F8141C">
        <w:t xml:space="preserve"> </w:t>
      </w:r>
      <w:r w:rsidRPr="00000D3D">
        <w:t xml:space="preserve">structural </w:t>
      </w:r>
      <w:r>
        <w:t xml:space="preserve">warranty. Contractor shall furnish Homeowner with all manufacturers’ and suppliers’ written guarantees and warranties covering materials and equipment furnished under the SOW. Contractor shall, within ten (10) working days’ notice from the GLO </w:t>
      </w:r>
      <w:r w:rsidR="008921B7">
        <w:t xml:space="preserve">or GLO’s authorized designee </w:t>
      </w:r>
      <w:r>
        <w:t xml:space="preserve">and at Contractor’s sole expense, correct or make good any defects that arise from defective or improper materials or workmanship appearing within twelve (12) months from final acceptance of the Project. Contractor’s warranty shall not include normal wear and tear. Homeowner is responsible for all operation, costs, and maintenance of the Property </w:t>
      </w:r>
      <w:proofErr w:type="gramStart"/>
      <w:r>
        <w:t>subsequent to</w:t>
      </w:r>
      <w:proofErr w:type="gramEnd"/>
      <w:r>
        <w:t xml:space="preserve"> the completion and acceptance of the Project. </w:t>
      </w:r>
      <w:r w:rsidR="00AB4008">
        <w:t>Homeowner</w:t>
      </w:r>
      <w:r>
        <w:t xml:space="preserve"> will contact the </w:t>
      </w:r>
      <w:r w:rsidR="008F456F">
        <w:t xml:space="preserve">Contractor </w:t>
      </w:r>
      <w:r>
        <w:t>concerning all warranty items related to the Project. Contractor shall remain liable for defects in the Project as provided under Texas law. None of the offices, agencies, or employees of the federal government or the State of Texas warranty any of the materials, goods or services provided under this Agreement.</w:t>
      </w:r>
    </w:p>
    <w:p w14:paraId="1DEDCB27" w14:textId="77777777" w:rsidR="008921B7" w:rsidRPr="00AB40AE" w:rsidRDefault="008921B7" w:rsidP="00CC3018">
      <w:pPr>
        <w:pStyle w:val="BodyText"/>
        <w:tabs>
          <w:tab w:val="left" w:pos="3331"/>
          <w:tab w:val="left" w:pos="8067"/>
        </w:tabs>
        <w:ind w:left="720" w:right="115"/>
        <w:jc w:val="both"/>
        <w:rPr>
          <w:b/>
        </w:rPr>
      </w:pPr>
    </w:p>
    <w:p w14:paraId="11D7B7E7" w14:textId="18216933" w:rsidR="00AB40AE" w:rsidRPr="00F8141C" w:rsidRDefault="00AB40AE" w:rsidP="0039600E">
      <w:pPr>
        <w:pStyle w:val="BodyText"/>
        <w:numPr>
          <w:ilvl w:val="0"/>
          <w:numId w:val="10"/>
        </w:numPr>
        <w:tabs>
          <w:tab w:val="left" w:pos="3331"/>
          <w:tab w:val="left" w:pos="8067"/>
        </w:tabs>
        <w:ind w:right="115"/>
        <w:jc w:val="both"/>
        <w:rPr>
          <w:b/>
        </w:rPr>
      </w:pPr>
      <w:r>
        <w:rPr>
          <w:b/>
        </w:rPr>
        <w:t xml:space="preserve">Conditions of the Premises. </w:t>
      </w:r>
      <w:r>
        <w:t xml:space="preserve">Contractor agrees to keep the Property orderly, and to remove all debris as needed </w:t>
      </w:r>
      <w:proofErr w:type="gramStart"/>
      <w:r>
        <w:t>during the course of</w:t>
      </w:r>
      <w:proofErr w:type="gramEnd"/>
      <w:r>
        <w:t xml:space="preserve"> the Project in order to maintain safe working conditions. Homeowner agrees that Contractor may prohibit entry to the Property due to safety concerns for a reasonable period needed to provide a safe environment for entry, after which the Property visit may occur.</w:t>
      </w:r>
    </w:p>
    <w:p w14:paraId="15FE42E9" w14:textId="77777777" w:rsidR="00C70DEA" w:rsidRDefault="00C70DEA" w:rsidP="00C70DEA">
      <w:pPr>
        <w:pStyle w:val="BodyText"/>
        <w:tabs>
          <w:tab w:val="left" w:pos="3331"/>
          <w:tab w:val="left" w:pos="8067"/>
        </w:tabs>
        <w:ind w:left="720" w:right="115"/>
        <w:jc w:val="both"/>
        <w:rPr>
          <w:b/>
        </w:rPr>
      </w:pPr>
    </w:p>
    <w:p w14:paraId="32EA8919" w14:textId="140D8695" w:rsidR="00D84D1D" w:rsidRDefault="00C70DEA" w:rsidP="00D84D1D">
      <w:pPr>
        <w:pStyle w:val="BodyText"/>
        <w:tabs>
          <w:tab w:val="left" w:pos="3331"/>
          <w:tab w:val="left" w:pos="8067"/>
        </w:tabs>
        <w:ind w:right="115"/>
        <w:jc w:val="both"/>
        <w:rPr>
          <w:b/>
        </w:rPr>
      </w:pPr>
      <w:r>
        <w:rPr>
          <w:b/>
        </w:rPr>
        <w:t>Section 2.</w:t>
      </w:r>
      <w:r w:rsidR="00AE16CB">
        <w:rPr>
          <w:b/>
        </w:rPr>
        <w:t>6</w:t>
      </w:r>
      <w:r>
        <w:rPr>
          <w:b/>
        </w:rPr>
        <w:t xml:space="preserve"> </w:t>
      </w:r>
      <w:r w:rsidR="00FD706B">
        <w:rPr>
          <w:b/>
        </w:rPr>
        <w:t>Additional Provisions</w:t>
      </w:r>
    </w:p>
    <w:p w14:paraId="44B3E1CC" w14:textId="77777777" w:rsidR="009E1B33" w:rsidRDefault="009E1B33" w:rsidP="00D84D1D">
      <w:pPr>
        <w:pStyle w:val="BodyText"/>
        <w:tabs>
          <w:tab w:val="left" w:pos="3331"/>
          <w:tab w:val="left" w:pos="8067"/>
        </w:tabs>
        <w:ind w:right="115"/>
        <w:jc w:val="both"/>
        <w:rPr>
          <w:b/>
        </w:rPr>
      </w:pPr>
    </w:p>
    <w:p w14:paraId="5721E2A2" w14:textId="339182D6" w:rsidR="00D84D1D" w:rsidRPr="001163A4" w:rsidRDefault="008C7496" w:rsidP="00D84D1D">
      <w:pPr>
        <w:pStyle w:val="BodyText"/>
        <w:numPr>
          <w:ilvl w:val="0"/>
          <w:numId w:val="12"/>
        </w:numPr>
        <w:tabs>
          <w:tab w:val="left" w:pos="3331"/>
          <w:tab w:val="left" w:pos="8067"/>
        </w:tabs>
        <w:ind w:right="115"/>
        <w:jc w:val="both"/>
        <w:rPr>
          <w:b/>
        </w:rPr>
      </w:pPr>
      <w:r>
        <w:rPr>
          <w:b/>
        </w:rPr>
        <w:t xml:space="preserve">Final Approval of the Project. </w:t>
      </w:r>
      <w:r>
        <w:t xml:space="preserve">The GLO’s authorized inspectors, and any local inspectors as required, shall perform all required inspections of the Project, after which the </w:t>
      </w:r>
      <w:r w:rsidR="00D72A73" w:rsidRPr="00F8141C">
        <w:t xml:space="preserve">GLO or </w:t>
      </w:r>
      <w:r w:rsidRPr="00F8141C">
        <w:t xml:space="preserve">GLO’s </w:t>
      </w:r>
      <w:r w:rsidR="00D72A73" w:rsidRPr="00F8141C">
        <w:t xml:space="preserve">authorized designee </w:t>
      </w:r>
      <w:r w:rsidRPr="008F456F">
        <w:t xml:space="preserve">will </w:t>
      </w:r>
      <w:r>
        <w:t xml:space="preserve">review and approve the completed Project. </w:t>
      </w:r>
      <w:proofErr w:type="gramStart"/>
      <w:r>
        <w:t>In the event that</w:t>
      </w:r>
      <w:proofErr w:type="gramEnd"/>
      <w:r>
        <w:t xml:space="preserve"> Homeowner protests the results of the final inspection, Homeowner must notify the Contractor </w:t>
      </w:r>
      <w:r w:rsidRPr="00F8141C">
        <w:t>and</w:t>
      </w:r>
      <w:r w:rsidR="00F74B86" w:rsidRPr="00F8141C">
        <w:t xml:space="preserve"> the GLO or GLO’s authorized designee</w:t>
      </w:r>
      <w:r w:rsidRPr="00F8141C">
        <w:t xml:space="preserve"> </w:t>
      </w:r>
      <w:r w:rsidRPr="008F456F">
        <w:t xml:space="preserve">in writing within five (5) days of the final inspection. If the </w:t>
      </w:r>
      <w:r w:rsidR="00F74B86" w:rsidRPr="00F8141C">
        <w:t xml:space="preserve">GLO or its authorized designee </w:t>
      </w:r>
      <w:r w:rsidRPr="008F456F">
        <w:t xml:space="preserve">concurs with the Homeowner, the </w:t>
      </w:r>
      <w:r w:rsidR="00F74B86" w:rsidRPr="00F8141C">
        <w:t>GLO or authorized designee</w:t>
      </w:r>
      <w:r w:rsidRPr="008F456F">
        <w:t xml:space="preserve"> </w:t>
      </w:r>
      <w:r>
        <w:t>will request that the original contractor perform any work deemed to be required. If the GLO</w:t>
      </w:r>
      <w:r w:rsidR="00AE16CB">
        <w:t xml:space="preserve"> or GLO’s authorized designee</w:t>
      </w:r>
      <w:r>
        <w:t xml:space="preserve"> in its sole discretion determines that the original contractor has not completed the work adequately, a second contractor may be selected to perform additional services to be set forth on a separate SOW, and Homeowner agrees to continue to provide access and cooperation concerning the Project, in accordance with </w:t>
      </w:r>
      <w:r w:rsidR="00AE16CB">
        <w:t xml:space="preserve">Section 2.4 </w:t>
      </w:r>
      <w:r>
        <w:t>of this Agreement. If the Homeowner still does not agree after the GLO</w:t>
      </w:r>
      <w:r w:rsidR="001163A4">
        <w:t xml:space="preserve"> or GLO’s authorized designee</w:t>
      </w:r>
      <w:r>
        <w:t xml:space="preserve"> determines that the work has been satisfactorily completed, the GLO</w:t>
      </w:r>
      <w:r w:rsidR="001163A4">
        <w:t xml:space="preserve"> or its authorized designee</w:t>
      </w:r>
      <w:r>
        <w:t xml:space="preserve"> after seven (7) days may accept the work on behalf of the Homeowner to close out the Project.</w:t>
      </w:r>
    </w:p>
    <w:p w14:paraId="525E9051" w14:textId="77777777" w:rsidR="001163A4" w:rsidRPr="008C7496" w:rsidRDefault="001163A4" w:rsidP="001163A4">
      <w:pPr>
        <w:pStyle w:val="BodyText"/>
        <w:tabs>
          <w:tab w:val="left" w:pos="3331"/>
          <w:tab w:val="left" w:pos="8067"/>
        </w:tabs>
        <w:ind w:left="720" w:right="115"/>
        <w:jc w:val="both"/>
        <w:rPr>
          <w:b/>
        </w:rPr>
      </w:pPr>
    </w:p>
    <w:p w14:paraId="2A89C977" w14:textId="4A0C3B76" w:rsidR="008C7496" w:rsidRPr="00F8141C" w:rsidRDefault="008C7496" w:rsidP="00D84D1D">
      <w:pPr>
        <w:pStyle w:val="BodyText"/>
        <w:numPr>
          <w:ilvl w:val="0"/>
          <w:numId w:val="12"/>
        </w:numPr>
        <w:tabs>
          <w:tab w:val="left" w:pos="3331"/>
          <w:tab w:val="left" w:pos="8067"/>
        </w:tabs>
        <w:ind w:right="115"/>
        <w:jc w:val="both"/>
        <w:rPr>
          <w:b/>
        </w:rPr>
      </w:pPr>
      <w:r>
        <w:rPr>
          <w:b/>
        </w:rPr>
        <w:t xml:space="preserve">Liens. </w:t>
      </w:r>
      <w:r>
        <w:t xml:space="preserve">Neither Homeowner nor Contractor will suffer or permit any mechanics’ or materialman’s’ lien claims, whether statutory or constitutional, to be filed or otherwise asserted against the Property or against any funds due to Contractor and will promptly seek discharge of any such lien claims filed. Contractor, subcontractors, suppliers, vendors, tradesmen and any other persons or entities performing work on the Property are strictly </w:t>
      </w:r>
      <w:r>
        <w:lastRenderedPageBreak/>
        <w:t xml:space="preserve">prohibited from placing liens on said Property. Contractor is solely responsible for informing all persons or entities of such strict prohibition. Contractor is solely </w:t>
      </w:r>
      <w:r w:rsidR="00AB40AE">
        <w:t>responsible</w:t>
      </w:r>
      <w:r>
        <w:t xml:space="preserve"> for the removal, and </w:t>
      </w:r>
      <w:r w:rsidR="00AB40AE">
        <w:t xml:space="preserve">any associated expense involved </w:t>
      </w:r>
      <w:r>
        <w:t>ther</w:t>
      </w:r>
      <w:r w:rsidR="00AB40AE">
        <w:t>e</w:t>
      </w:r>
      <w:r>
        <w:t>wi</w:t>
      </w:r>
      <w:r w:rsidR="00AB40AE">
        <w:t>t</w:t>
      </w:r>
      <w:r>
        <w:t xml:space="preserve">h, or any lien placed on the Property by any </w:t>
      </w:r>
      <w:r w:rsidR="00AB40AE">
        <w:t>subcontractor</w:t>
      </w:r>
      <w:r>
        <w:t>, supplier, vendor, trade or other person or entity performing work for the Contractor, irrespective of the fault of cause of such attachment.</w:t>
      </w:r>
    </w:p>
    <w:p w14:paraId="40274934" w14:textId="77777777" w:rsidR="00AA070E" w:rsidRDefault="00AA070E" w:rsidP="00F8141C">
      <w:pPr>
        <w:pStyle w:val="ListParagraph"/>
        <w:rPr>
          <w:b/>
        </w:rPr>
      </w:pPr>
    </w:p>
    <w:p w14:paraId="61DEEC97" w14:textId="322D13C0" w:rsidR="00AA070E" w:rsidRPr="00F8141C" w:rsidRDefault="00C95664" w:rsidP="00D84D1D">
      <w:pPr>
        <w:pStyle w:val="BodyText"/>
        <w:numPr>
          <w:ilvl w:val="0"/>
          <w:numId w:val="12"/>
        </w:numPr>
        <w:tabs>
          <w:tab w:val="left" w:pos="3331"/>
          <w:tab w:val="left" w:pos="8067"/>
        </w:tabs>
        <w:ind w:right="115"/>
        <w:jc w:val="both"/>
        <w:rPr>
          <w:b/>
        </w:rPr>
      </w:pPr>
      <w:r>
        <w:rPr>
          <w:b/>
        </w:rPr>
        <w:t xml:space="preserve">Additional Work. </w:t>
      </w:r>
      <w:r>
        <w:t>Homeowner and Contractor agree that any repairs or improvements made to the Property not included in this Agreement and the Project hereunder as authorized by the GLO or GLO’s authorized designee, will be by a separate agreement between Homeowner and Contractor. Homeowner and Contractor agree that Program funds are solely for the exact Project authorized by the GLO or GLO’s authorized design</w:t>
      </w:r>
      <w:r w:rsidR="00BC5476">
        <w:t>ee</w:t>
      </w:r>
      <w:r>
        <w:t xml:space="preserve"> and shall not be used for other </w:t>
      </w:r>
      <w:r w:rsidR="00BC5476">
        <w:t>purposes</w:t>
      </w:r>
      <w:r>
        <w:t xml:space="preserve"> or improvements on the Property that are not part of the Project. Absent express permission from the GLO or GLO’s authorized designee, additional work agreed upon by the Homeowner and Contractor cannot be initiated until after all work identified by the SOW has been completed and passed final inspection, and Contractor has received the Program’s thirty (30) day retainage payment.</w:t>
      </w:r>
    </w:p>
    <w:p w14:paraId="6BF00AAF" w14:textId="6349694B" w:rsidR="001163A4" w:rsidRPr="00AB40AE" w:rsidRDefault="001163A4" w:rsidP="001163A4">
      <w:pPr>
        <w:pStyle w:val="BodyText"/>
        <w:tabs>
          <w:tab w:val="left" w:pos="3331"/>
          <w:tab w:val="left" w:pos="8067"/>
        </w:tabs>
        <w:ind w:left="720" w:right="115"/>
        <w:jc w:val="both"/>
        <w:rPr>
          <w:b/>
        </w:rPr>
      </w:pPr>
    </w:p>
    <w:p w14:paraId="70538B7C" w14:textId="1B472CCC" w:rsidR="00AB40AE" w:rsidRPr="00F8141C" w:rsidRDefault="00AB40AE" w:rsidP="00D84D1D">
      <w:pPr>
        <w:pStyle w:val="BodyText"/>
        <w:numPr>
          <w:ilvl w:val="0"/>
          <w:numId w:val="12"/>
        </w:numPr>
        <w:tabs>
          <w:tab w:val="left" w:pos="3331"/>
          <w:tab w:val="left" w:pos="8067"/>
        </w:tabs>
        <w:ind w:right="115"/>
        <w:jc w:val="both"/>
        <w:rPr>
          <w:b/>
        </w:rPr>
      </w:pPr>
      <w:r>
        <w:rPr>
          <w:b/>
        </w:rPr>
        <w:t xml:space="preserve">Force Majeure. </w:t>
      </w:r>
      <w:r>
        <w:t xml:space="preserve">No Party will be liable for any failure to delay in performing its obligations under this Agreement if such failure or delay is due to any cause beyond the </w:t>
      </w:r>
      <w:r w:rsidR="00311940">
        <w:t>reasonable</w:t>
      </w:r>
      <w:r>
        <w:t xml:space="preserve"> control of such Party including, but not limited to, unusually severe weather, strikes, natural disasters, severe fire, civil disturbance, epidemic, war, acts or threatened acts of terrorism, court order or acts of God. The existence of such causes of delay or failure will extend the period of performance in the exercise of reasonable diligence until after the causes of delay or failure have been removed. Each Party must inform the other in writing and provide a copy to the GLO</w:t>
      </w:r>
      <w:r w:rsidR="00CC7432">
        <w:t xml:space="preserve"> or GLO’s authorized designee</w:t>
      </w:r>
      <w:r>
        <w:t xml:space="preserve">, with proof of receipt, within five (5) business days of the existence of a Force Majeure event or shall otherwise waive this right as a defense to any claims that may arise from the delay or failure to performance. A claim of delay or failure due to a Force Majeure event shall be subject to review by the GLO </w:t>
      </w:r>
      <w:r w:rsidR="00CC7432">
        <w:t xml:space="preserve">or GLO’s authorized designee </w:t>
      </w:r>
      <w:r>
        <w:t>who shall have the final say as to whether the period of performance is extended and the length of said extension.</w:t>
      </w:r>
    </w:p>
    <w:p w14:paraId="38C1E71F" w14:textId="77777777" w:rsidR="001163A4" w:rsidRPr="00A7695C" w:rsidRDefault="001163A4" w:rsidP="00F8141C">
      <w:pPr>
        <w:pStyle w:val="BodyText"/>
        <w:tabs>
          <w:tab w:val="left" w:pos="3331"/>
          <w:tab w:val="left" w:pos="8067"/>
        </w:tabs>
        <w:ind w:left="720" w:right="115"/>
        <w:jc w:val="both"/>
        <w:rPr>
          <w:b/>
        </w:rPr>
      </w:pPr>
    </w:p>
    <w:p w14:paraId="485459B2" w14:textId="4A46F197" w:rsidR="006115EB" w:rsidRPr="00C01045" w:rsidRDefault="00A7695C" w:rsidP="006115EB">
      <w:pPr>
        <w:pStyle w:val="BodyText"/>
        <w:numPr>
          <w:ilvl w:val="0"/>
          <w:numId w:val="12"/>
        </w:numPr>
        <w:tabs>
          <w:tab w:val="left" w:pos="3331"/>
          <w:tab w:val="left" w:pos="8067"/>
        </w:tabs>
        <w:ind w:right="115"/>
        <w:jc w:val="both"/>
        <w:rPr>
          <w:b/>
        </w:rPr>
      </w:pPr>
      <w:r w:rsidRPr="00C01045">
        <w:rPr>
          <w:b/>
        </w:rPr>
        <w:t xml:space="preserve">Assignment. </w:t>
      </w:r>
      <w:r>
        <w:t>Contractor enters this Agreement pursuant to a</w:t>
      </w:r>
      <w:r w:rsidR="00AD3F22">
        <w:t>n</w:t>
      </w:r>
      <w:r>
        <w:t xml:space="preserve"> </w:t>
      </w:r>
      <w:r w:rsidR="00635C31">
        <w:t>assignment</w:t>
      </w:r>
      <w:r>
        <w:t xml:space="preserve"> issued by the GLO</w:t>
      </w:r>
      <w:r w:rsidR="00635C31">
        <w:t xml:space="preserve"> or GLO’s authorized designee</w:t>
      </w:r>
      <w:r>
        <w:t>. The GLO</w:t>
      </w:r>
      <w:r w:rsidR="00635C31">
        <w:t xml:space="preserve"> or GLO’s authorized designee</w:t>
      </w:r>
      <w:r>
        <w:t xml:space="preserve"> may in its sole discretion terminate that </w:t>
      </w:r>
      <w:r w:rsidR="00635C31">
        <w:t>assignment</w:t>
      </w:r>
      <w:r>
        <w:t xml:space="preserve"> and assign another contactor to perform the SOW. </w:t>
      </w:r>
      <w:proofErr w:type="gramStart"/>
      <w:r>
        <w:t>In the event that</w:t>
      </w:r>
      <w:proofErr w:type="gramEnd"/>
      <w:r>
        <w:t xml:space="preserve"> a new contractor is assigned to perform the SOW, the new contractor must accept the terms of this Agreement. If a new contractor is assigned to perform the SOW, Homeowner agrees that all rights and obligations created by this Agreement will survive the assignment, with the new contractor succeeding to those of Contractor.</w:t>
      </w:r>
    </w:p>
    <w:p w14:paraId="722D20E8" w14:textId="77777777" w:rsidR="006115EB" w:rsidRPr="006115EB" w:rsidRDefault="006115EB" w:rsidP="006115EB">
      <w:pPr>
        <w:pStyle w:val="BodyText"/>
        <w:tabs>
          <w:tab w:val="left" w:pos="3331"/>
          <w:tab w:val="left" w:pos="8067"/>
        </w:tabs>
        <w:ind w:left="720" w:right="115"/>
        <w:jc w:val="both"/>
        <w:rPr>
          <w:b/>
        </w:rPr>
      </w:pPr>
    </w:p>
    <w:p w14:paraId="1AB35BA9" w14:textId="2E9CC305" w:rsidR="006115EB" w:rsidRPr="006115EB" w:rsidRDefault="006115EB" w:rsidP="00D84D1D">
      <w:pPr>
        <w:pStyle w:val="BodyText"/>
        <w:numPr>
          <w:ilvl w:val="0"/>
          <w:numId w:val="12"/>
        </w:numPr>
        <w:tabs>
          <w:tab w:val="left" w:pos="3331"/>
          <w:tab w:val="left" w:pos="8067"/>
        </w:tabs>
        <w:ind w:right="115"/>
        <w:jc w:val="both"/>
        <w:rPr>
          <w:b/>
        </w:rPr>
      </w:pPr>
      <w:r>
        <w:rPr>
          <w:b/>
        </w:rPr>
        <w:t xml:space="preserve">Headings. </w:t>
      </w:r>
      <w:r>
        <w:t>The headings or captions in this Agreement are for convenience and reference only and shall not be construed or interpreted as expanding, limiting, defining, or otherwise construing the terms and provisions of this Agreement as set forth herein.</w:t>
      </w:r>
    </w:p>
    <w:p w14:paraId="4EF2615F" w14:textId="77777777" w:rsidR="006115EB" w:rsidRPr="006115EB" w:rsidRDefault="006115EB" w:rsidP="006115EB">
      <w:pPr>
        <w:pStyle w:val="BodyText"/>
        <w:tabs>
          <w:tab w:val="left" w:pos="3331"/>
          <w:tab w:val="left" w:pos="8067"/>
        </w:tabs>
        <w:ind w:left="720" w:right="115"/>
        <w:jc w:val="both"/>
        <w:rPr>
          <w:b/>
        </w:rPr>
      </w:pPr>
    </w:p>
    <w:p w14:paraId="4B324DD9" w14:textId="0402EEC9" w:rsidR="006115EB" w:rsidRPr="0067313A" w:rsidRDefault="006115EB" w:rsidP="0067313A">
      <w:pPr>
        <w:pStyle w:val="BodyText"/>
        <w:numPr>
          <w:ilvl w:val="0"/>
          <w:numId w:val="12"/>
        </w:numPr>
        <w:tabs>
          <w:tab w:val="left" w:pos="3331"/>
          <w:tab w:val="left" w:pos="8067"/>
        </w:tabs>
        <w:ind w:right="115"/>
        <w:jc w:val="both"/>
        <w:rPr>
          <w:b/>
        </w:rPr>
      </w:pPr>
      <w:r w:rsidRPr="0067313A">
        <w:rPr>
          <w:b/>
        </w:rPr>
        <w:t xml:space="preserve">Counterparts. </w:t>
      </w:r>
      <w:r>
        <w:t xml:space="preserve">This Agreement may be executed in counterparts by facsimile transmission or by electronic mail as a portable document format (.pdf) file. Each counterpart shall be considered an original and all counterparts shall, together, constitute but one and the same </w:t>
      </w:r>
      <w:r>
        <w:lastRenderedPageBreak/>
        <w:t>document.</w:t>
      </w:r>
    </w:p>
    <w:p w14:paraId="7F8F457F" w14:textId="1C9AB01D" w:rsidR="0067313A" w:rsidRPr="0067313A" w:rsidRDefault="0067313A" w:rsidP="0067313A">
      <w:pPr>
        <w:pStyle w:val="BodyText"/>
        <w:tabs>
          <w:tab w:val="left" w:pos="3331"/>
          <w:tab w:val="left" w:pos="8067"/>
        </w:tabs>
        <w:ind w:left="720" w:right="115"/>
        <w:jc w:val="both"/>
        <w:rPr>
          <w:b/>
        </w:rPr>
      </w:pPr>
    </w:p>
    <w:p w14:paraId="182879AB" w14:textId="4170E41B" w:rsidR="00F53BF4" w:rsidRDefault="00F53BF4" w:rsidP="00D84D1D">
      <w:pPr>
        <w:pStyle w:val="BodyText"/>
        <w:numPr>
          <w:ilvl w:val="0"/>
          <w:numId w:val="12"/>
        </w:numPr>
        <w:tabs>
          <w:tab w:val="left" w:pos="3331"/>
          <w:tab w:val="left" w:pos="8067"/>
        </w:tabs>
        <w:ind w:right="115"/>
        <w:jc w:val="both"/>
        <w:rPr>
          <w:b/>
        </w:rPr>
      </w:pPr>
      <w:r>
        <w:rPr>
          <w:b/>
        </w:rPr>
        <w:t>Third-Party Beneficiary.</w:t>
      </w:r>
      <w:r>
        <w:t xml:space="preserve"> The Parties agree that the Texas General Land Office, as administrator of the Community Development Block Grant for Disaster Recovery program, is a third-party beneficiary to this Construction Agreement and that the GLO shall have the right to enforce any provision of this agreement. Provided, however, that the GLO shall enforce a provision of the Construction Agreement after notifying Contractor and Homeowner, in writing, of potential breach or default of the Construction Agreement and allow sixty (60) days to cure the breach or default. Venue of any suit under this section shall be in a court of competent jurisdiction in Travis County, Texas. Parties irrevocably waive any objection, including any objection to personal jurisdiction or the laying of venue or based on the grounds of forum non conveniens, which it may now or hereafter have to the bringing of any action or proceeding in such jurisdiction in respect of this Construction Agreement or any document related hereto. </w:t>
      </w:r>
      <w:r>
        <w:rPr>
          <w:b/>
        </w:rPr>
        <w:t>NOTHING IN THIS SECTION SHALL BE CONSTRUED AS A WAIVER OF SOVEREIGN IMMUNITY BY THE GLO.</w:t>
      </w:r>
    </w:p>
    <w:p w14:paraId="39C79214" w14:textId="77777777" w:rsidR="0039600E" w:rsidRDefault="0039600E" w:rsidP="0039600E">
      <w:pPr>
        <w:pStyle w:val="BodyText"/>
        <w:spacing w:before="120" w:after="120"/>
        <w:ind w:left="720" w:right="117"/>
        <w:jc w:val="both"/>
      </w:pPr>
    </w:p>
    <w:p w14:paraId="3BD317F1" w14:textId="5CEF6108" w:rsidR="000120B5" w:rsidRDefault="000120B5" w:rsidP="0074134E"/>
    <w:tbl>
      <w:tblPr>
        <w:tblStyle w:val="TableGrid"/>
        <w:tblW w:w="0" w:type="auto"/>
        <w:tblInd w:w="119" w:type="dxa"/>
        <w:tblLook w:val="04A0" w:firstRow="1" w:lastRow="0" w:firstColumn="1" w:lastColumn="0" w:noHBand="0" w:noVBand="1"/>
      </w:tblPr>
      <w:tblGrid>
        <w:gridCol w:w="6356"/>
        <w:gridCol w:w="3115"/>
      </w:tblGrid>
      <w:tr w:rsidR="00E97E40" w14:paraId="65D928F7" w14:textId="77777777" w:rsidTr="001A768D">
        <w:trPr>
          <w:trHeight w:val="432"/>
        </w:trPr>
        <w:tc>
          <w:tcPr>
            <w:tcW w:w="9471" w:type="dxa"/>
            <w:gridSpan w:val="2"/>
            <w:shd w:val="clear" w:color="auto" w:fill="D6642C"/>
            <w:vAlign w:val="center"/>
          </w:tcPr>
          <w:p w14:paraId="52C4E02E" w14:textId="13DC7E7C" w:rsidR="00E97E40" w:rsidRDefault="00E97E40" w:rsidP="00E97E40">
            <w:pPr>
              <w:pStyle w:val="BodyText"/>
              <w:spacing w:before="1"/>
              <w:jc w:val="center"/>
            </w:pPr>
            <w:r w:rsidRPr="005A7359">
              <w:rPr>
                <w:color w:val="FFFFFF" w:themeColor="background1"/>
              </w:rPr>
              <w:t>Signatures</w:t>
            </w:r>
          </w:p>
        </w:tc>
      </w:tr>
      <w:tr w:rsidR="00A0746C" w14:paraId="5CC4B867" w14:textId="77777777" w:rsidTr="004D6163">
        <w:trPr>
          <w:trHeight w:val="412"/>
        </w:trPr>
        <w:tc>
          <w:tcPr>
            <w:tcW w:w="9471" w:type="dxa"/>
            <w:gridSpan w:val="2"/>
          </w:tcPr>
          <w:p w14:paraId="548711DA" w14:textId="34EBA945" w:rsidR="00A0746C" w:rsidRDefault="0074134E">
            <w:pPr>
              <w:pStyle w:val="BodyText"/>
              <w:spacing w:before="1"/>
              <w:jc w:val="both"/>
            </w:pPr>
            <w:r>
              <w:t>Applicant</w:t>
            </w:r>
            <w:r w:rsidR="00A0746C">
              <w:t xml:space="preserve"> Name:</w:t>
            </w:r>
            <w:r w:rsidR="00A74289">
              <w:t xml:space="preserve"> </w:t>
            </w:r>
            <w:r w:rsidR="00A74289" w:rsidRPr="00B94CCB">
              <w:rPr>
                <w:b/>
                <w:sz w:val="20"/>
                <w:szCs w:val="20"/>
              </w:rPr>
              <w:fldChar w:fldCharType="begin">
                <w:ffData>
                  <w:name w:val="Text5"/>
                  <w:enabled/>
                  <w:calcOnExit w:val="0"/>
                  <w:statusText w:type="text" w:val="Draw Number"/>
                  <w:textInput/>
                </w:ffData>
              </w:fldChar>
            </w:r>
            <w:r w:rsidR="00A74289" w:rsidRPr="00B94CCB">
              <w:rPr>
                <w:b/>
                <w:sz w:val="20"/>
                <w:szCs w:val="20"/>
              </w:rPr>
              <w:instrText xml:space="preserve"> FORMTEXT </w:instrText>
            </w:r>
            <w:r w:rsidR="00A74289" w:rsidRPr="00B94CCB">
              <w:rPr>
                <w:b/>
                <w:sz w:val="20"/>
                <w:szCs w:val="20"/>
              </w:rPr>
            </w:r>
            <w:r w:rsidR="00A74289" w:rsidRPr="00B94CCB">
              <w:rPr>
                <w:b/>
                <w:sz w:val="20"/>
                <w:szCs w:val="20"/>
              </w:rPr>
              <w:fldChar w:fldCharType="separate"/>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fldChar w:fldCharType="end"/>
            </w:r>
          </w:p>
        </w:tc>
      </w:tr>
      <w:tr w:rsidR="000120B5" w14:paraId="2B1272C6" w14:textId="77777777" w:rsidTr="00A0746C">
        <w:trPr>
          <w:trHeight w:val="718"/>
        </w:trPr>
        <w:tc>
          <w:tcPr>
            <w:tcW w:w="6356" w:type="dxa"/>
          </w:tcPr>
          <w:p w14:paraId="657F59A5" w14:textId="2E0B37E9" w:rsidR="000120B5" w:rsidRDefault="0074134E">
            <w:pPr>
              <w:pStyle w:val="BodyText"/>
              <w:spacing w:before="1"/>
              <w:jc w:val="both"/>
            </w:pPr>
            <w:r>
              <w:t>Applicant</w:t>
            </w:r>
            <w:r w:rsidR="000120B5">
              <w:t xml:space="preserve"> Signature:</w:t>
            </w:r>
            <w:r w:rsidR="00122CC9">
              <w:t xml:space="preserve"> </w:t>
            </w:r>
            <w:r w:rsidR="00122CC9" w:rsidRPr="00B94CCB">
              <w:rPr>
                <w:b/>
                <w:sz w:val="20"/>
                <w:szCs w:val="20"/>
              </w:rPr>
              <w:fldChar w:fldCharType="begin">
                <w:ffData>
                  <w:name w:val="Text5"/>
                  <w:enabled/>
                  <w:calcOnExit w:val="0"/>
                  <w:statusText w:type="text" w:val="Draw Number"/>
                  <w:textInput/>
                </w:ffData>
              </w:fldChar>
            </w:r>
            <w:r w:rsidR="00122CC9" w:rsidRPr="00B94CCB">
              <w:rPr>
                <w:b/>
                <w:sz w:val="20"/>
                <w:szCs w:val="20"/>
              </w:rPr>
              <w:instrText xml:space="preserve"> FORMTEXT </w:instrText>
            </w:r>
            <w:r w:rsidR="00122CC9" w:rsidRPr="00B94CCB">
              <w:rPr>
                <w:b/>
                <w:sz w:val="20"/>
                <w:szCs w:val="20"/>
              </w:rPr>
            </w:r>
            <w:r w:rsidR="00122CC9" w:rsidRPr="00B94CCB">
              <w:rPr>
                <w:b/>
                <w:sz w:val="20"/>
                <w:szCs w:val="20"/>
              </w:rPr>
              <w:fldChar w:fldCharType="separate"/>
            </w:r>
            <w:r w:rsidR="00122CC9" w:rsidRPr="00B94CCB">
              <w:rPr>
                <w:b/>
                <w:sz w:val="20"/>
                <w:szCs w:val="20"/>
              </w:rPr>
              <w:t> </w:t>
            </w:r>
            <w:r w:rsidR="00122CC9" w:rsidRPr="00B94CCB">
              <w:rPr>
                <w:b/>
                <w:sz w:val="20"/>
                <w:szCs w:val="20"/>
              </w:rPr>
              <w:t> </w:t>
            </w:r>
            <w:r w:rsidR="00122CC9" w:rsidRPr="00B94CCB">
              <w:rPr>
                <w:b/>
                <w:sz w:val="20"/>
                <w:szCs w:val="20"/>
              </w:rPr>
              <w:t> </w:t>
            </w:r>
            <w:r w:rsidR="00122CC9" w:rsidRPr="00B94CCB">
              <w:rPr>
                <w:b/>
                <w:sz w:val="20"/>
                <w:szCs w:val="20"/>
              </w:rPr>
              <w:t> </w:t>
            </w:r>
            <w:r w:rsidR="00122CC9" w:rsidRPr="00B94CCB">
              <w:rPr>
                <w:b/>
                <w:sz w:val="20"/>
                <w:szCs w:val="20"/>
              </w:rPr>
              <w:t> </w:t>
            </w:r>
            <w:r w:rsidR="00122CC9" w:rsidRPr="00B94CCB">
              <w:rPr>
                <w:b/>
                <w:sz w:val="20"/>
                <w:szCs w:val="20"/>
              </w:rPr>
              <w:fldChar w:fldCharType="end"/>
            </w:r>
            <w:r w:rsidR="00605163" w:rsidRPr="00B94CCB">
              <w:rPr>
                <w:b/>
                <w:sz w:val="20"/>
                <w:szCs w:val="20"/>
              </w:rPr>
              <w:t> </w:t>
            </w:r>
            <w:r w:rsidR="00605163" w:rsidRPr="00B94CCB">
              <w:rPr>
                <w:b/>
                <w:sz w:val="20"/>
                <w:szCs w:val="20"/>
              </w:rPr>
              <w:t> </w:t>
            </w:r>
          </w:p>
        </w:tc>
        <w:tc>
          <w:tcPr>
            <w:tcW w:w="3115" w:type="dxa"/>
          </w:tcPr>
          <w:p w14:paraId="619EFB10" w14:textId="46A6152C" w:rsidR="000120B5" w:rsidRDefault="000120B5">
            <w:pPr>
              <w:pStyle w:val="BodyText"/>
              <w:spacing w:before="1"/>
              <w:jc w:val="both"/>
            </w:pPr>
            <w:r>
              <w:t xml:space="preserve">Date: </w:t>
            </w:r>
            <w:r w:rsidR="00A74289">
              <w:t xml:space="preserve"> </w:t>
            </w:r>
            <w:r w:rsidR="00A74289" w:rsidRPr="00B94CCB">
              <w:rPr>
                <w:b/>
                <w:sz w:val="20"/>
                <w:szCs w:val="20"/>
              </w:rPr>
              <w:fldChar w:fldCharType="begin">
                <w:ffData>
                  <w:name w:val="Text5"/>
                  <w:enabled/>
                  <w:calcOnExit w:val="0"/>
                  <w:statusText w:type="text" w:val="Draw Number"/>
                  <w:textInput/>
                </w:ffData>
              </w:fldChar>
            </w:r>
            <w:r w:rsidR="00A74289" w:rsidRPr="00B94CCB">
              <w:rPr>
                <w:b/>
                <w:sz w:val="20"/>
                <w:szCs w:val="20"/>
              </w:rPr>
              <w:instrText xml:space="preserve"> FORMTEXT </w:instrText>
            </w:r>
            <w:r w:rsidR="00A74289" w:rsidRPr="00B94CCB">
              <w:rPr>
                <w:b/>
                <w:sz w:val="20"/>
                <w:szCs w:val="20"/>
              </w:rPr>
            </w:r>
            <w:r w:rsidR="00A74289" w:rsidRPr="00B94CCB">
              <w:rPr>
                <w:b/>
                <w:sz w:val="20"/>
                <w:szCs w:val="20"/>
              </w:rPr>
              <w:fldChar w:fldCharType="separate"/>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fldChar w:fldCharType="end"/>
            </w:r>
          </w:p>
        </w:tc>
      </w:tr>
      <w:tr w:rsidR="00A0746C" w14:paraId="0AB7E4B3" w14:textId="77777777" w:rsidTr="004D6163">
        <w:trPr>
          <w:trHeight w:val="430"/>
        </w:trPr>
        <w:tc>
          <w:tcPr>
            <w:tcW w:w="9471" w:type="dxa"/>
            <w:gridSpan w:val="2"/>
          </w:tcPr>
          <w:p w14:paraId="5192E068" w14:textId="7A1FFE29" w:rsidR="00A0746C" w:rsidRDefault="00A0746C">
            <w:pPr>
              <w:pStyle w:val="BodyText"/>
              <w:spacing w:before="1"/>
              <w:jc w:val="both"/>
            </w:pPr>
            <w:r>
              <w:t>Co-</w:t>
            </w:r>
            <w:r w:rsidR="0074134E">
              <w:t>Applicant</w:t>
            </w:r>
            <w:r>
              <w:t xml:space="preserve"> Name:</w:t>
            </w:r>
            <w:r w:rsidR="00A74289">
              <w:t xml:space="preserve"> </w:t>
            </w:r>
            <w:r w:rsidR="00A74289" w:rsidRPr="00B94CCB">
              <w:rPr>
                <w:b/>
                <w:sz w:val="20"/>
                <w:szCs w:val="20"/>
              </w:rPr>
              <w:fldChar w:fldCharType="begin">
                <w:ffData>
                  <w:name w:val="Text5"/>
                  <w:enabled/>
                  <w:calcOnExit w:val="0"/>
                  <w:statusText w:type="text" w:val="Draw Number"/>
                  <w:textInput/>
                </w:ffData>
              </w:fldChar>
            </w:r>
            <w:r w:rsidR="00A74289" w:rsidRPr="00B94CCB">
              <w:rPr>
                <w:b/>
                <w:sz w:val="20"/>
                <w:szCs w:val="20"/>
              </w:rPr>
              <w:instrText xml:space="preserve"> FORMTEXT </w:instrText>
            </w:r>
            <w:r w:rsidR="00A74289" w:rsidRPr="00B94CCB">
              <w:rPr>
                <w:b/>
                <w:sz w:val="20"/>
                <w:szCs w:val="20"/>
              </w:rPr>
            </w:r>
            <w:r w:rsidR="00A74289" w:rsidRPr="00B94CCB">
              <w:rPr>
                <w:b/>
                <w:sz w:val="20"/>
                <w:szCs w:val="20"/>
              </w:rPr>
              <w:fldChar w:fldCharType="separate"/>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fldChar w:fldCharType="end"/>
            </w:r>
          </w:p>
        </w:tc>
      </w:tr>
      <w:tr w:rsidR="000120B5" w14:paraId="51061803" w14:textId="77777777" w:rsidTr="00C9592D">
        <w:trPr>
          <w:trHeight w:val="844"/>
        </w:trPr>
        <w:tc>
          <w:tcPr>
            <w:tcW w:w="6356" w:type="dxa"/>
          </w:tcPr>
          <w:p w14:paraId="7DC9E739" w14:textId="7EE836CA" w:rsidR="000120B5" w:rsidRDefault="000120B5">
            <w:pPr>
              <w:pStyle w:val="BodyText"/>
              <w:spacing w:before="1"/>
              <w:jc w:val="both"/>
            </w:pPr>
            <w:r>
              <w:t>Co-</w:t>
            </w:r>
            <w:r w:rsidR="0074134E">
              <w:t>Applicant</w:t>
            </w:r>
            <w:r>
              <w:t xml:space="preserve"> Signature:</w:t>
            </w:r>
            <w:r w:rsidR="00122CC9">
              <w:t xml:space="preserve"> </w:t>
            </w:r>
            <w:r w:rsidR="00122CC9" w:rsidRPr="00B94CCB">
              <w:rPr>
                <w:b/>
                <w:sz w:val="20"/>
                <w:szCs w:val="20"/>
              </w:rPr>
              <w:fldChar w:fldCharType="begin">
                <w:ffData>
                  <w:name w:val="Text5"/>
                  <w:enabled/>
                  <w:calcOnExit w:val="0"/>
                  <w:statusText w:type="text" w:val="Draw Number"/>
                  <w:textInput/>
                </w:ffData>
              </w:fldChar>
            </w:r>
            <w:r w:rsidR="00122CC9" w:rsidRPr="00B94CCB">
              <w:rPr>
                <w:b/>
                <w:sz w:val="20"/>
                <w:szCs w:val="20"/>
              </w:rPr>
              <w:instrText xml:space="preserve"> FORMTEXT </w:instrText>
            </w:r>
            <w:r w:rsidR="00122CC9" w:rsidRPr="00B94CCB">
              <w:rPr>
                <w:b/>
                <w:sz w:val="20"/>
                <w:szCs w:val="20"/>
              </w:rPr>
            </w:r>
            <w:r w:rsidR="00122CC9" w:rsidRPr="00B94CCB">
              <w:rPr>
                <w:b/>
                <w:sz w:val="20"/>
                <w:szCs w:val="20"/>
              </w:rPr>
              <w:fldChar w:fldCharType="separate"/>
            </w:r>
            <w:r w:rsidR="00122CC9" w:rsidRPr="00B94CCB">
              <w:rPr>
                <w:b/>
                <w:sz w:val="20"/>
                <w:szCs w:val="20"/>
              </w:rPr>
              <w:t> </w:t>
            </w:r>
            <w:r w:rsidR="00122CC9" w:rsidRPr="00B94CCB">
              <w:rPr>
                <w:b/>
                <w:sz w:val="20"/>
                <w:szCs w:val="20"/>
              </w:rPr>
              <w:t> </w:t>
            </w:r>
            <w:r w:rsidR="00122CC9" w:rsidRPr="00B94CCB">
              <w:rPr>
                <w:b/>
                <w:sz w:val="20"/>
                <w:szCs w:val="20"/>
              </w:rPr>
              <w:t> </w:t>
            </w:r>
            <w:r w:rsidR="00122CC9" w:rsidRPr="00B94CCB">
              <w:rPr>
                <w:b/>
                <w:sz w:val="20"/>
                <w:szCs w:val="20"/>
              </w:rPr>
              <w:t> </w:t>
            </w:r>
            <w:r w:rsidR="00122CC9" w:rsidRPr="00B94CCB">
              <w:rPr>
                <w:b/>
                <w:sz w:val="20"/>
                <w:szCs w:val="20"/>
              </w:rPr>
              <w:t> </w:t>
            </w:r>
            <w:r w:rsidR="00122CC9" w:rsidRPr="00B94CCB">
              <w:rPr>
                <w:b/>
                <w:sz w:val="20"/>
                <w:szCs w:val="20"/>
              </w:rPr>
              <w:fldChar w:fldCharType="end"/>
            </w:r>
          </w:p>
        </w:tc>
        <w:tc>
          <w:tcPr>
            <w:tcW w:w="3115" w:type="dxa"/>
          </w:tcPr>
          <w:p w14:paraId="45B878FB" w14:textId="5667608C" w:rsidR="000120B5" w:rsidRDefault="000120B5">
            <w:pPr>
              <w:pStyle w:val="BodyText"/>
              <w:spacing w:before="1"/>
              <w:jc w:val="both"/>
            </w:pPr>
            <w:r>
              <w:t>Date:</w:t>
            </w:r>
            <w:r w:rsidR="00A74289">
              <w:t xml:space="preserve"> </w:t>
            </w:r>
            <w:r w:rsidR="00A74289" w:rsidRPr="00B94CCB">
              <w:rPr>
                <w:b/>
                <w:sz w:val="20"/>
                <w:szCs w:val="20"/>
              </w:rPr>
              <w:fldChar w:fldCharType="begin">
                <w:ffData>
                  <w:name w:val="Text5"/>
                  <w:enabled/>
                  <w:calcOnExit w:val="0"/>
                  <w:statusText w:type="text" w:val="Draw Number"/>
                  <w:textInput/>
                </w:ffData>
              </w:fldChar>
            </w:r>
            <w:r w:rsidR="00A74289" w:rsidRPr="00B94CCB">
              <w:rPr>
                <w:b/>
                <w:sz w:val="20"/>
                <w:szCs w:val="20"/>
              </w:rPr>
              <w:instrText xml:space="preserve"> FORMTEXT </w:instrText>
            </w:r>
            <w:r w:rsidR="00A74289" w:rsidRPr="00B94CCB">
              <w:rPr>
                <w:b/>
                <w:sz w:val="20"/>
                <w:szCs w:val="20"/>
              </w:rPr>
            </w:r>
            <w:r w:rsidR="00A74289" w:rsidRPr="00B94CCB">
              <w:rPr>
                <w:b/>
                <w:sz w:val="20"/>
                <w:szCs w:val="20"/>
              </w:rPr>
              <w:fldChar w:fldCharType="separate"/>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fldChar w:fldCharType="end"/>
            </w:r>
          </w:p>
        </w:tc>
      </w:tr>
      <w:tr w:rsidR="00A0746C" w14:paraId="4BC2BACC" w14:textId="77777777" w:rsidTr="004D6163">
        <w:trPr>
          <w:trHeight w:val="439"/>
        </w:trPr>
        <w:tc>
          <w:tcPr>
            <w:tcW w:w="9471" w:type="dxa"/>
            <w:gridSpan w:val="2"/>
          </w:tcPr>
          <w:p w14:paraId="67AF50FC" w14:textId="1F5EEBC2" w:rsidR="00A0746C" w:rsidRDefault="0074134E">
            <w:pPr>
              <w:pStyle w:val="BodyText"/>
              <w:spacing w:before="1"/>
              <w:jc w:val="both"/>
            </w:pPr>
            <w:r>
              <w:t>Contractor</w:t>
            </w:r>
            <w:r w:rsidR="00A0746C">
              <w:t xml:space="preserve"> Name:</w:t>
            </w:r>
            <w:r w:rsidR="00A74289">
              <w:t xml:space="preserve"> </w:t>
            </w:r>
            <w:r w:rsidR="00A74289" w:rsidRPr="00B94CCB">
              <w:rPr>
                <w:b/>
                <w:sz w:val="20"/>
                <w:szCs w:val="20"/>
              </w:rPr>
              <w:fldChar w:fldCharType="begin">
                <w:ffData>
                  <w:name w:val="Text5"/>
                  <w:enabled/>
                  <w:calcOnExit w:val="0"/>
                  <w:statusText w:type="text" w:val="Draw Number"/>
                  <w:textInput/>
                </w:ffData>
              </w:fldChar>
            </w:r>
            <w:r w:rsidR="00A74289" w:rsidRPr="00B94CCB">
              <w:rPr>
                <w:b/>
                <w:sz w:val="20"/>
                <w:szCs w:val="20"/>
              </w:rPr>
              <w:instrText xml:space="preserve"> FORMTEXT </w:instrText>
            </w:r>
            <w:r w:rsidR="00A74289" w:rsidRPr="00B94CCB">
              <w:rPr>
                <w:b/>
                <w:sz w:val="20"/>
                <w:szCs w:val="20"/>
              </w:rPr>
            </w:r>
            <w:r w:rsidR="00A74289" w:rsidRPr="00B94CCB">
              <w:rPr>
                <w:b/>
                <w:sz w:val="20"/>
                <w:szCs w:val="20"/>
              </w:rPr>
              <w:fldChar w:fldCharType="separate"/>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fldChar w:fldCharType="end"/>
            </w:r>
          </w:p>
        </w:tc>
      </w:tr>
      <w:tr w:rsidR="000120B5" w14:paraId="5CBFCF1F" w14:textId="77777777" w:rsidTr="00C9592D">
        <w:trPr>
          <w:trHeight w:val="844"/>
        </w:trPr>
        <w:tc>
          <w:tcPr>
            <w:tcW w:w="6356" w:type="dxa"/>
          </w:tcPr>
          <w:p w14:paraId="71D41B54" w14:textId="1C8B1F12" w:rsidR="000120B5" w:rsidRDefault="0074134E">
            <w:pPr>
              <w:pStyle w:val="BodyText"/>
              <w:spacing w:before="1"/>
              <w:jc w:val="both"/>
            </w:pPr>
            <w:r>
              <w:t>Contractor</w:t>
            </w:r>
            <w:r w:rsidR="000120B5">
              <w:t xml:space="preserve"> Signature:</w:t>
            </w:r>
            <w:r w:rsidR="00605163" w:rsidRPr="00B94CCB">
              <w:rPr>
                <w:b/>
                <w:sz w:val="20"/>
                <w:szCs w:val="20"/>
              </w:rPr>
              <w:t xml:space="preserve"> </w:t>
            </w:r>
            <w:r w:rsidR="00122CC9" w:rsidRPr="00B94CCB">
              <w:rPr>
                <w:b/>
                <w:sz w:val="20"/>
                <w:szCs w:val="20"/>
              </w:rPr>
              <w:fldChar w:fldCharType="begin">
                <w:ffData>
                  <w:name w:val="Text5"/>
                  <w:enabled/>
                  <w:calcOnExit w:val="0"/>
                  <w:statusText w:type="text" w:val="Draw Number"/>
                  <w:textInput/>
                </w:ffData>
              </w:fldChar>
            </w:r>
            <w:r w:rsidR="00122CC9" w:rsidRPr="00B94CCB">
              <w:rPr>
                <w:b/>
                <w:sz w:val="20"/>
                <w:szCs w:val="20"/>
              </w:rPr>
              <w:instrText xml:space="preserve"> FORMTEXT </w:instrText>
            </w:r>
            <w:r w:rsidR="00122CC9" w:rsidRPr="00B94CCB">
              <w:rPr>
                <w:b/>
                <w:sz w:val="20"/>
                <w:szCs w:val="20"/>
              </w:rPr>
            </w:r>
            <w:r w:rsidR="00122CC9" w:rsidRPr="00B94CCB">
              <w:rPr>
                <w:b/>
                <w:sz w:val="20"/>
                <w:szCs w:val="20"/>
              </w:rPr>
              <w:fldChar w:fldCharType="separate"/>
            </w:r>
            <w:r w:rsidR="00122CC9" w:rsidRPr="00B94CCB">
              <w:rPr>
                <w:b/>
                <w:sz w:val="20"/>
                <w:szCs w:val="20"/>
              </w:rPr>
              <w:t> </w:t>
            </w:r>
            <w:r w:rsidR="00122CC9" w:rsidRPr="00B94CCB">
              <w:rPr>
                <w:b/>
                <w:sz w:val="20"/>
                <w:szCs w:val="20"/>
              </w:rPr>
              <w:t> </w:t>
            </w:r>
            <w:r w:rsidR="00122CC9" w:rsidRPr="00B94CCB">
              <w:rPr>
                <w:b/>
                <w:sz w:val="20"/>
                <w:szCs w:val="20"/>
              </w:rPr>
              <w:t> </w:t>
            </w:r>
            <w:r w:rsidR="00122CC9" w:rsidRPr="00B94CCB">
              <w:rPr>
                <w:b/>
                <w:sz w:val="20"/>
                <w:szCs w:val="20"/>
              </w:rPr>
              <w:t> </w:t>
            </w:r>
            <w:r w:rsidR="00122CC9" w:rsidRPr="00B94CCB">
              <w:rPr>
                <w:b/>
                <w:sz w:val="20"/>
                <w:szCs w:val="20"/>
              </w:rPr>
              <w:t> </w:t>
            </w:r>
            <w:r w:rsidR="00122CC9" w:rsidRPr="00B94CCB">
              <w:rPr>
                <w:b/>
                <w:sz w:val="20"/>
                <w:szCs w:val="20"/>
              </w:rPr>
              <w:fldChar w:fldCharType="end"/>
            </w:r>
          </w:p>
        </w:tc>
        <w:tc>
          <w:tcPr>
            <w:tcW w:w="3115" w:type="dxa"/>
          </w:tcPr>
          <w:p w14:paraId="71296976" w14:textId="5AF80976" w:rsidR="000120B5" w:rsidRDefault="000120B5">
            <w:pPr>
              <w:pStyle w:val="BodyText"/>
              <w:spacing w:before="1"/>
              <w:jc w:val="both"/>
            </w:pPr>
            <w:r>
              <w:t>Date:</w:t>
            </w:r>
            <w:r w:rsidR="00A74289">
              <w:t xml:space="preserve"> </w:t>
            </w:r>
            <w:r w:rsidR="00A74289" w:rsidRPr="00B94CCB">
              <w:rPr>
                <w:b/>
                <w:sz w:val="20"/>
                <w:szCs w:val="20"/>
              </w:rPr>
              <w:fldChar w:fldCharType="begin">
                <w:ffData>
                  <w:name w:val="Text5"/>
                  <w:enabled/>
                  <w:calcOnExit w:val="0"/>
                  <w:statusText w:type="text" w:val="Draw Number"/>
                  <w:textInput/>
                </w:ffData>
              </w:fldChar>
            </w:r>
            <w:r w:rsidR="00A74289" w:rsidRPr="00B94CCB">
              <w:rPr>
                <w:b/>
                <w:sz w:val="20"/>
                <w:szCs w:val="20"/>
              </w:rPr>
              <w:instrText xml:space="preserve"> FORMTEXT </w:instrText>
            </w:r>
            <w:r w:rsidR="00A74289" w:rsidRPr="00B94CCB">
              <w:rPr>
                <w:b/>
                <w:sz w:val="20"/>
                <w:szCs w:val="20"/>
              </w:rPr>
            </w:r>
            <w:r w:rsidR="00A74289" w:rsidRPr="00B94CCB">
              <w:rPr>
                <w:b/>
                <w:sz w:val="20"/>
                <w:szCs w:val="20"/>
              </w:rPr>
              <w:fldChar w:fldCharType="separate"/>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fldChar w:fldCharType="end"/>
            </w:r>
          </w:p>
        </w:tc>
      </w:tr>
    </w:tbl>
    <w:p w14:paraId="4B1272B2" w14:textId="77777777" w:rsidR="000120B5" w:rsidRDefault="000120B5">
      <w:pPr>
        <w:pStyle w:val="BodyText"/>
        <w:spacing w:before="1"/>
        <w:ind w:left="119"/>
        <w:jc w:val="both"/>
      </w:pPr>
    </w:p>
    <w:sectPr w:rsidR="000120B5" w:rsidSect="00922F40">
      <w:footerReference w:type="default" r:id="rId11"/>
      <w:headerReference w:type="first" r:id="rId12"/>
      <w:footerReference w:type="first" r:id="rId13"/>
      <w:pgSz w:w="12240" w:h="15840"/>
      <w:pgMar w:top="1360" w:right="1320" w:bottom="1680" w:left="1320" w:header="288"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251A03" w14:textId="77777777" w:rsidR="00EE1C0D" w:rsidRDefault="00EE1C0D">
      <w:r>
        <w:separator/>
      </w:r>
    </w:p>
  </w:endnote>
  <w:endnote w:type="continuationSeparator" w:id="0">
    <w:p w14:paraId="480D91B5" w14:textId="77777777" w:rsidR="00EE1C0D" w:rsidRDefault="00EE1C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68E7C1" w14:textId="3173150F" w:rsidR="004D6163" w:rsidRPr="001A768D" w:rsidRDefault="00930201">
    <w:pPr>
      <w:pStyle w:val="Footer"/>
      <w:rPr>
        <w:sz w:val="20"/>
        <w:szCs w:val="20"/>
      </w:rPr>
    </w:pPr>
    <w:r>
      <w:rPr>
        <w:sz w:val="20"/>
        <w:szCs w:val="20"/>
      </w:rPr>
      <w:t>Construction Agreement</w:t>
    </w:r>
  </w:p>
  <w:p w14:paraId="2FB4F622" w14:textId="2B910A2C" w:rsidR="004D6163" w:rsidRPr="001A768D" w:rsidRDefault="00930201">
    <w:pPr>
      <w:pStyle w:val="Footer"/>
      <w:rPr>
        <w:sz w:val="20"/>
        <w:szCs w:val="20"/>
      </w:rPr>
    </w:pPr>
    <w:r>
      <w:rPr>
        <w:sz w:val="20"/>
        <w:szCs w:val="20"/>
      </w:rPr>
      <w:t>September</w:t>
    </w:r>
    <w:r w:rsidR="004D6163" w:rsidRPr="001A768D">
      <w:rPr>
        <w:sz w:val="20"/>
        <w:szCs w:val="20"/>
      </w:rPr>
      <w:t xml:space="preserve"> 2018</w:t>
    </w:r>
  </w:p>
  <w:p w14:paraId="6F34FB91" w14:textId="48874871" w:rsidR="004D6163" w:rsidRPr="001A768D" w:rsidRDefault="001A768D" w:rsidP="00E41F91">
    <w:pPr>
      <w:pStyle w:val="Footer"/>
      <w:rPr>
        <w:sz w:val="20"/>
      </w:rPr>
    </w:pPr>
    <w:r w:rsidRPr="001A768D">
      <w:rPr>
        <w:sz w:val="20"/>
        <w:szCs w:val="20"/>
      </w:rPr>
      <w:t xml:space="preserve">Page </w:t>
    </w:r>
    <w:r w:rsidRPr="001A768D">
      <w:rPr>
        <w:bCs/>
        <w:sz w:val="20"/>
        <w:szCs w:val="20"/>
      </w:rPr>
      <w:fldChar w:fldCharType="begin"/>
    </w:r>
    <w:r w:rsidRPr="001A768D">
      <w:rPr>
        <w:bCs/>
        <w:sz w:val="20"/>
        <w:szCs w:val="20"/>
      </w:rPr>
      <w:instrText xml:space="preserve"> PAGE  \* Arabic  \* MERGEFORMAT </w:instrText>
    </w:r>
    <w:r w:rsidRPr="001A768D">
      <w:rPr>
        <w:bCs/>
        <w:sz w:val="20"/>
        <w:szCs w:val="20"/>
      </w:rPr>
      <w:fldChar w:fldCharType="separate"/>
    </w:r>
    <w:r w:rsidR="008D1262">
      <w:rPr>
        <w:bCs/>
        <w:noProof/>
        <w:sz w:val="20"/>
        <w:szCs w:val="20"/>
      </w:rPr>
      <w:t>2</w:t>
    </w:r>
    <w:r w:rsidRPr="001A768D">
      <w:rPr>
        <w:bCs/>
        <w:sz w:val="20"/>
        <w:szCs w:val="20"/>
      </w:rPr>
      <w:fldChar w:fldCharType="end"/>
    </w:r>
    <w:r w:rsidRPr="001A768D">
      <w:rPr>
        <w:sz w:val="20"/>
        <w:szCs w:val="20"/>
      </w:rPr>
      <w:t xml:space="preserve"> of </w:t>
    </w:r>
    <w:r w:rsidRPr="001A768D">
      <w:rPr>
        <w:bCs/>
        <w:sz w:val="20"/>
        <w:szCs w:val="20"/>
      </w:rPr>
      <w:fldChar w:fldCharType="begin"/>
    </w:r>
    <w:r w:rsidRPr="001A768D">
      <w:rPr>
        <w:bCs/>
        <w:sz w:val="20"/>
        <w:szCs w:val="20"/>
      </w:rPr>
      <w:instrText xml:space="preserve"> NUMPAGES  \* Arabic  \* MERGEFORMAT </w:instrText>
    </w:r>
    <w:r w:rsidRPr="001A768D">
      <w:rPr>
        <w:bCs/>
        <w:sz w:val="20"/>
        <w:szCs w:val="20"/>
      </w:rPr>
      <w:fldChar w:fldCharType="separate"/>
    </w:r>
    <w:r w:rsidR="008D1262">
      <w:rPr>
        <w:bCs/>
        <w:noProof/>
        <w:sz w:val="20"/>
        <w:szCs w:val="20"/>
      </w:rPr>
      <w:t>8</w:t>
    </w:r>
    <w:r w:rsidRPr="001A768D">
      <w:rPr>
        <w:bCs/>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AF30C6" w14:textId="77777777" w:rsidR="00394DB9" w:rsidRDefault="00394DB9">
    <w:pPr>
      <w:pStyle w:val="Footer"/>
    </w:pPr>
  </w:p>
  <w:p w14:paraId="6CBE873A" w14:textId="684EFF90" w:rsidR="004D6163" w:rsidRDefault="004D6163">
    <w:pPr>
      <w:pStyle w:val="Footer"/>
    </w:pPr>
    <w:r>
      <w:t>Unsecured Forgivable Promissory Note</w:t>
    </w:r>
  </w:p>
  <w:p w14:paraId="2256A27D" w14:textId="5CC5BADF" w:rsidR="004D6163" w:rsidRDefault="004D6163">
    <w:pPr>
      <w:pStyle w:val="Footer"/>
    </w:pPr>
    <w:r>
      <w:t>July 2018</w:t>
    </w:r>
  </w:p>
  <w:p w14:paraId="4741B211" w14:textId="6651EBE6" w:rsidR="004D6163" w:rsidRDefault="00EE1C0D">
    <w:pPr>
      <w:pStyle w:val="Footer"/>
    </w:pPr>
    <w:sdt>
      <w:sdtPr>
        <w:id w:val="291791726"/>
        <w:docPartObj>
          <w:docPartGallery w:val="Page Numbers (Bottom of Page)"/>
          <w:docPartUnique/>
        </w:docPartObj>
      </w:sdtPr>
      <w:sdtEndPr/>
      <w:sdtContent>
        <w:sdt>
          <w:sdtPr>
            <w:id w:val="-1705238520"/>
            <w:docPartObj>
              <w:docPartGallery w:val="Page Numbers (Top of Page)"/>
              <w:docPartUnique/>
            </w:docPartObj>
          </w:sdtPr>
          <w:sdtEndPr/>
          <w:sdtContent>
            <w:r w:rsidR="004D6163">
              <w:t xml:space="preserve">Page </w:t>
            </w:r>
            <w:r w:rsidR="004D6163">
              <w:rPr>
                <w:b/>
                <w:bCs/>
                <w:sz w:val="24"/>
                <w:szCs w:val="24"/>
              </w:rPr>
              <w:fldChar w:fldCharType="begin"/>
            </w:r>
            <w:r w:rsidR="004D6163">
              <w:rPr>
                <w:b/>
                <w:bCs/>
              </w:rPr>
              <w:instrText xml:space="preserve"> PAGE </w:instrText>
            </w:r>
            <w:r w:rsidR="004D6163">
              <w:rPr>
                <w:b/>
                <w:bCs/>
                <w:sz w:val="24"/>
                <w:szCs w:val="24"/>
              </w:rPr>
              <w:fldChar w:fldCharType="separate"/>
            </w:r>
            <w:r w:rsidR="008D1262">
              <w:rPr>
                <w:b/>
                <w:bCs/>
                <w:noProof/>
              </w:rPr>
              <w:t>1</w:t>
            </w:r>
            <w:r w:rsidR="004D6163">
              <w:rPr>
                <w:b/>
                <w:bCs/>
                <w:sz w:val="24"/>
                <w:szCs w:val="24"/>
              </w:rPr>
              <w:fldChar w:fldCharType="end"/>
            </w:r>
            <w:r w:rsidR="004D6163">
              <w:t xml:space="preserve"> of </w:t>
            </w:r>
            <w:r w:rsidR="004D6163">
              <w:rPr>
                <w:b/>
                <w:bCs/>
                <w:sz w:val="24"/>
                <w:szCs w:val="24"/>
              </w:rPr>
              <w:fldChar w:fldCharType="begin"/>
            </w:r>
            <w:r w:rsidR="004D6163">
              <w:rPr>
                <w:b/>
                <w:bCs/>
              </w:rPr>
              <w:instrText xml:space="preserve"> NUMPAGES  </w:instrText>
            </w:r>
            <w:r w:rsidR="004D6163">
              <w:rPr>
                <w:b/>
                <w:bCs/>
                <w:sz w:val="24"/>
                <w:szCs w:val="24"/>
              </w:rPr>
              <w:fldChar w:fldCharType="separate"/>
            </w:r>
            <w:r w:rsidR="008D1262">
              <w:rPr>
                <w:b/>
                <w:bCs/>
                <w:noProof/>
              </w:rPr>
              <w:t>8</w:t>
            </w:r>
            <w:r w:rsidR="004D6163">
              <w:rPr>
                <w:b/>
                <w:bCs/>
                <w:sz w:val="24"/>
                <w:szCs w:val="24"/>
              </w:rPr>
              <w:fldChar w:fldCharType="end"/>
            </w:r>
          </w:sdtContent>
        </w:sdt>
      </w:sdtContent>
    </w:sdt>
  </w:p>
  <w:p w14:paraId="332BCA2F" w14:textId="77777777" w:rsidR="004D6163" w:rsidRDefault="004D6163" w:rsidP="006A50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327706" w14:textId="77777777" w:rsidR="00EE1C0D" w:rsidRDefault="00EE1C0D">
      <w:r>
        <w:separator/>
      </w:r>
    </w:p>
  </w:footnote>
  <w:footnote w:type="continuationSeparator" w:id="0">
    <w:p w14:paraId="0EE3EB06" w14:textId="77777777" w:rsidR="00EE1C0D" w:rsidRDefault="00EE1C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4092" w14:textId="73F28634" w:rsidR="004D6163" w:rsidRDefault="004D6163">
    <w:pPr>
      <w:pStyle w:val="Header"/>
    </w:pPr>
  </w:p>
  <w:p w14:paraId="532AA73D" w14:textId="77777777" w:rsidR="004D6163" w:rsidRDefault="004D6163" w:rsidP="00D708FB">
    <w:pPr>
      <w:jc w:val="center"/>
      <w:rPr>
        <w:b/>
      </w:rPr>
    </w:pPr>
  </w:p>
  <w:p w14:paraId="75187CCD" w14:textId="519B7029" w:rsidR="004D6163" w:rsidRPr="009E315A" w:rsidRDefault="004D6163" w:rsidP="00A0746C">
    <w:pPr>
      <w:jc w:val="right"/>
      <w:rPr>
        <w:b/>
      </w:rPr>
    </w:pPr>
    <w:r w:rsidRPr="00A0746C">
      <w:rPr>
        <w:noProof/>
        <w:sz w:val="28"/>
        <w:szCs w:val="28"/>
      </w:rPr>
      <w:drawing>
        <wp:anchor distT="0" distB="0" distL="114300" distR="114300" simplePos="0" relativeHeight="503312992" behindDoc="0" locked="0" layoutInCell="1" allowOverlap="1" wp14:anchorId="3B8F02FB" wp14:editId="78723D02">
          <wp:simplePos x="0" y="0"/>
          <wp:positionH relativeFrom="column">
            <wp:posOffset>25400</wp:posOffset>
          </wp:positionH>
          <wp:positionV relativeFrom="paragraph">
            <wp:posOffset>-172720</wp:posOffset>
          </wp:positionV>
          <wp:extent cx="871220" cy="826135"/>
          <wp:effectExtent l="0" t="0" r="0" b="0"/>
          <wp:wrapThrough wrapText="bothSides">
            <wp:wrapPolygon edited="0">
              <wp:start x="8029" y="0"/>
              <wp:lineTo x="0" y="1992"/>
              <wp:lineTo x="0" y="13946"/>
              <wp:lineTo x="472" y="15939"/>
              <wp:lineTo x="5668" y="20421"/>
              <wp:lineTo x="6612" y="20919"/>
              <wp:lineTo x="14641" y="20919"/>
              <wp:lineTo x="15586" y="20421"/>
              <wp:lineTo x="20781" y="15939"/>
              <wp:lineTo x="21254" y="13946"/>
              <wp:lineTo x="21254" y="1992"/>
              <wp:lineTo x="13224" y="0"/>
              <wp:lineTo x="8029" y="0"/>
            </wp:wrapPolygon>
          </wp:wrapThrough>
          <wp:docPr id="1" name="Picture 1"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26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0746C">
      <w:rPr>
        <w:b/>
        <w:sz w:val="28"/>
        <w:szCs w:val="28"/>
      </w:rPr>
      <w:t>Texas General Land Office</w:t>
    </w:r>
  </w:p>
  <w:p w14:paraId="4778AC53" w14:textId="77777777" w:rsidR="004D6163" w:rsidRPr="00AB2DA4" w:rsidRDefault="004D6163" w:rsidP="00A0746C">
    <w:pPr>
      <w:jc w:val="right"/>
      <w:rPr>
        <w:b/>
        <w:sz w:val="24"/>
        <w:szCs w:val="24"/>
      </w:rPr>
    </w:pPr>
    <w:r w:rsidRPr="00AB2DA4">
      <w:rPr>
        <w:b/>
        <w:sz w:val="24"/>
        <w:szCs w:val="24"/>
      </w:rPr>
      <w:t>Community Development and Revitalization</w:t>
    </w:r>
  </w:p>
  <w:p w14:paraId="7B77BCB2" w14:textId="5BBF312F" w:rsidR="004D6163" w:rsidRPr="00AB2DA4" w:rsidRDefault="00930201" w:rsidP="00A0746C">
    <w:pPr>
      <w:pStyle w:val="NoSpacing"/>
      <w:jc w:val="right"/>
      <w:outlineLvl w:val="0"/>
      <w:rPr>
        <w:rFonts w:ascii="Times New Roman" w:hAnsi="Times New Roman"/>
        <w:b/>
        <w:sz w:val="24"/>
        <w:szCs w:val="24"/>
      </w:rPr>
    </w:pPr>
    <w:r>
      <w:rPr>
        <w:rFonts w:ascii="Times New Roman" w:hAnsi="Times New Roman"/>
        <w:b/>
        <w:sz w:val="24"/>
        <w:szCs w:val="24"/>
      </w:rPr>
      <w:t>Construction Agreement</w:t>
    </w:r>
  </w:p>
  <w:p w14:paraId="3A136D7B" w14:textId="77777777" w:rsidR="004D6163" w:rsidRDefault="004D61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A38D8"/>
    <w:multiLevelType w:val="hybridMultilevel"/>
    <w:tmpl w:val="DCBA6616"/>
    <w:lvl w:ilvl="0" w:tplc="8F7AD738">
      <w:start w:val="1"/>
      <w:numFmt w:val="lowerLetter"/>
      <w:lvlText w:val="(%1)"/>
      <w:lvlJc w:val="left"/>
      <w:pPr>
        <w:ind w:left="720" w:hanging="360"/>
      </w:pPr>
      <w:rPr>
        <w:rFonts w:ascii="Times New Roman" w:eastAsia="Times New Roman" w:hAnsi="Times New Roman" w:cs="Times New Roman" w:hint="default"/>
        <w:spacing w:val="-1"/>
        <w:w w:val="99"/>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771506"/>
    <w:multiLevelType w:val="hybridMultilevel"/>
    <w:tmpl w:val="7AFCB174"/>
    <w:lvl w:ilvl="0" w:tplc="8F7AD738">
      <w:start w:val="1"/>
      <w:numFmt w:val="lowerLetter"/>
      <w:lvlText w:val="(%1)"/>
      <w:lvlJc w:val="left"/>
      <w:pPr>
        <w:ind w:left="360" w:hanging="360"/>
      </w:pPr>
      <w:rPr>
        <w:rFonts w:ascii="Times New Roman" w:eastAsia="Times New Roman" w:hAnsi="Times New Roman" w:cs="Times New Roman" w:hint="default"/>
        <w:spacing w:val="-1"/>
        <w:w w:val="99"/>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3DD7FDA"/>
    <w:multiLevelType w:val="hybridMultilevel"/>
    <w:tmpl w:val="49049166"/>
    <w:lvl w:ilvl="0" w:tplc="8F7AD738">
      <w:start w:val="1"/>
      <w:numFmt w:val="lowerLetter"/>
      <w:lvlText w:val="(%1)"/>
      <w:lvlJc w:val="left"/>
      <w:pPr>
        <w:ind w:left="100" w:hanging="333"/>
      </w:pPr>
      <w:rPr>
        <w:rFonts w:ascii="Times New Roman" w:eastAsia="Times New Roman" w:hAnsi="Times New Roman" w:cs="Times New Roman" w:hint="default"/>
        <w:spacing w:val="-1"/>
        <w:w w:val="99"/>
        <w:sz w:val="24"/>
        <w:szCs w:val="24"/>
      </w:rPr>
    </w:lvl>
    <w:lvl w:ilvl="1" w:tplc="1E806020">
      <w:numFmt w:val="bullet"/>
      <w:lvlText w:val="•"/>
      <w:lvlJc w:val="left"/>
      <w:pPr>
        <w:ind w:left="1048" w:hanging="333"/>
      </w:pPr>
      <w:rPr>
        <w:rFonts w:hint="default"/>
      </w:rPr>
    </w:lvl>
    <w:lvl w:ilvl="2" w:tplc="31DC568C">
      <w:numFmt w:val="bullet"/>
      <w:lvlText w:val="•"/>
      <w:lvlJc w:val="left"/>
      <w:pPr>
        <w:ind w:left="1996" w:hanging="333"/>
      </w:pPr>
      <w:rPr>
        <w:rFonts w:hint="default"/>
      </w:rPr>
    </w:lvl>
    <w:lvl w:ilvl="3" w:tplc="C6CCF78C">
      <w:numFmt w:val="bullet"/>
      <w:lvlText w:val="•"/>
      <w:lvlJc w:val="left"/>
      <w:pPr>
        <w:ind w:left="2944" w:hanging="333"/>
      </w:pPr>
      <w:rPr>
        <w:rFonts w:hint="default"/>
      </w:rPr>
    </w:lvl>
    <w:lvl w:ilvl="4" w:tplc="6ABE91F0">
      <w:numFmt w:val="bullet"/>
      <w:lvlText w:val="•"/>
      <w:lvlJc w:val="left"/>
      <w:pPr>
        <w:ind w:left="3892" w:hanging="333"/>
      </w:pPr>
      <w:rPr>
        <w:rFonts w:hint="default"/>
      </w:rPr>
    </w:lvl>
    <w:lvl w:ilvl="5" w:tplc="08FABD78">
      <w:numFmt w:val="bullet"/>
      <w:lvlText w:val="•"/>
      <w:lvlJc w:val="left"/>
      <w:pPr>
        <w:ind w:left="4840" w:hanging="333"/>
      </w:pPr>
      <w:rPr>
        <w:rFonts w:hint="default"/>
      </w:rPr>
    </w:lvl>
    <w:lvl w:ilvl="6" w:tplc="3CB68128">
      <w:numFmt w:val="bullet"/>
      <w:lvlText w:val="•"/>
      <w:lvlJc w:val="left"/>
      <w:pPr>
        <w:ind w:left="5788" w:hanging="333"/>
      </w:pPr>
      <w:rPr>
        <w:rFonts w:hint="default"/>
      </w:rPr>
    </w:lvl>
    <w:lvl w:ilvl="7" w:tplc="545A87F6">
      <w:numFmt w:val="bullet"/>
      <w:lvlText w:val="•"/>
      <w:lvlJc w:val="left"/>
      <w:pPr>
        <w:ind w:left="6736" w:hanging="333"/>
      </w:pPr>
      <w:rPr>
        <w:rFonts w:hint="default"/>
      </w:rPr>
    </w:lvl>
    <w:lvl w:ilvl="8" w:tplc="8ACAC880">
      <w:numFmt w:val="bullet"/>
      <w:lvlText w:val="•"/>
      <w:lvlJc w:val="left"/>
      <w:pPr>
        <w:ind w:left="7684" w:hanging="333"/>
      </w:pPr>
      <w:rPr>
        <w:rFonts w:hint="default"/>
      </w:rPr>
    </w:lvl>
  </w:abstractNum>
  <w:abstractNum w:abstractNumId="3" w15:restartNumberingAfterBreak="0">
    <w:nsid w:val="25F97E9A"/>
    <w:multiLevelType w:val="hybridMultilevel"/>
    <w:tmpl w:val="6F9ADB12"/>
    <w:lvl w:ilvl="0" w:tplc="FD56706C">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755DD0"/>
    <w:multiLevelType w:val="hybridMultilevel"/>
    <w:tmpl w:val="9436418C"/>
    <w:lvl w:ilvl="0" w:tplc="04090011">
      <w:start w:val="1"/>
      <w:numFmt w:val="decimal"/>
      <w:lvlText w:val="%1)"/>
      <w:lvlJc w:val="left"/>
      <w:pPr>
        <w:ind w:left="100" w:hanging="299"/>
      </w:pPr>
      <w:rPr>
        <w:rFonts w:hint="default"/>
        <w:w w:val="99"/>
        <w:sz w:val="24"/>
        <w:szCs w:val="24"/>
      </w:rPr>
    </w:lvl>
    <w:lvl w:ilvl="1" w:tplc="83DE3D86">
      <w:numFmt w:val="bullet"/>
      <w:lvlText w:val="•"/>
      <w:lvlJc w:val="left"/>
      <w:pPr>
        <w:ind w:left="1048" w:hanging="299"/>
      </w:pPr>
      <w:rPr>
        <w:rFonts w:hint="default"/>
      </w:rPr>
    </w:lvl>
    <w:lvl w:ilvl="2" w:tplc="95A8EB9E">
      <w:numFmt w:val="bullet"/>
      <w:lvlText w:val="•"/>
      <w:lvlJc w:val="left"/>
      <w:pPr>
        <w:ind w:left="1996" w:hanging="299"/>
      </w:pPr>
      <w:rPr>
        <w:rFonts w:hint="default"/>
      </w:rPr>
    </w:lvl>
    <w:lvl w:ilvl="3" w:tplc="A1F23E7E">
      <w:numFmt w:val="bullet"/>
      <w:lvlText w:val="•"/>
      <w:lvlJc w:val="left"/>
      <w:pPr>
        <w:ind w:left="2944" w:hanging="299"/>
      </w:pPr>
      <w:rPr>
        <w:rFonts w:hint="default"/>
      </w:rPr>
    </w:lvl>
    <w:lvl w:ilvl="4" w:tplc="F5C4E35C">
      <w:numFmt w:val="bullet"/>
      <w:lvlText w:val="•"/>
      <w:lvlJc w:val="left"/>
      <w:pPr>
        <w:ind w:left="3892" w:hanging="299"/>
      </w:pPr>
      <w:rPr>
        <w:rFonts w:hint="default"/>
      </w:rPr>
    </w:lvl>
    <w:lvl w:ilvl="5" w:tplc="EDF8FA66">
      <w:numFmt w:val="bullet"/>
      <w:lvlText w:val="•"/>
      <w:lvlJc w:val="left"/>
      <w:pPr>
        <w:ind w:left="4840" w:hanging="299"/>
      </w:pPr>
      <w:rPr>
        <w:rFonts w:hint="default"/>
      </w:rPr>
    </w:lvl>
    <w:lvl w:ilvl="6" w:tplc="D4A8D21A">
      <w:numFmt w:val="bullet"/>
      <w:lvlText w:val="•"/>
      <w:lvlJc w:val="left"/>
      <w:pPr>
        <w:ind w:left="5788" w:hanging="299"/>
      </w:pPr>
      <w:rPr>
        <w:rFonts w:hint="default"/>
      </w:rPr>
    </w:lvl>
    <w:lvl w:ilvl="7" w:tplc="B28ACBD4">
      <w:numFmt w:val="bullet"/>
      <w:lvlText w:val="•"/>
      <w:lvlJc w:val="left"/>
      <w:pPr>
        <w:ind w:left="6736" w:hanging="299"/>
      </w:pPr>
      <w:rPr>
        <w:rFonts w:hint="default"/>
      </w:rPr>
    </w:lvl>
    <w:lvl w:ilvl="8" w:tplc="26EECEA0">
      <w:numFmt w:val="bullet"/>
      <w:lvlText w:val="•"/>
      <w:lvlJc w:val="left"/>
      <w:pPr>
        <w:ind w:left="7684" w:hanging="299"/>
      </w:pPr>
      <w:rPr>
        <w:rFonts w:hint="default"/>
      </w:rPr>
    </w:lvl>
  </w:abstractNum>
  <w:abstractNum w:abstractNumId="5" w15:restartNumberingAfterBreak="0">
    <w:nsid w:val="49FF082B"/>
    <w:multiLevelType w:val="hybridMultilevel"/>
    <w:tmpl w:val="0AAA993E"/>
    <w:lvl w:ilvl="0" w:tplc="8F7AD738">
      <w:start w:val="1"/>
      <w:numFmt w:val="lowerLetter"/>
      <w:lvlText w:val="(%1)"/>
      <w:lvlJc w:val="left"/>
      <w:pPr>
        <w:ind w:left="720" w:hanging="360"/>
      </w:pPr>
      <w:rPr>
        <w:rFonts w:ascii="Times New Roman" w:eastAsia="Times New Roman" w:hAnsi="Times New Roman" w:cs="Times New Roman" w:hint="default"/>
        <w:spacing w:val="-1"/>
        <w:w w:val="99"/>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2709AB"/>
    <w:multiLevelType w:val="hybridMultilevel"/>
    <w:tmpl w:val="FDBCB390"/>
    <w:lvl w:ilvl="0" w:tplc="A484C9FA">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15:restartNumberingAfterBreak="0">
    <w:nsid w:val="4D2E17BA"/>
    <w:multiLevelType w:val="hybridMultilevel"/>
    <w:tmpl w:val="DB84D08A"/>
    <w:lvl w:ilvl="0" w:tplc="7A7A1942">
      <w:start w:val="1"/>
      <w:numFmt w:val="lowerLetter"/>
      <w:lvlText w:val="(%1)"/>
      <w:lvlJc w:val="left"/>
      <w:pPr>
        <w:ind w:left="460" w:hanging="360"/>
      </w:pPr>
      <w:rPr>
        <w:rFonts w:hint="default"/>
      </w:rPr>
    </w:lvl>
    <w:lvl w:ilvl="1" w:tplc="0409000F">
      <w:start w:val="1"/>
      <w:numFmt w:val="decimal"/>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8" w15:restartNumberingAfterBreak="0">
    <w:nsid w:val="5E8E332D"/>
    <w:multiLevelType w:val="hybridMultilevel"/>
    <w:tmpl w:val="1E0E55DC"/>
    <w:lvl w:ilvl="0" w:tplc="72801C4A">
      <w:start w:val="1"/>
      <w:numFmt w:val="lowerRoman"/>
      <w:lvlText w:val="(%1)"/>
      <w:lvlJc w:val="left"/>
      <w:pPr>
        <w:ind w:left="100" w:hanging="299"/>
      </w:pPr>
      <w:rPr>
        <w:rFonts w:ascii="Times New Roman" w:eastAsia="Times New Roman" w:hAnsi="Times New Roman" w:cs="Times New Roman" w:hint="default"/>
        <w:w w:val="99"/>
        <w:sz w:val="24"/>
        <w:szCs w:val="24"/>
      </w:rPr>
    </w:lvl>
    <w:lvl w:ilvl="1" w:tplc="83DE3D86">
      <w:numFmt w:val="bullet"/>
      <w:lvlText w:val="•"/>
      <w:lvlJc w:val="left"/>
      <w:pPr>
        <w:ind w:left="1048" w:hanging="299"/>
      </w:pPr>
      <w:rPr>
        <w:rFonts w:hint="default"/>
      </w:rPr>
    </w:lvl>
    <w:lvl w:ilvl="2" w:tplc="95A8EB9E">
      <w:numFmt w:val="bullet"/>
      <w:lvlText w:val="•"/>
      <w:lvlJc w:val="left"/>
      <w:pPr>
        <w:ind w:left="1996" w:hanging="299"/>
      </w:pPr>
      <w:rPr>
        <w:rFonts w:hint="default"/>
      </w:rPr>
    </w:lvl>
    <w:lvl w:ilvl="3" w:tplc="A1F23E7E">
      <w:numFmt w:val="bullet"/>
      <w:lvlText w:val="•"/>
      <w:lvlJc w:val="left"/>
      <w:pPr>
        <w:ind w:left="2944" w:hanging="299"/>
      </w:pPr>
      <w:rPr>
        <w:rFonts w:hint="default"/>
      </w:rPr>
    </w:lvl>
    <w:lvl w:ilvl="4" w:tplc="F5C4E35C">
      <w:numFmt w:val="bullet"/>
      <w:lvlText w:val="•"/>
      <w:lvlJc w:val="left"/>
      <w:pPr>
        <w:ind w:left="3892" w:hanging="299"/>
      </w:pPr>
      <w:rPr>
        <w:rFonts w:hint="default"/>
      </w:rPr>
    </w:lvl>
    <w:lvl w:ilvl="5" w:tplc="EDF8FA66">
      <w:numFmt w:val="bullet"/>
      <w:lvlText w:val="•"/>
      <w:lvlJc w:val="left"/>
      <w:pPr>
        <w:ind w:left="4840" w:hanging="299"/>
      </w:pPr>
      <w:rPr>
        <w:rFonts w:hint="default"/>
      </w:rPr>
    </w:lvl>
    <w:lvl w:ilvl="6" w:tplc="D4A8D21A">
      <w:numFmt w:val="bullet"/>
      <w:lvlText w:val="•"/>
      <w:lvlJc w:val="left"/>
      <w:pPr>
        <w:ind w:left="5788" w:hanging="299"/>
      </w:pPr>
      <w:rPr>
        <w:rFonts w:hint="default"/>
      </w:rPr>
    </w:lvl>
    <w:lvl w:ilvl="7" w:tplc="B28ACBD4">
      <w:numFmt w:val="bullet"/>
      <w:lvlText w:val="•"/>
      <w:lvlJc w:val="left"/>
      <w:pPr>
        <w:ind w:left="6736" w:hanging="299"/>
      </w:pPr>
      <w:rPr>
        <w:rFonts w:hint="default"/>
      </w:rPr>
    </w:lvl>
    <w:lvl w:ilvl="8" w:tplc="26EECEA0">
      <w:numFmt w:val="bullet"/>
      <w:lvlText w:val="•"/>
      <w:lvlJc w:val="left"/>
      <w:pPr>
        <w:ind w:left="7684" w:hanging="299"/>
      </w:pPr>
      <w:rPr>
        <w:rFonts w:hint="default"/>
      </w:rPr>
    </w:lvl>
  </w:abstractNum>
  <w:abstractNum w:abstractNumId="9" w15:restartNumberingAfterBreak="0">
    <w:nsid w:val="70C03632"/>
    <w:multiLevelType w:val="hybridMultilevel"/>
    <w:tmpl w:val="61AEBC82"/>
    <w:lvl w:ilvl="0" w:tplc="FE1AEB10">
      <w:start w:val="1"/>
      <w:numFmt w:val="lowerLetter"/>
      <w:lvlText w:val="(%1)"/>
      <w:lvlJc w:val="left"/>
      <w:pPr>
        <w:ind w:left="3165" w:hanging="360"/>
      </w:pPr>
      <w:rPr>
        <w:rFonts w:hint="default"/>
      </w:rPr>
    </w:lvl>
    <w:lvl w:ilvl="1" w:tplc="04090019" w:tentative="1">
      <w:start w:val="1"/>
      <w:numFmt w:val="lowerLetter"/>
      <w:lvlText w:val="%2."/>
      <w:lvlJc w:val="left"/>
      <w:pPr>
        <w:ind w:left="3885" w:hanging="360"/>
      </w:pPr>
    </w:lvl>
    <w:lvl w:ilvl="2" w:tplc="0409001B" w:tentative="1">
      <w:start w:val="1"/>
      <w:numFmt w:val="lowerRoman"/>
      <w:lvlText w:val="%3."/>
      <w:lvlJc w:val="right"/>
      <w:pPr>
        <w:ind w:left="4605" w:hanging="180"/>
      </w:pPr>
    </w:lvl>
    <w:lvl w:ilvl="3" w:tplc="0409000F" w:tentative="1">
      <w:start w:val="1"/>
      <w:numFmt w:val="decimal"/>
      <w:lvlText w:val="%4."/>
      <w:lvlJc w:val="left"/>
      <w:pPr>
        <w:ind w:left="5325" w:hanging="360"/>
      </w:pPr>
    </w:lvl>
    <w:lvl w:ilvl="4" w:tplc="04090019" w:tentative="1">
      <w:start w:val="1"/>
      <w:numFmt w:val="lowerLetter"/>
      <w:lvlText w:val="%5."/>
      <w:lvlJc w:val="left"/>
      <w:pPr>
        <w:ind w:left="6045" w:hanging="360"/>
      </w:pPr>
    </w:lvl>
    <w:lvl w:ilvl="5" w:tplc="0409001B" w:tentative="1">
      <w:start w:val="1"/>
      <w:numFmt w:val="lowerRoman"/>
      <w:lvlText w:val="%6."/>
      <w:lvlJc w:val="right"/>
      <w:pPr>
        <w:ind w:left="6765" w:hanging="180"/>
      </w:pPr>
    </w:lvl>
    <w:lvl w:ilvl="6" w:tplc="0409000F" w:tentative="1">
      <w:start w:val="1"/>
      <w:numFmt w:val="decimal"/>
      <w:lvlText w:val="%7."/>
      <w:lvlJc w:val="left"/>
      <w:pPr>
        <w:ind w:left="7485" w:hanging="360"/>
      </w:pPr>
    </w:lvl>
    <w:lvl w:ilvl="7" w:tplc="04090019" w:tentative="1">
      <w:start w:val="1"/>
      <w:numFmt w:val="lowerLetter"/>
      <w:lvlText w:val="%8."/>
      <w:lvlJc w:val="left"/>
      <w:pPr>
        <w:ind w:left="8205" w:hanging="360"/>
      </w:pPr>
    </w:lvl>
    <w:lvl w:ilvl="8" w:tplc="0409001B" w:tentative="1">
      <w:start w:val="1"/>
      <w:numFmt w:val="lowerRoman"/>
      <w:lvlText w:val="%9."/>
      <w:lvlJc w:val="right"/>
      <w:pPr>
        <w:ind w:left="8925" w:hanging="180"/>
      </w:pPr>
    </w:lvl>
  </w:abstractNum>
  <w:abstractNum w:abstractNumId="10" w15:restartNumberingAfterBreak="0">
    <w:nsid w:val="725C7694"/>
    <w:multiLevelType w:val="hybridMultilevel"/>
    <w:tmpl w:val="7FC04CB2"/>
    <w:lvl w:ilvl="0" w:tplc="7A7A1942">
      <w:start w:val="1"/>
      <w:numFmt w:val="lowerLetter"/>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1" w15:restartNumberingAfterBreak="0">
    <w:nsid w:val="78BC115F"/>
    <w:multiLevelType w:val="hybridMultilevel"/>
    <w:tmpl w:val="5C5CCE74"/>
    <w:lvl w:ilvl="0" w:tplc="6232A96E">
      <w:start w:val="1"/>
      <w:numFmt w:val="lowerLetter"/>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num w:numId="1">
    <w:abstractNumId w:val="8"/>
  </w:num>
  <w:num w:numId="2">
    <w:abstractNumId w:val="2"/>
  </w:num>
  <w:num w:numId="3">
    <w:abstractNumId w:val="4"/>
  </w:num>
  <w:num w:numId="4">
    <w:abstractNumId w:val="11"/>
  </w:num>
  <w:num w:numId="5">
    <w:abstractNumId w:val="9"/>
  </w:num>
  <w:num w:numId="6">
    <w:abstractNumId w:val="6"/>
  </w:num>
  <w:num w:numId="7">
    <w:abstractNumId w:val="3"/>
  </w:num>
  <w:num w:numId="8">
    <w:abstractNumId w:val="7"/>
  </w:num>
  <w:num w:numId="9">
    <w:abstractNumId w:val="10"/>
  </w:num>
  <w:num w:numId="10">
    <w:abstractNumId w:val="0"/>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z6Ww84n5wChttn+V2Ai9LoQMJBZE0VJNKPgPrQ0dH1qHV1+p/iUEE31BSj1jnyv+ur3LkMKynMe5YVJL8zd8oQ==" w:salt="0+55dkIHKZmcX+uW0/9rfg=="/>
  <w:defaultTabStop w:val="720"/>
  <w:drawingGridHorizontalSpacing w:val="110"/>
  <w:drawingGridVerticalSpacing w:val="14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wMTEyMzC2MLI0MTVX0lEKTi0uzszPAykwrAUA9e5E9SwAAAA="/>
  </w:docVars>
  <w:rsids>
    <w:rsidRoot w:val="004E5DA1"/>
    <w:rsid w:val="00000D3D"/>
    <w:rsid w:val="000120B5"/>
    <w:rsid w:val="00033459"/>
    <w:rsid w:val="000554FA"/>
    <w:rsid w:val="00056D23"/>
    <w:rsid w:val="00064230"/>
    <w:rsid w:val="00067EF5"/>
    <w:rsid w:val="000C1D4F"/>
    <w:rsid w:val="000C2FF1"/>
    <w:rsid w:val="00104E16"/>
    <w:rsid w:val="001163A4"/>
    <w:rsid w:val="00122CC9"/>
    <w:rsid w:val="00130647"/>
    <w:rsid w:val="00134432"/>
    <w:rsid w:val="00160AA7"/>
    <w:rsid w:val="001622CC"/>
    <w:rsid w:val="0016534F"/>
    <w:rsid w:val="0018060F"/>
    <w:rsid w:val="001A768D"/>
    <w:rsid w:val="001B2E8C"/>
    <w:rsid w:val="001C2F6F"/>
    <w:rsid w:val="001D68F0"/>
    <w:rsid w:val="002134FE"/>
    <w:rsid w:val="0024311E"/>
    <w:rsid w:val="00246384"/>
    <w:rsid w:val="00255462"/>
    <w:rsid w:val="002647B5"/>
    <w:rsid w:val="00274C6F"/>
    <w:rsid w:val="002770EC"/>
    <w:rsid w:val="002869A3"/>
    <w:rsid w:val="00291A9D"/>
    <w:rsid w:val="00291EBE"/>
    <w:rsid w:val="002963F0"/>
    <w:rsid w:val="002A7E5C"/>
    <w:rsid w:val="002B1522"/>
    <w:rsid w:val="002C5811"/>
    <w:rsid w:val="002C6CEA"/>
    <w:rsid w:val="002E0332"/>
    <w:rsid w:val="002F01A6"/>
    <w:rsid w:val="002F086D"/>
    <w:rsid w:val="00302999"/>
    <w:rsid w:val="003067D8"/>
    <w:rsid w:val="00311940"/>
    <w:rsid w:val="00331ED8"/>
    <w:rsid w:val="00350FEC"/>
    <w:rsid w:val="00351C9E"/>
    <w:rsid w:val="00355952"/>
    <w:rsid w:val="003664A5"/>
    <w:rsid w:val="00367BE0"/>
    <w:rsid w:val="003763C0"/>
    <w:rsid w:val="00381155"/>
    <w:rsid w:val="00385D88"/>
    <w:rsid w:val="00394DB9"/>
    <w:rsid w:val="0039600E"/>
    <w:rsid w:val="003C2FC7"/>
    <w:rsid w:val="003D750A"/>
    <w:rsid w:val="003E5D26"/>
    <w:rsid w:val="003E704E"/>
    <w:rsid w:val="00425558"/>
    <w:rsid w:val="00426CDA"/>
    <w:rsid w:val="0042737D"/>
    <w:rsid w:val="00427A17"/>
    <w:rsid w:val="004463C4"/>
    <w:rsid w:val="00457276"/>
    <w:rsid w:val="00475DB0"/>
    <w:rsid w:val="004B45C1"/>
    <w:rsid w:val="004D6163"/>
    <w:rsid w:val="004E5DA1"/>
    <w:rsid w:val="004E6973"/>
    <w:rsid w:val="004E6EB1"/>
    <w:rsid w:val="004F0CD7"/>
    <w:rsid w:val="004F43A6"/>
    <w:rsid w:val="004F5067"/>
    <w:rsid w:val="004F61F1"/>
    <w:rsid w:val="00501D12"/>
    <w:rsid w:val="00506F0E"/>
    <w:rsid w:val="00507C3E"/>
    <w:rsid w:val="005139EB"/>
    <w:rsid w:val="00514B83"/>
    <w:rsid w:val="00533163"/>
    <w:rsid w:val="00562BCF"/>
    <w:rsid w:val="00563793"/>
    <w:rsid w:val="005803FA"/>
    <w:rsid w:val="00581BC2"/>
    <w:rsid w:val="005923A9"/>
    <w:rsid w:val="00592E85"/>
    <w:rsid w:val="005A5A7D"/>
    <w:rsid w:val="005A6D82"/>
    <w:rsid w:val="005A7359"/>
    <w:rsid w:val="005B0E38"/>
    <w:rsid w:val="005F2C2F"/>
    <w:rsid w:val="00605163"/>
    <w:rsid w:val="006115EB"/>
    <w:rsid w:val="00615B7E"/>
    <w:rsid w:val="00632273"/>
    <w:rsid w:val="00635C31"/>
    <w:rsid w:val="00650A20"/>
    <w:rsid w:val="00661FB9"/>
    <w:rsid w:val="00663180"/>
    <w:rsid w:val="0067313A"/>
    <w:rsid w:val="00694778"/>
    <w:rsid w:val="006A1545"/>
    <w:rsid w:val="006A5052"/>
    <w:rsid w:val="006B2FF6"/>
    <w:rsid w:val="006B3233"/>
    <w:rsid w:val="006B4994"/>
    <w:rsid w:val="006C2ADB"/>
    <w:rsid w:val="006C336D"/>
    <w:rsid w:val="00712DDA"/>
    <w:rsid w:val="0074134E"/>
    <w:rsid w:val="00745520"/>
    <w:rsid w:val="007631B1"/>
    <w:rsid w:val="00764A41"/>
    <w:rsid w:val="0078110D"/>
    <w:rsid w:val="007B31DE"/>
    <w:rsid w:val="007B617E"/>
    <w:rsid w:val="007C2AD7"/>
    <w:rsid w:val="007F4444"/>
    <w:rsid w:val="007F7371"/>
    <w:rsid w:val="008063C9"/>
    <w:rsid w:val="00823332"/>
    <w:rsid w:val="00832CB5"/>
    <w:rsid w:val="008374A9"/>
    <w:rsid w:val="00840619"/>
    <w:rsid w:val="00890FA1"/>
    <w:rsid w:val="008921B7"/>
    <w:rsid w:val="008A6A26"/>
    <w:rsid w:val="008A6DC5"/>
    <w:rsid w:val="008B7E2C"/>
    <w:rsid w:val="008C004B"/>
    <w:rsid w:val="008C7496"/>
    <w:rsid w:val="008C7AA9"/>
    <w:rsid w:val="008D1262"/>
    <w:rsid w:val="008D364A"/>
    <w:rsid w:val="008D608A"/>
    <w:rsid w:val="008D721D"/>
    <w:rsid w:val="008E0F8B"/>
    <w:rsid w:val="008F456F"/>
    <w:rsid w:val="008F4A68"/>
    <w:rsid w:val="00920538"/>
    <w:rsid w:val="00922F40"/>
    <w:rsid w:val="00930201"/>
    <w:rsid w:val="00961329"/>
    <w:rsid w:val="009674B5"/>
    <w:rsid w:val="00967CD2"/>
    <w:rsid w:val="00975441"/>
    <w:rsid w:val="00992046"/>
    <w:rsid w:val="00996868"/>
    <w:rsid w:val="009A0D38"/>
    <w:rsid w:val="009A0D79"/>
    <w:rsid w:val="009D5BEF"/>
    <w:rsid w:val="009D6D6E"/>
    <w:rsid w:val="009D73CF"/>
    <w:rsid w:val="009E1B33"/>
    <w:rsid w:val="00A0473D"/>
    <w:rsid w:val="00A0746C"/>
    <w:rsid w:val="00A1000D"/>
    <w:rsid w:val="00A22E79"/>
    <w:rsid w:val="00A25EE5"/>
    <w:rsid w:val="00A320F8"/>
    <w:rsid w:val="00A46E2F"/>
    <w:rsid w:val="00A74289"/>
    <w:rsid w:val="00A74EE0"/>
    <w:rsid w:val="00A7695C"/>
    <w:rsid w:val="00A87C1B"/>
    <w:rsid w:val="00A92528"/>
    <w:rsid w:val="00A95629"/>
    <w:rsid w:val="00AA070E"/>
    <w:rsid w:val="00AA60E4"/>
    <w:rsid w:val="00AB2DA4"/>
    <w:rsid w:val="00AB4008"/>
    <w:rsid w:val="00AB40AE"/>
    <w:rsid w:val="00AB6D3E"/>
    <w:rsid w:val="00AB6D5F"/>
    <w:rsid w:val="00AD0F23"/>
    <w:rsid w:val="00AD1688"/>
    <w:rsid w:val="00AD3F22"/>
    <w:rsid w:val="00AD67E7"/>
    <w:rsid w:val="00AE16CB"/>
    <w:rsid w:val="00AE6BE1"/>
    <w:rsid w:val="00B06AFB"/>
    <w:rsid w:val="00B30E35"/>
    <w:rsid w:val="00B37B6F"/>
    <w:rsid w:val="00B467BF"/>
    <w:rsid w:val="00B85A68"/>
    <w:rsid w:val="00BA762B"/>
    <w:rsid w:val="00BC22CB"/>
    <w:rsid w:val="00BC5476"/>
    <w:rsid w:val="00BD36F7"/>
    <w:rsid w:val="00BD480F"/>
    <w:rsid w:val="00BD5E0C"/>
    <w:rsid w:val="00BD61D1"/>
    <w:rsid w:val="00BE76B4"/>
    <w:rsid w:val="00BF5B24"/>
    <w:rsid w:val="00C01045"/>
    <w:rsid w:val="00C23706"/>
    <w:rsid w:val="00C46F60"/>
    <w:rsid w:val="00C67903"/>
    <w:rsid w:val="00C70DEA"/>
    <w:rsid w:val="00C80668"/>
    <w:rsid w:val="00C94967"/>
    <w:rsid w:val="00C95664"/>
    <w:rsid w:val="00C9592D"/>
    <w:rsid w:val="00C95CC7"/>
    <w:rsid w:val="00CA1D01"/>
    <w:rsid w:val="00CA3CDD"/>
    <w:rsid w:val="00CB71ED"/>
    <w:rsid w:val="00CC091D"/>
    <w:rsid w:val="00CC3018"/>
    <w:rsid w:val="00CC7432"/>
    <w:rsid w:val="00CD5BDF"/>
    <w:rsid w:val="00CD7DEF"/>
    <w:rsid w:val="00CE0B0A"/>
    <w:rsid w:val="00CE3FDC"/>
    <w:rsid w:val="00CE4F66"/>
    <w:rsid w:val="00CF043A"/>
    <w:rsid w:val="00CF5106"/>
    <w:rsid w:val="00D04B55"/>
    <w:rsid w:val="00D05226"/>
    <w:rsid w:val="00D12976"/>
    <w:rsid w:val="00D265DF"/>
    <w:rsid w:val="00D3321F"/>
    <w:rsid w:val="00D524F6"/>
    <w:rsid w:val="00D7055C"/>
    <w:rsid w:val="00D708FB"/>
    <w:rsid w:val="00D72A73"/>
    <w:rsid w:val="00D84D1D"/>
    <w:rsid w:val="00D94013"/>
    <w:rsid w:val="00D940BC"/>
    <w:rsid w:val="00DA6A5E"/>
    <w:rsid w:val="00DA7567"/>
    <w:rsid w:val="00DB67A9"/>
    <w:rsid w:val="00DC5DA0"/>
    <w:rsid w:val="00E00891"/>
    <w:rsid w:val="00E06098"/>
    <w:rsid w:val="00E135B3"/>
    <w:rsid w:val="00E35FBD"/>
    <w:rsid w:val="00E41F91"/>
    <w:rsid w:val="00E43259"/>
    <w:rsid w:val="00E44B56"/>
    <w:rsid w:val="00E77385"/>
    <w:rsid w:val="00E91FA4"/>
    <w:rsid w:val="00E97E40"/>
    <w:rsid w:val="00EB04BC"/>
    <w:rsid w:val="00EB08E5"/>
    <w:rsid w:val="00EB1A05"/>
    <w:rsid w:val="00EB6A41"/>
    <w:rsid w:val="00EC0B5D"/>
    <w:rsid w:val="00EC3AB2"/>
    <w:rsid w:val="00ED36E3"/>
    <w:rsid w:val="00EE1C0D"/>
    <w:rsid w:val="00EF28F5"/>
    <w:rsid w:val="00F07B53"/>
    <w:rsid w:val="00F1561A"/>
    <w:rsid w:val="00F26D6F"/>
    <w:rsid w:val="00F350A2"/>
    <w:rsid w:val="00F53BF4"/>
    <w:rsid w:val="00F74B86"/>
    <w:rsid w:val="00F8141C"/>
    <w:rsid w:val="00F8433A"/>
    <w:rsid w:val="00F9218D"/>
    <w:rsid w:val="00F95BE6"/>
    <w:rsid w:val="00FA2BB9"/>
    <w:rsid w:val="00FA72C8"/>
    <w:rsid w:val="00FB7930"/>
    <w:rsid w:val="00FC3F79"/>
    <w:rsid w:val="00FD5642"/>
    <w:rsid w:val="00FD70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34FB07"/>
  <w15:docId w15:val="{33218BC8-1326-41D4-B4A0-7E72A5FAE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20"/>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00" w:right="118"/>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63793"/>
    <w:pPr>
      <w:tabs>
        <w:tab w:val="center" w:pos="4680"/>
        <w:tab w:val="right" w:pos="9360"/>
      </w:tabs>
    </w:pPr>
  </w:style>
  <w:style w:type="character" w:customStyle="1" w:styleId="HeaderChar">
    <w:name w:val="Header Char"/>
    <w:basedOn w:val="DefaultParagraphFont"/>
    <w:link w:val="Header"/>
    <w:uiPriority w:val="99"/>
    <w:rsid w:val="00563793"/>
    <w:rPr>
      <w:rFonts w:ascii="Times New Roman" w:eastAsia="Times New Roman" w:hAnsi="Times New Roman" w:cs="Times New Roman"/>
    </w:rPr>
  </w:style>
  <w:style w:type="paragraph" w:styleId="Footer">
    <w:name w:val="footer"/>
    <w:basedOn w:val="Normal"/>
    <w:link w:val="FooterChar"/>
    <w:uiPriority w:val="99"/>
    <w:unhideWhenUsed/>
    <w:rsid w:val="00563793"/>
    <w:pPr>
      <w:tabs>
        <w:tab w:val="center" w:pos="4680"/>
        <w:tab w:val="right" w:pos="9360"/>
      </w:tabs>
    </w:pPr>
  </w:style>
  <w:style w:type="character" w:customStyle="1" w:styleId="FooterChar">
    <w:name w:val="Footer Char"/>
    <w:basedOn w:val="DefaultParagraphFont"/>
    <w:link w:val="Footer"/>
    <w:uiPriority w:val="99"/>
    <w:rsid w:val="00563793"/>
    <w:rPr>
      <w:rFonts w:ascii="Times New Roman" w:eastAsia="Times New Roman" w:hAnsi="Times New Roman" w:cs="Times New Roman"/>
    </w:rPr>
  </w:style>
  <w:style w:type="paragraph" w:styleId="NoSpacing">
    <w:name w:val="No Spacing"/>
    <w:uiPriority w:val="1"/>
    <w:qFormat/>
    <w:rsid w:val="00563793"/>
    <w:pPr>
      <w:widowControl/>
      <w:autoSpaceDE/>
      <w:autoSpaceDN/>
    </w:pPr>
    <w:rPr>
      <w:rFonts w:ascii="Calibri" w:eastAsia="Calibri" w:hAnsi="Calibri" w:cs="Times New Roman"/>
    </w:rPr>
  </w:style>
  <w:style w:type="table" w:styleId="TableGrid">
    <w:name w:val="Table Grid"/>
    <w:basedOn w:val="TableNormal"/>
    <w:uiPriority w:val="39"/>
    <w:rsid w:val="002554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55462"/>
    <w:rPr>
      <w:color w:val="808080"/>
    </w:rPr>
  </w:style>
  <w:style w:type="character" w:styleId="Hyperlink">
    <w:name w:val="Hyperlink"/>
    <w:basedOn w:val="DefaultParagraphFont"/>
    <w:uiPriority w:val="99"/>
    <w:unhideWhenUsed/>
    <w:rsid w:val="00F95BE6"/>
    <w:rPr>
      <w:color w:val="0000FF" w:themeColor="hyperlink"/>
      <w:u w:val="single"/>
    </w:rPr>
  </w:style>
  <w:style w:type="character" w:styleId="UnresolvedMention">
    <w:name w:val="Unresolved Mention"/>
    <w:basedOn w:val="DefaultParagraphFont"/>
    <w:uiPriority w:val="99"/>
    <w:semiHidden/>
    <w:unhideWhenUsed/>
    <w:rsid w:val="00F95BE6"/>
    <w:rPr>
      <w:color w:val="808080"/>
      <w:shd w:val="clear" w:color="auto" w:fill="E6E6E6"/>
    </w:rPr>
  </w:style>
  <w:style w:type="paragraph" w:styleId="BalloonText">
    <w:name w:val="Balloon Text"/>
    <w:basedOn w:val="Normal"/>
    <w:link w:val="BalloonTextChar"/>
    <w:uiPriority w:val="99"/>
    <w:semiHidden/>
    <w:unhideWhenUsed/>
    <w:rsid w:val="006A505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505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650A20"/>
    <w:rPr>
      <w:sz w:val="16"/>
      <w:szCs w:val="16"/>
    </w:rPr>
  </w:style>
  <w:style w:type="paragraph" w:styleId="CommentText">
    <w:name w:val="annotation text"/>
    <w:basedOn w:val="Normal"/>
    <w:link w:val="CommentTextChar"/>
    <w:uiPriority w:val="99"/>
    <w:semiHidden/>
    <w:unhideWhenUsed/>
    <w:rsid w:val="00650A20"/>
    <w:rPr>
      <w:sz w:val="20"/>
      <w:szCs w:val="20"/>
    </w:rPr>
  </w:style>
  <w:style w:type="character" w:customStyle="1" w:styleId="CommentTextChar">
    <w:name w:val="Comment Text Char"/>
    <w:basedOn w:val="DefaultParagraphFont"/>
    <w:link w:val="CommentText"/>
    <w:uiPriority w:val="99"/>
    <w:semiHidden/>
    <w:rsid w:val="00650A2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A20"/>
    <w:rPr>
      <w:b/>
      <w:bCs/>
    </w:rPr>
  </w:style>
  <w:style w:type="character" w:customStyle="1" w:styleId="CommentSubjectChar">
    <w:name w:val="Comment Subject Char"/>
    <w:basedOn w:val="CommentTextChar"/>
    <w:link w:val="CommentSubject"/>
    <w:uiPriority w:val="99"/>
    <w:semiHidden/>
    <w:rsid w:val="00650A20"/>
    <w:rPr>
      <w:rFonts w:ascii="Times New Roman" w:eastAsia="Times New Roman" w:hAnsi="Times New Roman" w:cs="Times New Roman"/>
      <w:b/>
      <w:bCs/>
      <w:sz w:val="20"/>
      <w:szCs w:val="20"/>
    </w:rPr>
  </w:style>
  <w:style w:type="paragraph" w:styleId="Revision">
    <w:name w:val="Revision"/>
    <w:hidden/>
    <w:uiPriority w:val="99"/>
    <w:semiHidden/>
    <w:rsid w:val="00CD5BDF"/>
    <w:pPr>
      <w:widowControl/>
      <w:autoSpaceDE/>
      <w:autoSpaceDN/>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vbaProject" Target="vbaProject.bin"/><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782BDDFC14F4C58BE062FE6E8799A16"/>
        <w:category>
          <w:name w:val="General"/>
          <w:gallery w:val="placeholder"/>
        </w:category>
        <w:types>
          <w:type w:val="bbPlcHdr"/>
        </w:types>
        <w:behaviors>
          <w:behavior w:val="content"/>
        </w:behaviors>
        <w:guid w:val="{E957B5A6-6E02-4411-8ECC-EBBD9CF1A70E}"/>
      </w:docPartPr>
      <w:docPartBody>
        <w:p w:rsidR="00F20FF5" w:rsidRDefault="008506B8" w:rsidP="008506B8">
          <w:pPr>
            <w:pStyle w:val="9782BDDFC14F4C58BE062FE6E8799A1628"/>
          </w:pPr>
          <w:r w:rsidRPr="00BD36F7">
            <w:rPr>
              <w:rStyle w:val="PlaceholderText"/>
              <w:rFonts w:eastAsiaTheme="minorHAnsi"/>
            </w:rPr>
            <w:t>Choose an item.</w:t>
          </w:r>
        </w:p>
      </w:docPartBody>
    </w:docPart>
    <w:docPart>
      <w:docPartPr>
        <w:name w:val="3EBD7F7C5BB14F939DEC7E0B1E872451"/>
        <w:category>
          <w:name w:val="General"/>
          <w:gallery w:val="placeholder"/>
        </w:category>
        <w:types>
          <w:type w:val="bbPlcHdr"/>
        </w:types>
        <w:behaviors>
          <w:behavior w:val="content"/>
        </w:behaviors>
        <w:guid w:val="{91A7FFE6-C8BD-4B6E-8634-79123CA57C78}"/>
      </w:docPartPr>
      <w:docPartBody>
        <w:p w:rsidR="0093255F" w:rsidRDefault="008506B8" w:rsidP="008506B8">
          <w:pPr>
            <w:pStyle w:val="3EBD7F7C5BB14F939DEC7E0B1E87245112"/>
          </w:pPr>
          <w:r w:rsidRPr="003608AF">
            <w:rPr>
              <w:rStyle w:val="PlaceholderText"/>
              <w:rFonts w:eastAsiaTheme="minorHAnsi"/>
            </w:rPr>
            <w:t>Choose an item.</w:t>
          </w:r>
        </w:p>
      </w:docPartBody>
    </w:docPart>
    <w:docPart>
      <w:docPartPr>
        <w:name w:val="DefaultPlaceholder_-1854013439"/>
        <w:category>
          <w:name w:val="General"/>
          <w:gallery w:val="placeholder"/>
        </w:category>
        <w:types>
          <w:type w:val="bbPlcHdr"/>
        </w:types>
        <w:behaviors>
          <w:behavior w:val="content"/>
        </w:behaviors>
        <w:guid w:val="{B32C5D07-2796-4DC7-AD86-5D91AE40DBE8}"/>
      </w:docPartPr>
      <w:docPartBody>
        <w:p w:rsidR="0022596F" w:rsidRDefault="000B69F1">
          <w:r w:rsidRPr="008478D4">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20FF5"/>
    <w:rsid w:val="000B69F1"/>
    <w:rsid w:val="00195E61"/>
    <w:rsid w:val="0022596F"/>
    <w:rsid w:val="006278EF"/>
    <w:rsid w:val="00636F61"/>
    <w:rsid w:val="00687838"/>
    <w:rsid w:val="006C467C"/>
    <w:rsid w:val="007A5912"/>
    <w:rsid w:val="00841C64"/>
    <w:rsid w:val="008506B8"/>
    <w:rsid w:val="008C1D4A"/>
    <w:rsid w:val="008D39A7"/>
    <w:rsid w:val="0093255F"/>
    <w:rsid w:val="00952077"/>
    <w:rsid w:val="009B2F4F"/>
    <w:rsid w:val="00BF46B8"/>
    <w:rsid w:val="00E81E38"/>
    <w:rsid w:val="00EE3E2B"/>
    <w:rsid w:val="00F20FF5"/>
    <w:rsid w:val="00F607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76E09A748BB4183A7D165EC240D91E2">
    <w:name w:val="B76E09A748BB4183A7D165EC240D91E2"/>
    <w:rsid w:val="00F20FF5"/>
  </w:style>
  <w:style w:type="character" w:styleId="PlaceholderText">
    <w:name w:val="Placeholder Text"/>
    <w:basedOn w:val="DefaultParagraphFont"/>
    <w:uiPriority w:val="99"/>
    <w:semiHidden/>
    <w:rsid w:val="000B69F1"/>
    <w:rPr>
      <w:color w:val="808080"/>
    </w:rPr>
  </w:style>
  <w:style w:type="paragraph" w:customStyle="1" w:styleId="292F79A769EA4EB88ACA82F6BCC749B8">
    <w:name w:val="292F79A769EA4EB88ACA82F6BCC749B8"/>
    <w:rsid w:val="00F20FF5"/>
  </w:style>
  <w:style w:type="paragraph" w:customStyle="1" w:styleId="646E019957174EDD9095F13EB0A032BD">
    <w:name w:val="646E019957174EDD9095F13EB0A032BD"/>
    <w:rsid w:val="00F20FF5"/>
  </w:style>
  <w:style w:type="paragraph" w:customStyle="1" w:styleId="9BE9669367D141C082E7F24B7AAC6532">
    <w:name w:val="9BE9669367D141C082E7F24B7AAC6532"/>
    <w:rsid w:val="00F20FF5"/>
  </w:style>
  <w:style w:type="paragraph" w:customStyle="1" w:styleId="9782BDDFC14F4C58BE062FE6E8799A16">
    <w:name w:val="9782BDDFC14F4C58BE062FE6E8799A16"/>
    <w:rsid w:val="00F20FF5"/>
  </w:style>
  <w:style w:type="paragraph" w:customStyle="1" w:styleId="9782BDDFC14F4C58BE062FE6E8799A161">
    <w:name w:val="9782BDDFC14F4C58BE062FE6E8799A161"/>
    <w:rsid w:val="00F20FF5"/>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6FD05B3ACBA3427B8931663F61CDE389">
    <w:name w:val="6FD05B3ACBA3427B8931663F61CDE389"/>
    <w:rsid w:val="00F20FF5"/>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15E704186A724A56BE7884F6E12BFE8F">
    <w:name w:val="15E704186A724A56BE7884F6E12BFE8F"/>
    <w:rsid w:val="00F20FF5"/>
  </w:style>
  <w:style w:type="paragraph" w:customStyle="1" w:styleId="9782BDDFC14F4C58BE062FE6E8799A162">
    <w:name w:val="9782BDDFC14F4C58BE062FE6E8799A162"/>
    <w:rsid w:val="00F20FF5"/>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6FD05B3ACBA3427B8931663F61CDE3891">
    <w:name w:val="6FD05B3ACBA3427B8931663F61CDE3891"/>
    <w:rsid w:val="00F20FF5"/>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3">
    <w:name w:val="9782BDDFC14F4C58BE062FE6E8799A163"/>
    <w:rsid w:val="00F20FF5"/>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6FD05B3ACBA3427B8931663F61CDE3892">
    <w:name w:val="6FD05B3ACBA3427B8931663F61CDE3892"/>
    <w:rsid w:val="00F20FF5"/>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4">
    <w:name w:val="9782BDDFC14F4C58BE062FE6E8799A164"/>
    <w:rsid w:val="00F20FF5"/>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5">
    <w:name w:val="9782BDDFC14F4C58BE062FE6E8799A165"/>
    <w:rsid w:val="00F20FF5"/>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6">
    <w:name w:val="9782BDDFC14F4C58BE062FE6E8799A166"/>
    <w:rsid w:val="00F20FF5"/>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7">
    <w:name w:val="9782BDDFC14F4C58BE062FE6E8799A167"/>
    <w:rsid w:val="00F20FF5"/>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8">
    <w:name w:val="9782BDDFC14F4C58BE062FE6E8799A168"/>
    <w:rsid w:val="00F20FF5"/>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9">
    <w:name w:val="9782BDDFC14F4C58BE062FE6E8799A169"/>
    <w:rsid w:val="00F20FF5"/>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6FD05B3ACBA3427B8931663F61CDE3893">
    <w:name w:val="6FD05B3ACBA3427B8931663F61CDE3893"/>
    <w:rsid w:val="00F20FF5"/>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42F7D055512A492A9CDC4A4C6F129CCE">
    <w:name w:val="42F7D055512A492A9CDC4A4C6F129CCE"/>
    <w:rsid w:val="00F607A2"/>
  </w:style>
  <w:style w:type="paragraph" w:customStyle="1" w:styleId="7003D90B0714469CA47712634340BEFA">
    <w:name w:val="7003D90B0714469CA47712634340BEFA"/>
    <w:rsid w:val="00F607A2"/>
  </w:style>
  <w:style w:type="paragraph" w:customStyle="1" w:styleId="9782BDDFC14F4C58BE062FE6E8799A1610">
    <w:name w:val="9782BDDFC14F4C58BE062FE6E8799A1610"/>
    <w:rsid w:val="006C467C"/>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6FD05B3ACBA3427B8931663F61CDE3894">
    <w:name w:val="6FD05B3ACBA3427B8931663F61CDE3894"/>
    <w:rsid w:val="006C467C"/>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11">
    <w:name w:val="9782BDDFC14F4C58BE062FE6E8799A1611"/>
    <w:rsid w:val="00841C64"/>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12">
    <w:name w:val="9782BDDFC14F4C58BE062FE6E8799A1612"/>
    <w:rsid w:val="00636F61"/>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6FD05B3ACBA3427B8931663F61CDE3895">
    <w:name w:val="6FD05B3ACBA3427B8931663F61CDE3895"/>
    <w:rsid w:val="00636F61"/>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13">
    <w:name w:val="9782BDDFC14F4C58BE062FE6E8799A1613"/>
    <w:rsid w:val="00636F61"/>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6FD05B3ACBA3427B8931663F61CDE3896">
    <w:name w:val="6FD05B3ACBA3427B8931663F61CDE3896"/>
    <w:rsid w:val="00636F61"/>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14">
    <w:name w:val="9782BDDFC14F4C58BE062FE6E8799A1614"/>
    <w:rsid w:val="00636F61"/>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15">
    <w:name w:val="9782BDDFC14F4C58BE062FE6E8799A1615"/>
    <w:rsid w:val="00EE3E2B"/>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7EF1219F7BD04881882F14C45D36EABA">
    <w:name w:val="7EF1219F7BD04881882F14C45D36EABA"/>
    <w:rsid w:val="00EE3E2B"/>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16">
    <w:name w:val="9782BDDFC14F4C58BE062FE6E8799A1616"/>
    <w:rsid w:val="007A5912"/>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3EBD7F7C5BB14F939DEC7E0B1E872451">
    <w:name w:val="3EBD7F7C5BB14F939DEC7E0B1E872451"/>
    <w:rsid w:val="007A5912"/>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7EF1219F7BD04881882F14C45D36EABA1">
    <w:name w:val="7EF1219F7BD04881882F14C45D36EABA1"/>
    <w:rsid w:val="007A5912"/>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6FD05B3ACBA3427B8931663F61CDE3897">
    <w:name w:val="6FD05B3ACBA3427B8931663F61CDE3897"/>
    <w:rsid w:val="007A5912"/>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17">
    <w:name w:val="9782BDDFC14F4C58BE062FE6E8799A1617"/>
    <w:rsid w:val="007A5912"/>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3EBD7F7C5BB14F939DEC7E0B1E8724511">
    <w:name w:val="3EBD7F7C5BB14F939DEC7E0B1E8724511"/>
    <w:rsid w:val="007A5912"/>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7EF1219F7BD04881882F14C45D36EABA2">
    <w:name w:val="7EF1219F7BD04881882F14C45D36EABA2"/>
    <w:rsid w:val="007A5912"/>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18">
    <w:name w:val="9782BDDFC14F4C58BE062FE6E8799A1618"/>
    <w:rsid w:val="006278EF"/>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3EBD7F7C5BB14F939DEC7E0B1E8724512">
    <w:name w:val="3EBD7F7C5BB14F939DEC7E0B1E8724512"/>
    <w:rsid w:val="006278EF"/>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7EF1219F7BD04881882F14C45D36EABA3">
    <w:name w:val="7EF1219F7BD04881882F14C45D36EABA3"/>
    <w:rsid w:val="006278EF"/>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19">
    <w:name w:val="9782BDDFC14F4C58BE062FE6E8799A1619"/>
    <w:rsid w:val="006278EF"/>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3EBD7F7C5BB14F939DEC7E0B1E8724513">
    <w:name w:val="3EBD7F7C5BB14F939DEC7E0B1E8724513"/>
    <w:rsid w:val="006278EF"/>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7EF1219F7BD04881882F14C45D36EABA4">
    <w:name w:val="7EF1219F7BD04881882F14C45D36EABA4"/>
    <w:rsid w:val="006278EF"/>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20">
    <w:name w:val="9782BDDFC14F4C58BE062FE6E8799A1620"/>
    <w:rsid w:val="006278EF"/>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3EBD7F7C5BB14F939DEC7E0B1E8724514">
    <w:name w:val="3EBD7F7C5BB14F939DEC7E0B1E8724514"/>
    <w:rsid w:val="006278EF"/>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7EF1219F7BD04881882F14C45D36EABA5">
    <w:name w:val="7EF1219F7BD04881882F14C45D36EABA5"/>
    <w:rsid w:val="006278EF"/>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21">
    <w:name w:val="9782BDDFC14F4C58BE062FE6E8799A1621"/>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3EBD7F7C5BB14F939DEC7E0B1E8724515">
    <w:name w:val="3EBD7F7C5BB14F939DEC7E0B1E8724515"/>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7EF1219F7BD04881882F14C45D36EABA6">
    <w:name w:val="7EF1219F7BD04881882F14C45D36EABA6"/>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22">
    <w:name w:val="9782BDDFC14F4C58BE062FE6E8799A1622"/>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3EBD7F7C5BB14F939DEC7E0B1E8724516">
    <w:name w:val="3EBD7F7C5BB14F939DEC7E0B1E8724516"/>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7EF1219F7BD04881882F14C45D36EABA7">
    <w:name w:val="7EF1219F7BD04881882F14C45D36EABA7"/>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23">
    <w:name w:val="9782BDDFC14F4C58BE062FE6E8799A1623"/>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3EBD7F7C5BB14F939DEC7E0B1E8724517">
    <w:name w:val="3EBD7F7C5BB14F939DEC7E0B1E8724517"/>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7EF1219F7BD04881882F14C45D36EABA8">
    <w:name w:val="7EF1219F7BD04881882F14C45D36EABA8"/>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24">
    <w:name w:val="9782BDDFC14F4C58BE062FE6E8799A1624"/>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3EBD7F7C5BB14F939DEC7E0B1E8724518">
    <w:name w:val="3EBD7F7C5BB14F939DEC7E0B1E8724518"/>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7EF1219F7BD04881882F14C45D36EABA9">
    <w:name w:val="7EF1219F7BD04881882F14C45D36EABA9"/>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25">
    <w:name w:val="9782BDDFC14F4C58BE062FE6E8799A1625"/>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3EBD7F7C5BB14F939DEC7E0B1E8724519">
    <w:name w:val="3EBD7F7C5BB14F939DEC7E0B1E8724519"/>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7EF1219F7BD04881882F14C45D36EABA10">
    <w:name w:val="7EF1219F7BD04881882F14C45D36EABA10"/>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26">
    <w:name w:val="9782BDDFC14F4C58BE062FE6E8799A1626"/>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3EBD7F7C5BB14F939DEC7E0B1E87245110">
    <w:name w:val="3EBD7F7C5BB14F939DEC7E0B1E87245110"/>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7EF1219F7BD04881882F14C45D36EABA11">
    <w:name w:val="7EF1219F7BD04881882F14C45D36EABA11"/>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5C3E81CC1A344D9295A95665DCB50BDE">
    <w:name w:val="5C3E81CC1A344D9295A95665DCB50BDE"/>
    <w:rsid w:val="00195E61"/>
  </w:style>
  <w:style w:type="paragraph" w:customStyle="1" w:styleId="D77CBADC386B49F49085A050142A52E2">
    <w:name w:val="D77CBADC386B49F49085A050142A52E2"/>
    <w:rsid w:val="00195E61"/>
  </w:style>
  <w:style w:type="paragraph" w:customStyle="1" w:styleId="9782BDDFC14F4C58BE062FE6E8799A1627">
    <w:name w:val="9782BDDFC14F4C58BE062FE6E8799A1627"/>
    <w:rsid w:val="0068783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3EBD7F7C5BB14F939DEC7E0B1E87245111">
    <w:name w:val="3EBD7F7C5BB14F939DEC7E0B1E87245111"/>
    <w:rsid w:val="0068783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7EF1219F7BD04881882F14C45D36EABA12">
    <w:name w:val="7EF1219F7BD04881882F14C45D36EABA12"/>
    <w:rsid w:val="0068783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28">
    <w:name w:val="9782BDDFC14F4C58BE062FE6E8799A1628"/>
    <w:rsid w:val="00850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3EBD7F7C5BB14F939DEC7E0B1E87245112">
    <w:name w:val="3EBD7F7C5BB14F939DEC7E0B1E87245112"/>
    <w:rsid w:val="00850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7EF1219F7BD04881882F14C45D36EABA13">
    <w:name w:val="7EF1219F7BD04881882F14C45D36EABA13"/>
    <w:rsid w:val="008506B8"/>
    <w:pPr>
      <w:widowControl w:val="0"/>
      <w:autoSpaceDE w:val="0"/>
      <w:autoSpaceDN w:val="0"/>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908ECBFB405BB428582ABC59A641DF8" ma:contentTypeVersion="6" ma:contentTypeDescription="Create a new document." ma:contentTypeScope="" ma:versionID="34a16a8ecef1430d89d454c2c552af85">
  <xsd:schema xmlns:xsd="http://www.w3.org/2001/XMLSchema" xmlns:xs="http://www.w3.org/2001/XMLSchema" xmlns:p="http://schemas.microsoft.com/office/2006/metadata/properties" xmlns:ns2="d80cf09a-6477-460d-a53b-bf395dff9b5f" xmlns:ns3="c6dad8c4-3780-4355-93a7-f29d33892949" targetNamespace="http://schemas.microsoft.com/office/2006/metadata/properties" ma:root="true" ma:fieldsID="191eba576fb6c5e93a20d7a697cebade" ns2:_="" ns3:_="">
    <xsd:import namespace="d80cf09a-6477-460d-a53b-bf395dff9b5f"/>
    <xsd:import namespace="c6dad8c4-3780-4355-93a7-f29d3389294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cf09a-6477-460d-a53b-bf395dff9b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dad8c4-3780-4355-93a7-f29d3389294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6dad8c4-3780-4355-93a7-f29d33892949">
      <UserInfo>
        <DisplayName/>
        <AccountId xsi:nil="true"/>
        <AccountType/>
      </UserInfo>
    </SharedWithUsers>
  </documentManagement>
</p:properties>
</file>

<file path=customXml/itemProps1.xml><?xml version="1.0" encoding="utf-8"?>
<ds:datastoreItem xmlns:ds="http://schemas.openxmlformats.org/officeDocument/2006/customXml" ds:itemID="{E6BF58CF-EF15-4B4C-B22A-BD2351179D46}">
  <ds:schemaRefs>
    <ds:schemaRef ds:uri="http://schemas.microsoft.com/sharepoint/v3/contenttype/forms"/>
  </ds:schemaRefs>
</ds:datastoreItem>
</file>

<file path=customXml/itemProps2.xml><?xml version="1.0" encoding="utf-8"?>
<ds:datastoreItem xmlns:ds="http://schemas.openxmlformats.org/officeDocument/2006/customXml" ds:itemID="{282E11AF-4D8C-4D96-9D7E-B2BEC81074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0cf09a-6477-460d-a53b-bf395dff9b5f"/>
    <ds:schemaRef ds:uri="c6dad8c4-3780-4355-93a7-f29d338929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BAFED0-9A89-4452-BF05-38B86EA3461D}">
  <ds:schemaRefs>
    <ds:schemaRef ds:uri="http://schemas.microsoft.com/office/2006/metadata/properties"/>
    <ds:schemaRef ds:uri="http://schemas.microsoft.com/office/infopath/2007/PartnerControls"/>
    <ds:schemaRef ds:uri="c6dad8c4-3780-4355-93a7-f29d33892949"/>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446</Words>
  <Characters>1394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Bennetc</dc:creator>
  <cp:lastModifiedBy>Rose Walker</cp:lastModifiedBy>
  <cp:revision>2</cp:revision>
  <cp:lastPrinted>2018-07-09T15:50:00Z</cp:lastPrinted>
  <dcterms:created xsi:type="dcterms:W3CDTF">2019-05-16T19:01:00Z</dcterms:created>
  <dcterms:modified xsi:type="dcterms:W3CDTF">2019-05-16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7-29T00:00:00Z</vt:filetime>
  </property>
  <property fmtid="{D5CDD505-2E9C-101B-9397-08002B2CF9AE}" pid="3" name="Creator">
    <vt:lpwstr>PScript5.dll Version 5.2.2</vt:lpwstr>
  </property>
  <property fmtid="{D5CDD505-2E9C-101B-9397-08002B2CF9AE}" pid="4" name="LastSaved">
    <vt:filetime>2018-05-28T00:00:00Z</vt:filetime>
  </property>
  <property fmtid="{D5CDD505-2E9C-101B-9397-08002B2CF9AE}" pid="5" name="ContentTypeId">
    <vt:lpwstr>0x0101009908ECBFB405BB428582ABC59A641DF8</vt:lpwstr>
  </property>
  <property fmtid="{D5CDD505-2E9C-101B-9397-08002B2CF9AE}" pid="6" name="Order">
    <vt:r8>10300</vt:r8>
  </property>
  <property fmtid="{D5CDD505-2E9C-101B-9397-08002B2CF9AE}" pid="7" name="ComplianceAssetId">
    <vt:lpwstr/>
  </property>
</Properties>
</file>